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98E30" w14:textId="77777777" w:rsidR="00A11E95" w:rsidRDefault="00A11E95">
      <w:pPr>
        <w:pStyle w:val="FirstParagraph"/>
      </w:pPr>
    </w:p>
    <w:p w14:paraId="2610AAF2" w14:textId="77777777" w:rsidR="00A11E95" w:rsidRDefault="000C660C">
      <w:pPr>
        <w:pStyle w:val="a0"/>
      </w:pPr>
      <w:r>
        <w:t>1</w:t>
      </w:r>
      <w:r>
        <w:t>、如果走资本主义道路，可以使中国百分之几的人富裕起来，但是绝对解决不了百分之九十的人生活富裕问题。（《建设有中国特色的社会主义》《邓小平文选</w:t>
      </w:r>
      <w:r>
        <w:t>9</w:t>
      </w:r>
      <w:r>
        <w:t>》第三卷第</w:t>
      </w:r>
      <w:r>
        <w:t>64</w:t>
      </w:r>
      <w:r>
        <w:t>页）</w:t>
      </w:r>
    </w:p>
    <w:p w14:paraId="687AC1C8" w14:textId="77777777" w:rsidR="00A11E95" w:rsidRDefault="000C660C">
      <w:pPr>
        <w:pStyle w:val="a0"/>
      </w:pPr>
      <w:r>
        <w:t>2</w:t>
      </w:r>
      <w:r>
        <w:t>、如果按照现在开放的办法，到国民生产总值人均几千美元的时候，我们也不会产生新资产阶级基本的生产资料归国家所有、归集体所有，就是说归公有。（《在中顾委三次会议上的讲话》《邓小平文选》第三卷第</w:t>
      </w:r>
      <w:r>
        <w:t>91</w:t>
      </w:r>
      <w:r>
        <w:t>页）</w:t>
      </w:r>
    </w:p>
    <w:p w14:paraId="4868F484" w14:textId="77777777" w:rsidR="00A11E95" w:rsidRDefault="000C660C">
      <w:pPr>
        <w:pStyle w:val="a0"/>
      </w:pPr>
      <w:r>
        <w:t>3</w:t>
      </w:r>
      <w:r>
        <w:t>、如果我们的政策导致两极分化，我们就失败了。（《一靠理想二靠纪律才能团结起来》《邓小平文选》第三卷第</w:t>
      </w:r>
      <w:r>
        <w:t>111</w:t>
      </w:r>
      <w:r>
        <w:t>页）</w:t>
      </w:r>
    </w:p>
    <w:p w14:paraId="7D794424" w14:textId="77777777" w:rsidR="00A11E95" w:rsidRDefault="000C660C">
      <w:pPr>
        <w:pStyle w:val="a0"/>
      </w:pPr>
      <w:r>
        <w:t>4</w:t>
      </w:r>
      <w:r>
        <w:t>、如果产生了什么新的资产阶级，那我们就真是走了邪路了。（《一靠理想二靠纪律才能团结起来》《邓小平文选》第三卷第</w:t>
      </w:r>
      <w:r>
        <w:t>111</w:t>
      </w:r>
      <w:r>
        <w:t>页）</w:t>
      </w:r>
    </w:p>
    <w:p w14:paraId="30381144" w14:textId="77777777" w:rsidR="00A11E95" w:rsidRDefault="000C660C">
      <w:pPr>
        <w:pStyle w:val="a0"/>
      </w:pPr>
      <w:r>
        <w:t>5</w:t>
      </w:r>
      <w:r>
        <w:t>、但风气如果坏下去，经济搞成功又有什么意义？会在另一方面变质，反过来影响</w:t>
      </w:r>
      <w:r>
        <w:t>整个经济变质，发展下去会形成贪污、盗窃、贿赂横行的世界。（《在中央政治局常委会上的讲话》《邓小平文选》第三卷第</w:t>
      </w:r>
      <w:r>
        <w:t>154</w:t>
      </w:r>
      <w:r>
        <w:t>页）</w:t>
      </w:r>
    </w:p>
    <w:p w14:paraId="71FB1EAA" w14:textId="77777777" w:rsidR="00A11E95" w:rsidRDefault="000C660C">
      <w:pPr>
        <w:pStyle w:val="a0"/>
      </w:pPr>
      <w:r>
        <w:t>6</w:t>
      </w:r>
      <w:r>
        <w:t>、如果走资本主义道路，可能在某些局部地区少数人更快的富起来，形成一个新的资产阶级，产生批百万富翁，但顶多也不会达到人口的百分之一，而大量的人仍然摆脱不了贫穷。（《中国只能走社会主义道路》《邓小平文选》第三卷第</w:t>
      </w:r>
      <w:r>
        <w:t>208</w:t>
      </w:r>
      <w:r>
        <w:t>页）</w:t>
      </w:r>
    </w:p>
    <w:p w14:paraId="49D44C1B" w14:textId="77777777" w:rsidR="00A11E95" w:rsidRDefault="000C660C">
      <w:pPr>
        <w:pStyle w:val="a0"/>
      </w:pPr>
      <w:r>
        <w:t>7</w:t>
      </w:r>
      <w:r>
        <w:t>、我们实行的是社会主义制度，我们的人均四千美元不同于资本主义国家的人均四千美元，特别是中国人口多，如果那时十五亿人口，人均达到四千美元，年国民生产总值达到六万亿美元就</w:t>
      </w:r>
      <w:r>
        <w:t>表明社会主义优于资本主义。（《社会主义必须摆脱贫穷》《邓小平文选》第三卷第</w:t>
      </w:r>
      <w:r>
        <w:t>225</w:t>
      </w:r>
      <w:r>
        <w:t>页）</w:t>
      </w:r>
    </w:p>
    <w:p w14:paraId="70787475" w14:textId="77777777" w:rsidR="00A11E95" w:rsidRDefault="000C660C">
      <w:pPr>
        <w:pStyle w:val="a0"/>
      </w:pPr>
      <w:r>
        <w:t>8</w:t>
      </w:r>
      <w:r>
        <w:t>、如果搞资本主义，可能有少数人富裕起来，但大量的人会长期处于贫困状态，中国就会发生闹革命的问题。中国搞现代化，只能靠社会主义，不能靠资本主义，历史上有人想在中国搞资本主义总是行不通。我们搞社会主义虽然犯过错误，但总的来说改变了中国的面貌。（《吸取历史经验防止错误倾向》《邓小平文选》第三卷第</w:t>
      </w:r>
      <w:r>
        <w:t>229</w:t>
      </w:r>
      <w:r>
        <w:t>页）</w:t>
      </w:r>
    </w:p>
    <w:p w14:paraId="5818A5BD" w14:textId="77777777" w:rsidR="00A11E95" w:rsidRDefault="000C660C">
      <w:pPr>
        <w:pStyle w:val="a0"/>
      </w:pPr>
      <w:r>
        <w:t>9</w:t>
      </w:r>
      <w:r>
        <w:t>、如果搞两极分化，情况就不同了，民族矛盾、区域间矛盾、阶级矛盾都会发展，相应地中央和地方的矛盾也会发展，就可能出乱子。（</w:t>
      </w:r>
      <w:r>
        <w:t>《善于利用时机解决发展问题》《邓小平文选》第三卷第</w:t>
      </w:r>
      <w:r>
        <w:t>364</w:t>
      </w:r>
      <w:r>
        <w:t>页）</w:t>
      </w:r>
    </w:p>
    <w:p w14:paraId="449B199A" w14:textId="77777777" w:rsidR="00A11E95" w:rsidRDefault="000C660C">
      <w:pPr>
        <w:pStyle w:val="a0"/>
      </w:pPr>
      <w:r>
        <w:t>10</w:t>
      </w:r>
      <w:r>
        <w:t>、如果富的愈来愈富，穷的愈来愈穷，两极分化就会产生，而社会主义制度就应该而且能够避免两极分化。解决的办法之一，就是使富起来的地区多交点利税，支持贫困地区发展。（《在武昌、深圳、珠海、上海等地的谈话》《邓小平文选》第三卷第</w:t>
      </w:r>
      <w:r>
        <w:t>374</w:t>
      </w:r>
      <w:r>
        <w:t>页）</w:t>
      </w:r>
    </w:p>
    <w:p w14:paraId="0D320FE6" w14:textId="77777777" w:rsidR="00A11E95" w:rsidRDefault="000C660C">
      <w:r>
        <w:rPr>
          <w:noProof/>
        </w:rPr>
      </w:r>
      <w:r w:rsidR="000C660C">
        <w:rPr>
          <w:noProof/>
        </w:rPr>
        <w:pict>
          <v:rect id="_x0000_i1025" style="width:0;height:1.5pt" o:hralign="center" o:hrstd="t" o:hr="t"/>
        </w:pict>
      </w:r>
    </w:p>
    <w:p w14:paraId="5498B40F" w14:textId="77777777" w:rsidR="00A11E95" w:rsidRDefault="000C660C">
      <w:pPr>
        <w:pStyle w:val="FirstParagraph"/>
      </w:pPr>
      <w:r>
        <w:t>时下流行的一句话是</w:t>
      </w:r>
      <w:r>
        <w:t>“</w:t>
      </w:r>
      <w:r>
        <w:t>年轻人对国家未来充满希望，对自己未来一片迷茫！</w:t>
      </w:r>
      <w:r>
        <w:t>”</w:t>
      </w:r>
      <w:r>
        <w:t>答案是因为年轻人不掌握生产资料。</w:t>
      </w:r>
    </w:p>
    <w:p w14:paraId="0140848F" w14:textId="77777777" w:rsidR="00A11E95" w:rsidRDefault="000C660C">
      <w:pPr>
        <w:pStyle w:val="a0"/>
      </w:pPr>
      <w:r>
        <w:t>生产资料所有者在生产关系中占据着天然优势，生产资料私有化条件下必然导致贫富分化，进而造成一系列社会问题（高房</w:t>
      </w:r>
      <w:r>
        <w:t>价、</w:t>
      </w:r>
      <w:r>
        <w:t>996</w:t>
      </w:r>
      <w:r>
        <w:t>、鸡娃、内卷、不敢生、佛系、躺平、一日爽、潘家柳家、房哥房姐等等），当下社会上的绝大多数问题的根源就在于此。因此生产资料所有权掌握在谁的手里非常非常关键，也就是一直以来的公有制和私有制的争论，革命先烈抛头颅洒热血为的就是这个。年轻人要有未来，必须要坚持生产资料公有制！</w:t>
      </w:r>
    </w:p>
    <w:p w14:paraId="232A2503" w14:textId="77777777" w:rsidR="00A11E95" w:rsidRDefault="000C660C">
      <w:pPr>
        <w:pStyle w:val="a0"/>
      </w:pPr>
      <w:r>
        <w:t>社会生产的总收益可分为生产资料收益（占比大约</w:t>
      </w:r>
      <w:r>
        <w:t>80%</w:t>
      </w:r>
      <w:r>
        <w:t>）和劳动收益（占比大约</w:t>
      </w:r>
      <w:r>
        <w:t>20%</w:t>
      </w:r>
      <w:r>
        <w:t>）。依托生产资料获得的收益应该全民平均分配，避免出现掌握生产资料的个体躺着收租子；个体劳动收益应该按劳分配，避免出现全民大锅饭。一些人把生产资料私有化，将</w:t>
      </w:r>
      <w:r>
        <w:t>生产资料获得的收益归入少部分个体名下，这是导致社会矛盾激化的根源。</w:t>
      </w:r>
    </w:p>
    <w:p w14:paraId="22DAAD5F" w14:textId="77777777" w:rsidR="00A11E95" w:rsidRDefault="000C660C">
      <w:pPr>
        <w:pStyle w:val="a0"/>
      </w:pPr>
      <w:r>
        <w:t>在生产资料私有化剥削体制下，劳动者的总工资不足以买走劳动者自己产出的所有商品，导致商品相对过剩，俗称的产能过剩，又名内需不足，这是社会生产力被破坏的表现。人是最重要的生产力，生育率低下则是生产力遭到严重破坏的表现，第七次人口普查显示生育率</w:t>
      </w:r>
      <w:r>
        <w:t>1.3</w:t>
      </w:r>
      <w:r>
        <w:t>，差不多全球倒数随着生产力逐渐被破坏，经济开始失去活力，为维持发展，向劳动者灌输借钱消费，鼓励提前消费成为资本主义的唯一出路，当然这条路治标不治本。</w:t>
      </w:r>
    </w:p>
    <w:p w14:paraId="3A39ED37" w14:textId="77777777" w:rsidR="00A11E95" w:rsidRDefault="000C660C">
      <w:pPr>
        <w:pStyle w:val="a0"/>
      </w:pPr>
      <w:r>
        <w:t>GDP</w:t>
      </w:r>
      <w:r>
        <w:t>还能继续保持增长，但负债率会越来越高，经济增</w:t>
      </w:r>
      <w:r>
        <w:t>长越来越依赖负债，负债对经济的拉动效果也愈发不明显，负债拉动经济增长逐渐成为一个击鼓传花的游戏。年轻人负债率高企、贷款买房成为常态、恒大暴雷</w:t>
      </w:r>
      <w:r>
        <w:t>2</w:t>
      </w:r>
      <w:r>
        <w:t>万亿就是击鼓传花游戏的现实写照。</w:t>
      </w:r>
      <w:r>
        <w:t>1975</w:t>
      </w:r>
      <w:r>
        <w:t>年的中国既无内债又无外债，</w:t>
      </w:r>
      <w:r>
        <w:t>1995</w:t>
      </w:r>
      <w:r>
        <w:t>年中国宏观杠杆率在</w:t>
      </w:r>
      <w:r>
        <w:t>100%</w:t>
      </w:r>
      <w:r>
        <w:t>左右，</w:t>
      </w:r>
      <w:r>
        <w:t>2008</w:t>
      </w:r>
      <w:r>
        <w:t>年达到</w:t>
      </w:r>
      <w:r>
        <w:t>143%</w:t>
      </w:r>
      <w:r>
        <w:t>，</w:t>
      </w:r>
      <w:r>
        <w:t>2020</w:t>
      </w:r>
      <w:r>
        <w:t>年上升至</w:t>
      </w:r>
      <w:r>
        <w:t>279%</w:t>
      </w:r>
      <w:r>
        <w:t>。</w:t>
      </w:r>
    </w:p>
    <w:p w14:paraId="5B4E350D" w14:textId="77777777" w:rsidR="00A11E95" w:rsidRDefault="000C660C">
      <w:pPr>
        <w:pStyle w:val="a0"/>
      </w:pPr>
      <w:r>
        <w:t>最后科普一下。无产阶级和资产阶级里的产指的是生产资料，而不是生活资料，很多朋友会将两者混滑。共产主义就是生产资料收益全民平均分配，与个人生活资料受到保护并不冲突。</w:t>
      </w:r>
    </w:p>
    <w:p w14:paraId="6256229D" w14:textId="77777777" w:rsidR="00A11E95" w:rsidRDefault="000C660C">
      <w:r>
        <w:rPr>
          <w:noProof/>
        </w:rPr>
      </w:r>
      <w:r w:rsidR="000C660C">
        <w:rPr>
          <w:noProof/>
        </w:rPr>
        <w:pict>
          <v:rect id="_x0000_i1026" style="width:0;height:1.5pt" o:hralign="center" o:hrstd="t" o:hr="t"/>
        </w:pict>
      </w:r>
    </w:p>
    <w:p w14:paraId="1D7ADAA5" w14:textId="77777777" w:rsidR="00A11E95" w:rsidRDefault="000C660C">
      <w:pPr>
        <w:pStyle w:val="FirstParagraph"/>
      </w:pPr>
      <w:r>
        <w:t>1949</w:t>
      </w:r>
      <w:r>
        <w:t>年</w:t>
      </w:r>
      <w:r>
        <w:t>9</w:t>
      </w:r>
      <w:r>
        <w:t>月</w:t>
      </w:r>
      <w:r>
        <w:t>21</w:t>
      </w:r>
      <w:r>
        <w:t>日，中国人民政治协商会议第</w:t>
      </w:r>
      <w:r>
        <w:t>一届全体会议确定《义勇军进行曲》为临时代替国歌。（歌曲民族主义倾向明显）</w:t>
      </w:r>
    </w:p>
    <w:p w14:paraId="0D22BE37" w14:textId="77777777" w:rsidR="00A11E95" w:rsidRDefault="000C660C">
      <w:pPr>
        <w:pStyle w:val="a0"/>
      </w:pPr>
      <w:r>
        <w:t>1978</w:t>
      </w:r>
      <w:r>
        <w:t>年</w:t>
      </w:r>
      <w:r>
        <w:t>3</w:t>
      </w:r>
      <w:r>
        <w:t>月</w:t>
      </w:r>
      <w:r>
        <w:t>5</w:t>
      </w:r>
      <w:r>
        <w:t>日，五届全国人大一次大会确定了修改歌词后的《义勇军进行曲》为正式国歌，原曲不变，歌词内容做变更。（歌曲阶级倾向明显）</w:t>
      </w:r>
    </w:p>
    <w:p w14:paraId="08E80865" w14:textId="77777777" w:rsidR="00A11E95" w:rsidRDefault="000C660C">
      <w:pPr>
        <w:pStyle w:val="a0"/>
      </w:pPr>
      <w:r>
        <w:t>1982</w:t>
      </w:r>
      <w:r>
        <w:t>年</w:t>
      </w:r>
      <w:r>
        <w:t>12</w:t>
      </w:r>
      <w:r>
        <w:t>月</w:t>
      </w:r>
      <w:r>
        <w:t>4</w:t>
      </w:r>
      <w:r>
        <w:t>日，全国人大重新恢复田汉作词版的《义勇军进行曲》为国歌。（歌曲民族主义倾向明显）</w:t>
      </w:r>
    </w:p>
    <w:p w14:paraId="4896B7F3" w14:textId="77777777" w:rsidR="00A11E95" w:rsidRDefault="000C660C">
      <w:pPr>
        <w:pStyle w:val="a0"/>
      </w:pPr>
      <w:r>
        <w:t>对于大资本家、买办、新地主来说，宣扬阶级概念是很可怕的事情，相反宣扬民族主义就特别好，大资本家、买办、新地主骑在大众头上做人上人，不影响其作为中华民族一员的身份。</w:t>
      </w:r>
    </w:p>
    <w:p w14:paraId="591BB407" w14:textId="77777777" w:rsidR="00A11E95" w:rsidRDefault="000C660C">
      <w:pPr>
        <w:pStyle w:val="a0"/>
      </w:pPr>
      <w:r>
        <w:t>资产阶级竭尽全力的向民众灌输一个观点。资</w:t>
      </w:r>
      <w:r>
        <w:t>本家的财富就是整个民族的财富。即使是伦敦东区最贫穷的爱国者，一想到英国的财富和工业。便会不由自主地挺起胸膛。</w:t>
      </w:r>
    </w:p>
    <w:p w14:paraId="16D646B7" w14:textId="77777777" w:rsidR="00A11E95" w:rsidRDefault="000C660C">
      <w:pPr>
        <w:pStyle w:val="a0"/>
      </w:pPr>
      <w:r>
        <w:t>以下是《人类简史》里的节选。</w:t>
      </w:r>
    </w:p>
    <w:p w14:paraId="3563899D" w14:textId="77777777" w:rsidR="00A11E95" w:rsidRDefault="000C660C">
      <w:pPr>
        <w:pStyle w:val="a0"/>
      </w:pPr>
      <w:r>
        <w:t>“</w:t>
      </w:r>
      <w:r>
        <w:t>智人（现代人类祖先）最终是如何在这场残酷的生存游戏中胜出的呢？在这里赫拉利给出了个</w:t>
      </w:r>
      <w:r>
        <w:t>“</w:t>
      </w:r>
      <w:r>
        <w:t>智人</w:t>
      </w:r>
      <w:r>
        <w:t>”</w:t>
      </w:r>
      <w:r>
        <w:t>与其他人类种群不一样的解释，相比于尼安德特人等其他五大族群而言，智人在语言上进化出了一种其他种群所无法比拟的优势，即</w:t>
      </w:r>
      <w:r>
        <w:t>“</w:t>
      </w:r>
      <w:r>
        <w:t>智人</w:t>
      </w:r>
      <w:r>
        <w:t>”</w:t>
      </w:r>
      <w:r>
        <w:t>能够虚构故事。</w:t>
      </w:r>
    </w:p>
    <w:p w14:paraId="46A3092D" w14:textId="77777777" w:rsidR="00A11E95" w:rsidRDefault="000C660C">
      <w:pPr>
        <w:pStyle w:val="a0"/>
      </w:pPr>
      <w:r>
        <w:t>这不仅仅简单解释为智人能够说谎，我们可以将此理解为智人能够运用语言这一工具巧妙地建构出一个超然于客观物质化存在的规则，秩序，甚至是迷思。</w:t>
      </w:r>
    </w:p>
    <w:p w14:paraId="77A3E593" w14:textId="77777777" w:rsidR="00A11E95" w:rsidRDefault="000C660C">
      <w:pPr>
        <w:pStyle w:val="a0"/>
      </w:pPr>
      <w:r>
        <w:t>通</w:t>
      </w:r>
      <w:r>
        <w:t>过这样一种能力，智人这一种群能够调动起大规模的智人个体产生一种想象的共识，从而形成个共同的目标，服从于同一组规则，保证大规模的群体能够协调一致去完成某项任务，对外进行扩张，对内形成社会，这种大规模的调动能力成为智人在与其他人类竞争过程中的制胜法宝。</w:t>
      </w:r>
    </w:p>
    <w:p w14:paraId="65AB3D9F" w14:textId="77777777" w:rsidR="00A11E95" w:rsidRDefault="000C660C">
      <w:r>
        <w:rPr>
          <w:noProof/>
        </w:rPr>
      </w:r>
      <w:r w:rsidR="000C660C">
        <w:rPr>
          <w:noProof/>
        </w:rPr>
        <w:pict>
          <v:rect id="_x0000_i1027" style="width:0;height:1.5pt" o:hralign="center" o:hrstd="t" o:hr="t"/>
        </w:pict>
      </w:r>
    </w:p>
    <w:p w14:paraId="7567FB76" w14:textId="77777777" w:rsidR="00A11E95" w:rsidRDefault="000C660C">
      <w:pPr>
        <w:pStyle w:val="FirstParagraph"/>
      </w:pPr>
      <w:r>
        <w:t>很多人听了一些前</w:t>
      </w:r>
      <w:r>
        <w:t>30</w:t>
      </w:r>
      <w:r>
        <w:t>年人均</w:t>
      </w:r>
      <w:r>
        <w:t>GDP</w:t>
      </w:r>
      <w:r>
        <w:t>很低的说法就开始否定前</w:t>
      </w:r>
      <w:r>
        <w:t>30</w:t>
      </w:r>
      <w:r>
        <w:t>年。实际上毛泽东时代的中国，根本就没有</w:t>
      </w:r>
      <w:r>
        <w:t>GDP</w:t>
      </w:r>
      <w:r>
        <w:t>统计，直到</w:t>
      </w:r>
      <w:r>
        <w:t>1985</w:t>
      </w:r>
      <w:r>
        <w:t>年，国民经济核算仍延续着与计划经济相配套的物质平衡表体系</w:t>
      </w:r>
      <w:r>
        <w:t>MPS</w:t>
      </w:r>
      <w:r>
        <w:t>。从</w:t>
      </w:r>
      <w:r>
        <w:t>1985</w:t>
      </w:r>
      <w:r>
        <w:t>年开始建立第三产业统计，到</w:t>
      </w:r>
      <w:r>
        <w:t>1993</w:t>
      </w:r>
      <w:r>
        <w:t>年才转为源于市场经济的国民经济核算体系</w:t>
      </w:r>
      <w:r>
        <w:t>SNA</w:t>
      </w:r>
      <w:r>
        <w:t>，从此，</w:t>
      </w:r>
      <w:r>
        <w:t>SNA</w:t>
      </w:r>
      <w:r>
        <w:t>体系中的</w:t>
      </w:r>
      <w:r>
        <w:t>GDP</w:t>
      </w:r>
      <w:r>
        <w:t>成了最重要的指标。此前没有</w:t>
      </w:r>
      <w:r>
        <w:t>GDP</w:t>
      </w:r>
      <w:r>
        <w:t>统计的历史时期，现在引用的那时</w:t>
      </w:r>
      <w:r>
        <w:t>GDP</w:t>
      </w:r>
      <w:r>
        <w:t>数据从哪里来的？答案很明确，是后来推算的。问题来了，当年统计上报的</w:t>
      </w:r>
      <w:r>
        <w:t>GDP</w:t>
      </w:r>
      <w:r>
        <w:t>，与经济普查的实际情况误差都那么大，不得不对数据</w:t>
      </w:r>
      <w:r>
        <w:t xml:space="preserve"> </w:t>
      </w:r>
      <w:r>
        <w:t>再调整，难道对几十年前</w:t>
      </w:r>
      <w:r>
        <w:t>的</w:t>
      </w:r>
      <w:r>
        <w:t>GDP</w:t>
      </w:r>
      <w:r>
        <w:t>评估反而准确了？</w:t>
      </w:r>
    </w:p>
    <w:p w14:paraId="3126E3FD" w14:textId="77777777" w:rsidR="00A11E95" w:rsidRDefault="000C660C">
      <w:pPr>
        <w:pStyle w:val="a0"/>
      </w:pPr>
      <w:r>
        <w:t>即便是在当下，</w:t>
      </w:r>
      <w:r>
        <w:t>GDP</w:t>
      </w:r>
      <w:r>
        <w:t>指标依然很难准确反映实际情况，同样</w:t>
      </w:r>
      <w:r>
        <w:t>GDP</w:t>
      </w:r>
      <w:r>
        <w:t>的制造业和服务业，性质完全不一样，一个是肌肉，一个是脂肪，很多人会将两者混为一谈。</w:t>
      </w:r>
    </w:p>
    <w:p w14:paraId="3C054025" w14:textId="77777777" w:rsidR="00A11E95" w:rsidRDefault="000C660C">
      <w:pPr>
        <w:pStyle w:val="a0"/>
      </w:pPr>
      <w:r>
        <w:t>另外强调一点，如果一个国家</w:t>
      </w:r>
      <w:r>
        <w:t>GDP</w:t>
      </w:r>
      <w:r>
        <w:t>增长的同时，负债率同样快速增长，那么这种经济发展是充满水，分的，这种发展是不可持续的，</w:t>
      </w:r>
      <w:r>
        <w:t>1975</w:t>
      </w:r>
      <w:r>
        <w:t>年的中国既无内债又无外债，</w:t>
      </w:r>
      <w:r>
        <w:t>1995</w:t>
      </w:r>
      <w:r>
        <w:t>年中国宏观杠杆率在</w:t>
      </w:r>
      <w:r>
        <w:t>100%</w:t>
      </w:r>
      <w:r>
        <w:t>左右，</w:t>
      </w:r>
      <w:r>
        <w:t>2008</w:t>
      </w:r>
      <w:r>
        <w:t>年达到</w:t>
      </w:r>
      <w:r>
        <w:t>143%</w:t>
      </w:r>
      <w:r>
        <w:t>，</w:t>
      </w:r>
      <w:r>
        <w:t>2020</w:t>
      </w:r>
      <w:r>
        <w:t>年上升至</w:t>
      </w:r>
      <w:r>
        <w:t>279%</w:t>
      </w:r>
      <w:r>
        <w:t>。</w:t>
      </w:r>
    </w:p>
    <w:p w14:paraId="307AA01D" w14:textId="77777777" w:rsidR="00A11E95" w:rsidRDefault="000C660C">
      <w:r>
        <w:rPr>
          <w:noProof/>
        </w:rPr>
      </w:r>
      <w:r w:rsidR="000C660C">
        <w:rPr>
          <w:noProof/>
        </w:rPr>
        <w:pict>
          <v:rect id="_x0000_i1028" style="width:0;height:1.5pt" o:hralign="center" o:hrstd="t" o:hr="t"/>
        </w:pict>
      </w:r>
    </w:p>
    <w:p w14:paraId="6B5D35C0" w14:textId="77777777" w:rsidR="00A11E95" w:rsidRDefault="000C660C">
      <w:pPr>
        <w:pStyle w:val="FirstParagraph"/>
      </w:pPr>
      <w:r>
        <w:t>宪法第三十三条：中华人民共和国公民在法律面前一律平等。</w:t>
      </w:r>
    </w:p>
    <w:p w14:paraId="71E3EFF2" w14:textId="77777777" w:rsidR="00A11E95" w:rsidRDefault="000C660C">
      <w:pPr>
        <w:pStyle w:val="a0"/>
      </w:pPr>
      <w:r>
        <w:t>2021</w:t>
      </w:r>
      <w:r>
        <w:t>年</w:t>
      </w:r>
      <w:r>
        <w:t>9</w:t>
      </w:r>
      <w:r>
        <w:t>月</w:t>
      </w:r>
      <w:r>
        <w:t>22</w:t>
      </w:r>
      <w:r>
        <w:t>日，国务院新闻办公室</w:t>
      </w:r>
      <w:r>
        <w:t>举行新闻发布会，最高人民检察院第四检察厅厅长郑新俭表示，对民营企业负责人涉嫌经营类犯罪的，依法能不捕的不捕，能不诉的就不诉，能不判实刑的就提出适用缓刑的量刑建议。</w:t>
      </w:r>
    </w:p>
    <w:p w14:paraId="50791804" w14:textId="77777777" w:rsidR="00A11E95" w:rsidRDefault="000C660C">
      <w:pPr>
        <w:pStyle w:val="a0"/>
      </w:pPr>
      <w:r>
        <w:t>法律的威严就在于不搞特殊，任何特殊都不行，不然指望谁去遵守法律？如果法律制定有问题，可以去立法环节修改法律，而不是在执法环节骚操作。</w:t>
      </w:r>
    </w:p>
    <w:p w14:paraId="509B2A18" w14:textId="77777777" w:rsidR="00A11E95" w:rsidRDefault="000C660C">
      <w:r>
        <w:rPr>
          <w:noProof/>
        </w:rPr>
      </w:r>
      <w:r w:rsidR="000C660C">
        <w:rPr>
          <w:noProof/>
        </w:rPr>
        <w:pict>
          <v:rect id="_x0000_i1029" style="width:0;height:1.5pt" o:hralign="center" o:hrstd="t" o:hr="t"/>
        </w:pict>
      </w:r>
    </w:p>
    <w:p w14:paraId="6BAAAFFC" w14:textId="77777777" w:rsidR="00A11E95" w:rsidRDefault="000C660C">
      <w:pPr>
        <w:pStyle w:val="FirstParagraph"/>
      </w:pPr>
      <w:r>
        <w:t>股份制企业中，所占股份比例最高的股东能够获得对企业的经营活动实施影响和控制的权利。当股东的股份占比达到</w:t>
      </w:r>
      <w:r>
        <w:t>50%</w:t>
      </w:r>
      <w:r>
        <w:t>以上时候，就会形成绝对控制权。</w:t>
      </w:r>
    </w:p>
    <w:p w14:paraId="0E2E4B83" w14:textId="77777777" w:rsidR="00A11E95" w:rsidRDefault="000C660C">
      <w:pPr>
        <w:pStyle w:val="a0"/>
      </w:pPr>
      <w:r>
        <w:t>2003</w:t>
      </w:r>
      <w:r>
        <w:t>年</w:t>
      </w:r>
      <w:r>
        <w:t>10</w:t>
      </w:r>
      <w:r>
        <w:t>月</w:t>
      </w:r>
      <w:r>
        <w:t>11</w:t>
      </w:r>
      <w:r>
        <w:t>日</w:t>
      </w:r>
      <w:r>
        <w:t>-14</w:t>
      </w:r>
      <w:r>
        <w:t>日，中共十六届三中全会提出，使股份制成为公</w:t>
      </w:r>
      <w:r>
        <w:t>有制的主要实现形式。将股份制定义为公有制。</w:t>
      </w:r>
    </w:p>
    <w:p w14:paraId="2113A8E6" w14:textId="77777777" w:rsidR="00A11E95" w:rsidRDefault="000C660C">
      <w:pPr>
        <w:pStyle w:val="a0"/>
      </w:pPr>
      <w:r>
        <w:t>结合上述内容可以得出，一个被某一自然人股东绝对控制的股份制企业，属于公有制企业。</w:t>
      </w:r>
    </w:p>
    <w:p w14:paraId="0A433DE6" w14:textId="77777777" w:rsidR="00A11E95" w:rsidRDefault="000C660C">
      <w:r>
        <w:rPr>
          <w:noProof/>
        </w:rPr>
      </w:r>
      <w:r w:rsidR="000C660C">
        <w:rPr>
          <w:noProof/>
        </w:rPr>
        <w:pict>
          <v:rect id="_x0000_i1030" style="width:0;height:1.5pt" o:hralign="center" o:hrstd="t" o:hr="t"/>
        </w:pict>
      </w:r>
    </w:p>
    <w:p w14:paraId="50AA58D3" w14:textId="77777777" w:rsidR="00A11E95" w:rsidRDefault="000C660C">
      <w:pPr>
        <w:pStyle w:val="FirstParagraph"/>
      </w:pPr>
      <w:r>
        <w:t>1975</w:t>
      </w:r>
      <w:r>
        <w:t>年</w:t>
      </w:r>
      <w:r>
        <w:t>1</w:t>
      </w:r>
      <w:r>
        <w:t>月</w:t>
      </w:r>
      <w:r>
        <w:t>13</w:t>
      </w:r>
      <w:r>
        <w:t>日至</w:t>
      </w:r>
      <w:r>
        <w:t>17</w:t>
      </w:r>
      <w:r>
        <w:t>日，第四届全国人大第一次会议在北京举行，大会最重要的一项议程即修改宪法，此次修宪，在毛泽东的坚持下，</w:t>
      </w:r>
      <w:r>
        <w:t>“</w:t>
      </w:r>
      <w:r>
        <w:t>罢工自由</w:t>
      </w:r>
      <w:r>
        <w:t>”</w:t>
      </w:r>
      <w:r>
        <w:t>才首次写入了宪法。</w:t>
      </w:r>
    </w:p>
    <w:p w14:paraId="321E804D" w14:textId="77777777" w:rsidR="00A11E95" w:rsidRDefault="000C660C">
      <w:pPr>
        <w:pStyle w:val="a0"/>
      </w:pPr>
      <w:r>
        <w:t>1982</w:t>
      </w:r>
      <w:r>
        <w:t>年再度制定宪法，</w:t>
      </w:r>
      <w:r>
        <w:t>“</w:t>
      </w:r>
      <w:r>
        <w:t>罢工自由</w:t>
      </w:r>
      <w:r>
        <w:t>”</w:t>
      </w:r>
      <w:r>
        <w:t>被删除。</w:t>
      </w:r>
    </w:p>
    <w:p w14:paraId="572CE828" w14:textId="77777777" w:rsidR="00A11E95" w:rsidRDefault="000C660C">
      <w:r>
        <w:rPr>
          <w:noProof/>
        </w:rPr>
      </w:r>
      <w:r w:rsidR="000C660C">
        <w:rPr>
          <w:noProof/>
        </w:rPr>
        <w:pict>
          <v:rect id="_x0000_i1031" style="width:0;height:1.5pt" o:hralign="center" o:hrstd="t" o:hr="t"/>
        </w:pict>
      </w:r>
    </w:p>
    <w:p w14:paraId="70D32CBB" w14:textId="77777777" w:rsidR="00A11E95" w:rsidRDefault="000C660C">
      <w:pPr>
        <w:pStyle w:val="FirstParagraph"/>
      </w:pPr>
      <w:r>
        <w:t>1952</w:t>
      </w:r>
      <w:r>
        <w:t>年底土地改革基本完成，与</w:t>
      </w:r>
      <w:r>
        <w:t>1949</w:t>
      </w:r>
      <w:r>
        <w:t>年相比，</w:t>
      </w:r>
      <w:r>
        <w:t>1952</w:t>
      </w:r>
      <w:r>
        <w:t>年粮食产量增长</w:t>
      </w:r>
      <w:r>
        <w:t>44.8%</w:t>
      </w:r>
      <w:r>
        <w:t>，棉花增长</w:t>
      </w:r>
      <w:r>
        <w:t>193%</w:t>
      </w:r>
      <w:r>
        <w:t>，油料增长</w:t>
      </w:r>
      <w:r>
        <w:t>64%</w:t>
      </w:r>
      <w:r>
        <w:t>，实践证明合理的收入分配能大幅提高社会生产力，人是最重要的生</w:t>
      </w:r>
      <w:r>
        <w:t>产要素，合理的收入分配可以让人们保持高昂的生产积极性，相反不合理的收入分配会让人们失去生产积极性，会出现躺平、佛系的不良现象，发展和收入分配本就不冲突，当下的一些既得利益集团为了自身的利益不断的向大众灌输不合理的收入分配是发展需要，搞分配会影响发展的错误观念，将发展和收入分配对立起来，当涉及收入分配问题时，用强调发展的重要性来回避收入分配问题。</w:t>
      </w:r>
    </w:p>
    <w:p w14:paraId="7067F8D8" w14:textId="77777777" w:rsidR="00A11E95" w:rsidRDefault="000C660C">
      <w:pPr>
        <w:pStyle w:val="a0"/>
      </w:pPr>
      <w:r>
        <w:t>2021</w:t>
      </w:r>
      <w:r>
        <w:t>年</w:t>
      </w:r>
      <w:r>
        <w:t>11</w:t>
      </w:r>
      <w:r>
        <w:t>月</w:t>
      </w:r>
      <w:r>
        <w:t>12</w:t>
      </w:r>
      <w:r>
        <w:t>日，中共中央举行新闻发布会，介绍党的十九届六中全会精神。中央财经委员会办公室分管日常工作的副主任韩文秀回应，推动共同富裕，解决发展问题是第一位的</w:t>
      </w:r>
      <w:r>
        <w:t>，分配问题也很重要，但不能仅仅靠分配来实现共同富裕。</w:t>
      </w:r>
    </w:p>
    <w:p w14:paraId="5FC25A7F" w14:textId="77777777" w:rsidR="00A11E95" w:rsidRDefault="000C660C">
      <w:r>
        <w:rPr>
          <w:noProof/>
        </w:rPr>
      </w:r>
      <w:r w:rsidR="000C660C">
        <w:rPr>
          <w:noProof/>
        </w:rPr>
        <w:pict>
          <v:rect id="_x0000_i1032" style="width:0;height:1.5pt" o:hralign="center" o:hrstd="t" o:hr="t"/>
        </w:pict>
      </w:r>
    </w:p>
    <w:p w14:paraId="3E16A6DC" w14:textId="77777777" w:rsidR="00A11E95" w:rsidRDefault="000C660C">
      <w:pPr>
        <w:pStyle w:val="FirstParagraph"/>
      </w:pPr>
      <w:r>
        <w:t>1982</w:t>
      </w:r>
      <w:r>
        <w:t>年修改宪法，将国家性质由</w:t>
      </w:r>
      <w:r>
        <w:t>“</w:t>
      </w:r>
      <w:r>
        <w:t>无产阶级专政</w:t>
      </w:r>
      <w:r>
        <w:t>”</w:t>
      </w:r>
      <w:r>
        <w:t>改为</w:t>
      </w:r>
      <w:r>
        <w:t>“</w:t>
      </w:r>
      <w:r>
        <w:t>人民民主专政</w:t>
      </w:r>
      <w:r>
        <w:t>”</w:t>
      </w:r>
      <w:r>
        <w:t>，将大资本家、买办、新地主阶级纳入到人民的队伍里来。</w:t>
      </w:r>
    </w:p>
    <w:p w14:paraId="060C0EE8" w14:textId="77777777" w:rsidR="00A11E95" w:rsidRDefault="000C660C">
      <w:pPr>
        <w:pStyle w:val="a0"/>
      </w:pPr>
      <w:r>
        <w:t>1982</w:t>
      </w:r>
      <w:r>
        <w:t>年修改宪法，申明国家保护个体经济的合法权益，开启了生产资料私有化进程，公有制经济逐渐被蚕食，按照经济基础决定上层建筑理论，社会主义中国将被</w:t>
      </w:r>
      <w:r>
        <w:t>.</w:t>
      </w:r>
    </w:p>
    <w:p w14:paraId="17A48A9D" w14:textId="77777777" w:rsidR="00A11E95" w:rsidRDefault="000C660C">
      <w:pPr>
        <w:pStyle w:val="a0"/>
      </w:pPr>
      <w:r>
        <w:t>1982</w:t>
      </w:r>
      <w:r>
        <w:t>年修改宪法，将</w:t>
      </w:r>
      <w:r>
        <w:t>dang</w:t>
      </w:r>
      <w:r>
        <w:t>主席统率全国武装力量修改为统帅由全国人大选举产生。（马化腾雷军等是人大代表）</w:t>
      </w:r>
    </w:p>
    <w:p w14:paraId="1E666295" w14:textId="77777777" w:rsidR="00A11E95" w:rsidRDefault="000C660C">
      <w:r>
        <w:rPr>
          <w:noProof/>
        </w:rPr>
      </w:r>
      <w:r w:rsidR="000C660C">
        <w:rPr>
          <w:noProof/>
        </w:rPr>
        <w:pict>
          <v:rect id="_x0000_i1033" style="width:0;height:1.5pt" o:hralign="center" o:hrstd="t" o:hr="t"/>
        </w:pict>
      </w:r>
    </w:p>
    <w:p w14:paraId="58E0B4C9" w14:textId="77777777" w:rsidR="00A11E95" w:rsidRDefault="000C660C">
      <w:pPr>
        <w:pStyle w:val="FirstParagraph"/>
      </w:pPr>
      <w:r>
        <w:t>1949</w:t>
      </w:r>
      <w:r>
        <w:t>年无产阶级革命胜利，但文化思想领域依然延续着资产阶级思想和封建遗毒，无产阶级革命被颠覆是早晚的事情，毛泽东看出了这一点，于是开启了他的二次革命，他的二次革命大家也都知道，资本主义复辟之后，以批判资产阶级反动学术</w:t>
      </w:r>
      <w:r>
        <w:t xml:space="preserve"> '</w:t>
      </w:r>
      <w:r>
        <w:t>权威</w:t>
      </w:r>
      <w:r>
        <w:t xml:space="preserve">‘ </w:t>
      </w:r>
      <w:r>
        <w:t>，，批判资产阶级和一切剥削阶级意识形态的无产阶级文化大革命一直被疯狂抹黑。</w:t>
      </w:r>
    </w:p>
    <w:p w14:paraId="3F8467E0" w14:textId="77777777" w:rsidR="00A11E95" w:rsidRDefault="000C660C">
      <w:pPr>
        <w:pStyle w:val="a0"/>
      </w:pPr>
      <w:r>
        <w:t>1966</w:t>
      </w:r>
      <w:r>
        <w:t>年</w:t>
      </w:r>
      <w:r>
        <w:t>8</w:t>
      </w:r>
      <w:r>
        <w:t>月毛泽东写下了《七绝炮打司令部》，就在同年</w:t>
      </w:r>
      <w:r>
        <w:t>8</w:t>
      </w:r>
      <w:r>
        <w:t>月</w:t>
      </w:r>
      <w:r>
        <w:t>8</w:t>
      </w:r>
      <w:r>
        <w:t>日无产阶级文化大革命开始。</w:t>
      </w:r>
    </w:p>
    <w:p w14:paraId="5591C295" w14:textId="77777777" w:rsidR="00A11E95" w:rsidRDefault="000C660C">
      <w:pPr>
        <w:pStyle w:val="a0"/>
      </w:pPr>
      <w:r>
        <w:t>《七绝</w:t>
      </w:r>
      <w:r>
        <w:t>·</w:t>
      </w:r>
      <w:r>
        <w:t>炮打司令部》</w:t>
      </w:r>
      <w:r>
        <w:br/>
      </w:r>
      <w:r>
        <w:t>人民胜利今何在？满路新贵满目衰！</w:t>
      </w:r>
    </w:p>
    <w:p w14:paraId="53E2AF89" w14:textId="77777777" w:rsidR="00A11E95" w:rsidRDefault="000C660C">
      <w:pPr>
        <w:pStyle w:val="a0"/>
      </w:pPr>
      <w:r>
        <w:t>核弹高置昆仑巅，摧尽腐朽方释怀。</w:t>
      </w:r>
    </w:p>
    <w:p w14:paraId="3A74F9B4" w14:textId="77777777" w:rsidR="00A11E95" w:rsidRDefault="000C660C">
      <w:r>
        <w:rPr>
          <w:noProof/>
        </w:rPr>
      </w:r>
      <w:r w:rsidR="000C660C">
        <w:rPr>
          <w:noProof/>
        </w:rPr>
        <w:pict>
          <v:rect id="_x0000_i1034" style="width:0;height:1.5pt" o:hralign="center" o:hrstd="t" o:hr="t"/>
        </w:pict>
      </w:r>
    </w:p>
    <w:p w14:paraId="349C4D8D" w14:textId="77777777" w:rsidR="00A11E95" w:rsidRDefault="000C660C">
      <w:pPr>
        <w:pStyle w:val="FirstParagraph"/>
      </w:pPr>
      <w:r>
        <w:t>他们会宣称家庭联产承包责任制提高了生产积极性，他们不会告诉你同时期他们大幅提高了粮食收购价格。</w:t>
      </w:r>
      <w:r>
        <w:t>1978</w:t>
      </w:r>
      <w:r>
        <w:t>年十一届三中全会</w:t>
      </w:r>
      <w:r>
        <w:t>4</w:t>
      </w:r>
      <w:r>
        <w:t>对粮食问题作出决定：提高政府的粮食收购价格，其中计划内收购的部分提价</w:t>
      </w:r>
      <w:r>
        <w:t>20%</w:t>
      </w:r>
      <w:r>
        <w:t>，超计划收购的部分，在这个基础上再加价</w:t>
      </w:r>
      <w:r>
        <w:t>50%</w:t>
      </w:r>
      <w:r>
        <w:t>，其他主要农产品收购价格也相应提高。</w:t>
      </w:r>
    </w:p>
    <w:p w14:paraId="6B57E7EC" w14:textId="77777777" w:rsidR="00A11E95" w:rsidRDefault="000C660C">
      <w:pPr>
        <w:pStyle w:val="a0"/>
      </w:pPr>
      <w:r>
        <w:t>他们同样不会告诉你，他们后来又下调了粮食收购价格，并造成了粮食减产。</w:t>
      </w:r>
      <w:r>
        <w:t>1985</w:t>
      </w:r>
      <w:r>
        <w:t>年，国家取消计划收购（统购），实行合同收购。对合同内的收购价格，取消了超</w:t>
      </w:r>
      <w:r>
        <w:t>购加价</w:t>
      </w:r>
      <w:r>
        <w:t>50%</w:t>
      </w:r>
      <w:r>
        <w:t>的政策。实行这一政策后，农民积极性大幅下降，粮食增产受到影响。</w:t>
      </w:r>
      <w:r>
        <w:t>1985</w:t>
      </w:r>
      <w:r>
        <w:t>年到</w:t>
      </w:r>
      <w:r>
        <w:t>1988</w:t>
      </w:r>
      <w:r>
        <w:t>年间粮食的年度产量始终未能超过</w:t>
      </w:r>
      <w:r>
        <w:t>1984</w:t>
      </w:r>
      <w:r>
        <w:t>年的水平。</w:t>
      </w:r>
    </w:p>
    <w:p w14:paraId="26693070" w14:textId="77777777" w:rsidR="00A11E95" w:rsidRDefault="000C660C">
      <w:pPr>
        <w:pStyle w:val="a0"/>
      </w:pPr>
      <w:r>
        <w:t>1978</w:t>
      </w:r>
      <w:r>
        <w:t>年</w:t>
      </w:r>
      <w:r>
        <w:t>11</w:t>
      </w:r>
      <w:r>
        <w:t>月</w:t>
      </w:r>
      <w:r>
        <w:t>24</w:t>
      </w:r>
      <w:r>
        <w:t>日，安徽凤阳县小岗村的十几户农民在全国率先推行</w:t>
      </w:r>
      <w:r>
        <w:t>“</w:t>
      </w:r>
      <w:r>
        <w:t>大包干</w:t>
      </w:r>
      <w:r>
        <w:t>”</w:t>
      </w:r>
      <w:r>
        <w:t>，从而开启了波澜，壮阔的改革开放时代巨幕。</w:t>
      </w:r>
    </w:p>
    <w:p w14:paraId="2C73FB27" w14:textId="77777777" w:rsidR="00A11E95" w:rsidRDefault="000C660C">
      <w:pPr>
        <w:pStyle w:val="a0"/>
      </w:pPr>
      <w:r>
        <w:t>2003</w:t>
      </w:r>
      <w:r>
        <w:t>年，小岗村全村人均收入只有</w:t>
      </w:r>
      <w:r>
        <w:t>2000</w:t>
      </w:r>
      <w:r>
        <w:t>多元，低于全县平均水平，村集体欠债</w:t>
      </w:r>
      <w:r>
        <w:t>3</w:t>
      </w:r>
      <w:r>
        <w:t>万元。</w:t>
      </w:r>
    </w:p>
    <w:p w14:paraId="7876BF10" w14:textId="77777777" w:rsidR="00A11E95" w:rsidRDefault="000C660C">
      <w:pPr>
        <w:pStyle w:val="a0"/>
      </w:pPr>
      <w:r>
        <w:t>依托村集体经济，到</w:t>
      </w:r>
      <w:r>
        <w:t>2018</w:t>
      </w:r>
      <w:r>
        <w:t>年</w:t>
      </w:r>
      <w:r>
        <w:t>12</w:t>
      </w:r>
      <w:r>
        <w:t>月小岗村的贫困人口已全部脱贫。</w:t>
      </w:r>
    </w:p>
    <w:p w14:paraId="7E8CB5FB" w14:textId="77777777" w:rsidR="00A11E95" w:rsidRDefault="000C660C">
      <w:pPr>
        <w:pStyle w:val="a0"/>
      </w:pPr>
      <w:r>
        <w:t>一些人怀疑这里的小岗村是不是跟别的同名同姓的小岗村搞混了，我要强调一点，我说的就是率先大包干的安徽凤阳县小岗村，这个村还累死过一个叫沈浩的干部，有兴趣的可以百度小岗村沈浩。</w:t>
      </w:r>
    </w:p>
    <w:p w14:paraId="772E510C" w14:textId="77777777" w:rsidR="00A11E95" w:rsidRDefault="000C660C">
      <w:r>
        <w:rPr>
          <w:noProof/>
        </w:rPr>
      </w:r>
      <w:r w:rsidR="000C660C">
        <w:rPr>
          <w:noProof/>
        </w:rPr>
        <w:pict>
          <v:rect id="_x0000_i1035" style="width:0;height:1.5pt" o:hralign="center" o:hrstd="t" o:hr="t"/>
        </w:pict>
      </w:r>
    </w:p>
    <w:p w14:paraId="46E824BB" w14:textId="77777777" w:rsidR="00A11E95" w:rsidRDefault="000C660C">
      <w:pPr>
        <w:pStyle w:val="FirstParagraph"/>
      </w:pPr>
      <w:r>
        <w:t>前</w:t>
      </w:r>
      <w:r>
        <w:t>30</w:t>
      </w:r>
      <w:r>
        <w:t>年的中国人错误的认为粮食增产需要从土、肥、水、种、密、保、管、工入手实现增产，也就是土壤改良、合理施肥、兴修水利、培育良种、合理密植、病虫害防治、田间管理、工具机械化。</w:t>
      </w:r>
    </w:p>
    <w:p w14:paraId="52D5FF03" w14:textId="77777777" w:rsidR="00A11E95" w:rsidRDefault="000C660C">
      <w:pPr>
        <w:pStyle w:val="a0"/>
      </w:pPr>
      <w:r>
        <w:t>前</w:t>
      </w:r>
      <w:r>
        <w:t>30</w:t>
      </w:r>
      <w:r>
        <w:t>年的中国人以及美国英国加拿大日本等国都错误的认为要搞土地集中管理。</w:t>
      </w:r>
    </w:p>
    <w:p w14:paraId="76A4F133" w14:textId="77777777" w:rsidR="00A11E95" w:rsidRDefault="000C660C">
      <w:pPr>
        <w:pStyle w:val="a0"/>
      </w:pPr>
      <w:r>
        <w:t>邓公不一样，一招家庭联产分田制度直接解决几千年以来中国的温饱问题。</w:t>
      </w:r>
    </w:p>
    <w:p w14:paraId="30C62CEF" w14:textId="77777777" w:rsidR="00A11E95" w:rsidRDefault="000C660C">
      <w:r>
        <w:rPr>
          <w:noProof/>
        </w:rPr>
      </w:r>
      <w:r w:rsidR="000C660C">
        <w:rPr>
          <w:noProof/>
        </w:rPr>
        <w:pict>
          <v:rect id="_x0000_i1036" style="width:0;height:1.5pt" o:hralign="center" o:hrstd="t" o:hr="t"/>
        </w:pict>
      </w:r>
    </w:p>
    <w:p w14:paraId="3DB6ACF5" w14:textId="77777777" w:rsidR="00A11E95" w:rsidRDefault="000C660C">
      <w:pPr>
        <w:pStyle w:val="FirstParagraph"/>
      </w:pPr>
      <w:r>
        <w:t>2008</w:t>
      </w:r>
      <w:r>
        <w:t>年，</w:t>
      </w:r>
      <w:r>
        <w:t>刘燕舞所在的研究团队在湖北省京山县进行田野调查。当问到村庄里有没有老年人非正常死亡的现象时，得到最多的回答竟然是：</w:t>
      </w:r>
      <w:r>
        <w:t>“</w:t>
      </w:r>
      <w:r>
        <w:t>我们这里就没有老年人正常死亡的。</w:t>
      </w:r>
      <w:r>
        <w:t>”</w:t>
      </w:r>
      <w:r>
        <w:t>他用驻村</w:t>
      </w:r>
      <w:r>
        <w:t>400</w:t>
      </w:r>
      <w:r>
        <w:t>多天的调查数据，画出了一条</w:t>
      </w:r>
      <w:r>
        <w:t>“</w:t>
      </w:r>
      <w:r>
        <w:t>农村老年人自杀率</w:t>
      </w:r>
      <w:r>
        <w:t>”</w:t>
      </w:r>
      <w:r>
        <w:t>的曲线：从</w:t>
      </w:r>
      <w:r>
        <w:t>1990</w:t>
      </w:r>
      <w:r>
        <w:t>年开始，中国农村老年人自杀率大幅上升，并保持在高位。</w:t>
      </w:r>
    </w:p>
    <w:p w14:paraId="24160E91" w14:textId="77777777" w:rsidR="00A11E95" w:rsidRDefault="000C660C">
      <w:pPr>
        <w:pStyle w:val="a0"/>
      </w:pPr>
      <w:r>
        <w:t>据刘燕舞统计，农村老人自杀最主要的原因是生存困难，其次是摆脱疾病的痛苦，两者合计占直接死因的</w:t>
      </w:r>
      <w:r>
        <w:t>60%</w:t>
      </w:r>
      <w:r>
        <w:t>，之后是情感问题。</w:t>
      </w:r>
    </w:p>
    <w:p w14:paraId="7D39A92A" w14:textId="77777777" w:rsidR="00A11E95" w:rsidRDefault="000C660C">
      <w:pPr>
        <w:pStyle w:val="a0"/>
      </w:pPr>
      <w:r>
        <w:t>按照国家统计局发布的《</w:t>
      </w:r>
      <w:r>
        <w:t>2020</w:t>
      </w:r>
      <w:r>
        <w:t>年国民经济和社会发展统计公报》，</w:t>
      </w:r>
      <w:r>
        <w:t>2020</w:t>
      </w:r>
      <w:r>
        <w:t>年农村居民人均可支配收入仅相当于城镇居民的</w:t>
      </w:r>
      <w:r>
        <w:t>39.08%</w:t>
      </w:r>
      <w:r>
        <w:t>。</w:t>
      </w:r>
    </w:p>
    <w:p w14:paraId="281B9DF4" w14:textId="77777777" w:rsidR="00A11E95" w:rsidRDefault="000C660C">
      <w:r>
        <w:rPr>
          <w:noProof/>
        </w:rPr>
      </w:r>
      <w:r w:rsidR="000C660C">
        <w:rPr>
          <w:noProof/>
        </w:rPr>
        <w:pict>
          <v:rect id="_x0000_i1037" style="width:0;height:1.5pt" o:hralign="center" o:hrstd="t" o:hr="t"/>
        </w:pict>
      </w:r>
    </w:p>
    <w:p w14:paraId="4687707C" w14:textId="77777777" w:rsidR="00A11E95" w:rsidRDefault="000C660C">
      <w:pPr>
        <w:pStyle w:val="FirstParagraph"/>
      </w:pPr>
      <w:r>
        <w:t>河北省晋州市周家庄乡，</w:t>
      </w:r>
      <w:r>
        <w:t>1982</w:t>
      </w:r>
      <w:r>
        <w:t>年国家要取消人民公社，在全公社</w:t>
      </w:r>
      <w:r>
        <w:t>3055</w:t>
      </w:r>
      <w:r>
        <w:t>户社员的投票表决下，保留了人民公社制度。周家庄实行土地集体统一经营耕种，社员统一劳动，按劳记酬，记工分，统一分粮，年终核算，统一分红。</w:t>
      </w:r>
    </w:p>
    <w:p w14:paraId="54F30C87" w14:textId="77777777" w:rsidR="00A11E95" w:rsidRDefault="00A11E95">
      <w:pPr>
        <w:pStyle w:val="a0"/>
      </w:pPr>
    </w:p>
    <w:p w14:paraId="0B347BD3" w14:textId="77777777" w:rsidR="00A11E95" w:rsidRDefault="000C660C">
      <w:pPr>
        <w:pStyle w:val="a0"/>
      </w:pPr>
      <w:r>
        <w:t>2013</w:t>
      </w:r>
      <w:r>
        <w:t>年，周家庄人均纯收入</w:t>
      </w:r>
      <w:r>
        <w:t>14104</w:t>
      </w:r>
      <w:r>
        <w:t>元，较全国农村居民平均水平，高出</w:t>
      </w:r>
      <w:r>
        <w:t>5208</w:t>
      </w:r>
      <w:r>
        <w:t>元。</w:t>
      </w:r>
    </w:p>
    <w:p w14:paraId="777F0CE4" w14:textId="77777777" w:rsidR="00A11E95" w:rsidRDefault="000C660C">
      <w:pPr>
        <w:pStyle w:val="a0"/>
      </w:pPr>
      <w:r>
        <w:t>2015</w:t>
      </w:r>
      <w:r>
        <w:t>年，周家庄人均纯收入</w:t>
      </w:r>
      <w:r>
        <w:t>18048</w:t>
      </w:r>
      <w:r>
        <w:t>元，较全国农村居民平均水平，高出</w:t>
      </w:r>
      <w:r>
        <w:t>6626</w:t>
      </w:r>
      <w:r>
        <w:t>元。</w:t>
      </w:r>
    </w:p>
    <w:p w14:paraId="601E6C5B" w14:textId="77777777" w:rsidR="00A11E95" w:rsidRDefault="00A11E95">
      <w:pPr>
        <w:pStyle w:val="a0"/>
      </w:pPr>
    </w:p>
    <w:p w14:paraId="0A2FBDB2" w14:textId="77777777" w:rsidR="00A11E95" w:rsidRDefault="000C660C">
      <w:pPr>
        <w:pStyle w:val="a0"/>
      </w:pPr>
      <w:r>
        <w:t>周家庄发展的产业包括占地</w:t>
      </w:r>
      <w:r>
        <w:t>1584</w:t>
      </w:r>
      <w:r>
        <w:t>亩的人民公社文旅度假区。（景区内有马术俱乐部、观光小火车、可供住宿的丛林小木屋）</w:t>
      </w:r>
    </w:p>
    <w:p w14:paraId="648D18F3" w14:textId="77777777" w:rsidR="00A11E95" w:rsidRDefault="000C660C">
      <w:pPr>
        <w:numPr>
          <w:ilvl w:val="0"/>
          <w:numId w:val="2"/>
        </w:numPr>
      </w:pPr>
      <w:r>
        <w:t>1</w:t>
      </w:r>
      <w:r>
        <w:t>200</w:t>
      </w:r>
      <w:r>
        <w:t>多头奶牛饲养场。（石家庄市附近最大的奶牛饲养场）。</w:t>
      </w:r>
    </w:p>
    <w:p w14:paraId="14030077" w14:textId="77777777" w:rsidR="00A11E95" w:rsidRDefault="000C660C">
      <w:pPr>
        <w:numPr>
          <w:ilvl w:val="0"/>
          <w:numId w:val="2"/>
        </w:numPr>
      </w:pPr>
      <w:r>
        <w:t>4000</w:t>
      </w:r>
      <w:r>
        <w:t>亩红地球葡萄种植基地。</w:t>
      </w:r>
    </w:p>
    <w:p w14:paraId="52359512" w14:textId="77777777" w:rsidR="00A11E95" w:rsidRDefault="000C660C">
      <w:pPr>
        <w:numPr>
          <w:ilvl w:val="0"/>
          <w:numId w:val="2"/>
        </w:numPr>
      </w:pPr>
      <w:r>
        <w:t>1000</w:t>
      </w:r>
      <w:r>
        <w:t>亩高档苗圃种植基地。（专供省市林业部门）</w:t>
      </w:r>
    </w:p>
    <w:p w14:paraId="6CA4A416" w14:textId="77777777" w:rsidR="00A11E95" w:rsidRDefault="000C660C">
      <w:pPr>
        <w:numPr>
          <w:ilvl w:val="0"/>
          <w:numId w:val="2"/>
        </w:numPr>
      </w:pPr>
      <w:r>
        <w:t>3000</w:t>
      </w:r>
      <w:r>
        <w:t>亩鸭梨种植基地。（产品通过了</w:t>
      </w:r>
      <w:r>
        <w:t>“</w:t>
      </w:r>
      <w:r>
        <w:t>无公害产品认证</w:t>
      </w:r>
      <w:r>
        <w:t>”</w:t>
      </w:r>
      <w:r>
        <w:t>获</w:t>
      </w:r>
      <w:r>
        <w:t>“</w:t>
      </w:r>
      <w:r>
        <w:t>河北省名牌产品称号</w:t>
      </w:r>
      <w:r>
        <w:t>”</w:t>
      </w:r>
    </w:p>
    <w:p w14:paraId="0337C3F3" w14:textId="77777777" w:rsidR="00A11E95" w:rsidRDefault="000C660C">
      <w:pPr>
        <w:numPr>
          <w:ilvl w:val="0"/>
          <w:numId w:val="2"/>
        </w:numPr>
      </w:pPr>
      <w:r>
        <w:t>2000</w:t>
      </w:r>
      <w:r>
        <w:t>多亩大棚蔬菜种植基地。（和香港欧泰记公司合作，专门生产绿色无公害有机蔬菜，销往香港）</w:t>
      </w:r>
    </w:p>
    <w:p w14:paraId="0D6500BF" w14:textId="77777777" w:rsidR="00A11E95" w:rsidRDefault="000C660C">
      <w:pPr>
        <w:numPr>
          <w:ilvl w:val="0"/>
          <w:numId w:val="2"/>
        </w:numPr>
      </w:pPr>
      <w:r>
        <w:t>10000</w:t>
      </w:r>
      <w:r>
        <w:t>亩优质小麦繁育种植基地。</w:t>
      </w:r>
    </w:p>
    <w:p w14:paraId="76DA4D18" w14:textId="77777777" w:rsidR="00A11E95" w:rsidRDefault="000C660C">
      <w:pPr>
        <w:numPr>
          <w:ilvl w:val="0"/>
          <w:numId w:val="2"/>
        </w:numPr>
      </w:pPr>
      <w:r>
        <w:t>拥有阀门厂、彩色胶印厂、建筑公司、纸箱厂等集体企业</w:t>
      </w:r>
      <w:r>
        <w:t>10</w:t>
      </w:r>
      <w:r>
        <w:t>多家。其中阀门厂成为长江以北大型阀门生产企业之一。</w:t>
      </w:r>
    </w:p>
    <w:p w14:paraId="2FCC7AEB" w14:textId="77777777" w:rsidR="00A11E95" w:rsidRDefault="000C660C">
      <w:pPr>
        <w:pStyle w:val="FirstParagraph"/>
      </w:pPr>
      <w:r>
        <w:t>全乡</w:t>
      </w:r>
      <w:r>
        <w:t>6</w:t>
      </w:r>
      <w:r>
        <w:t>个自然村的住房，由全乡统一标准，统一规划，统一设计</w:t>
      </w:r>
      <w:r>
        <w:t>。民办公助，由村建筑队统一无偿施工建成，社员统一住上独门独院的二层小楼。</w:t>
      </w:r>
    </w:p>
    <w:p w14:paraId="5294641C" w14:textId="77777777" w:rsidR="00A11E95" w:rsidRDefault="000C660C">
      <w:pPr>
        <w:pStyle w:val="a0"/>
      </w:pPr>
      <w:r>
        <w:t>周家庄对全社社员实行了</w:t>
      </w:r>
      <w:r>
        <w:t>12</w:t>
      </w:r>
      <w:r>
        <w:t>项福利事业，包括免费供水、免费上学、电费补贴、合作医疗、生活补贴、困难补贴、老人补贴、残疾人补贴、住房补贴、免费安保服务等等。从而保障了老有所养，残有所安，解寡孤独，皆有所助。</w:t>
      </w:r>
    </w:p>
    <w:p w14:paraId="21D15EBD" w14:textId="77777777" w:rsidR="00A11E95" w:rsidRDefault="000C660C">
      <w:pPr>
        <w:pStyle w:val="a0"/>
      </w:pPr>
      <w:r>
        <w:t>2017</w:t>
      </w:r>
      <w:r>
        <w:t>年</w:t>
      </w:r>
      <w:r>
        <w:t>12</w:t>
      </w:r>
      <w:r>
        <w:t>月</w:t>
      </w:r>
      <w:r>
        <w:t>17</w:t>
      </w:r>
      <w:r>
        <w:t>日，周家庄乡获评</w:t>
      </w:r>
      <w:r>
        <w:t>2017</w:t>
      </w:r>
      <w:r>
        <w:t>中国最美村镇</w:t>
      </w:r>
      <w:r>
        <w:t>50</w:t>
      </w:r>
      <w:r>
        <w:t>强。</w:t>
      </w:r>
    </w:p>
    <w:p w14:paraId="782C46F5" w14:textId="77777777" w:rsidR="00A11E95" w:rsidRDefault="000C660C">
      <w:pPr>
        <w:pStyle w:val="a0"/>
      </w:pPr>
      <w:r>
        <w:t>2020</w:t>
      </w:r>
      <w:r>
        <w:t>年</w:t>
      </w:r>
      <w:r>
        <w:t>11</w:t>
      </w:r>
      <w:r>
        <w:t>月</w:t>
      </w:r>
      <w:r>
        <w:t>20</w:t>
      </w:r>
      <w:r>
        <w:t>日，被授予</w:t>
      </w:r>
      <w:r>
        <w:t>“</w:t>
      </w:r>
      <w:r>
        <w:t>第六届全国文明村镇</w:t>
      </w:r>
      <w:r>
        <w:t>”</w:t>
      </w:r>
      <w:r>
        <w:t>荣誉称号。</w:t>
      </w:r>
    </w:p>
    <w:p w14:paraId="55AB1E16" w14:textId="77777777" w:rsidR="00A11E95" w:rsidRDefault="000C660C">
      <w:pPr>
        <w:pStyle w:val="a0"/>
      </w:pPr>
      <w:r>
        <w:t>获得的其他荣耀还包括，荣获</w:t>
      </w:r>
      <w:r>
        <w:t>“</w:t>
      </w:r>
      <w:r>
        <w:t>国务院嘉奖</w:t>
      </w:r>
      <w:r>
        <w:t>”</w:t>
      </w:r>
      <w:r>
        <w:t>、</w:t>
      </w:r>
      <w:r>
        <w:t>“</w:t>
      </w:r>
      <w:r>
        <w:t>全国先进基层党组织</w:t>
      </w:r>
      <w:r>
        <w:t>”</w:t>
      </w:r>
      <w:r>
        <w:t>、</w:t>
      </w:r>
      <w:r>
        <w:t>“</w:t>
      </w:r>
      <w:r>
        <w:t>全国创建文明村镇工作先进村镇</w:t>
      </w:r>
      <w:r>
        <w:t>”</w:t>
      </w:r>
      <w:r>
        <w:t>、</w:t>
      </w:r>
      <w:r>
        <w:t>“</w:t>
      </w:r>
      <w:r>
        <w:t>中国乡镇之星</w:t>
      </w:r>
      <w:r>
        <w:t>”</w:t>
      </w:r>
      <w:r>
        <w:t>等荣营称号</w:t>
      </w:r>
      <w:r>
        <w:t>70</w:t>
      </w:r>
      <w:r>
        <w:t>多项（次），自</w:t>
      </w:r>
      <w:r>
        <w:t>1985</w:t>
      </w:r>
      <w:r>
        <w:t>年至今连续被河北省委命名为</w:t>
      </w:r>
      <w:r>
        <w:t>“</w:t>
      </w:r>
      <w:r>
        <w:t>文明乡镇</w:t>
      </w:r>
      <w:r>
        <w:t>”</w:t>
      </w:r>
      <w:r>
        <w:t>。</w:t>
      </w:r>
    </w:p>
    <w:p w14:paraId="20AE2037" w14:textId="77777777" w:rsidR="00A11E95" w:rsidRDefault="000C660C">
      <w:r>
        <w:rPr>
          <w:noProof/>
        </w:rPr>
      </w:r>
      <w:r w:rsidR="000C660C">
        <w:rPr>
          <w:noProof/>
        </w:rPr>
        <w:pict>
          <v:rect id="_x0000_i1038" style="width:0;height:1.5pt" o:hralign="center" o:hrstd="t" o:hr="t"/>
        </w:pict>
      </w:r>
    </w:p>
    <w:p w14:paraId="531698E0" w14:textId="77777777" w:rsidR="00A11E95" w:rsidRDefault="000C660C">
      <w:pPr>
        <w:pStyle w:val="FirstParagraph"/>
      </w:pPr>
      <w:r>
        <w:t>西藏自治区那曲市双湖县嘎措乡，</w:t>
      </w:r>
      <w:r>
        <w:t>1982</w:t>
      </w:r>
      <w:r>
        <w:t>年国家要取消人民公社，在社员们的投票表决下，保留了人民公社制度。（强调一点，喝措原本是个生存环境恶劣的无人区）</w:t>
      </w:r>
    </w:p>
    <w:p w14:paraId="24F39A60" w14:textId="77777777" w:rsidR="00A11E95" w:rsidRDefault="000C660C">
      <w:pPr>
        <w:pStyle w:val="a0"/>
      </w:pPr>
      <w:r>
        <w:t>2016</w:t>
      </w:r>
      <w:r>
        <w:t>年，嘎措人均现金收入</w:t>
      </w:r>
      <w:r>
        <w:t>18494</w:t>
      </w:r>
      <w:r>
        <w:t>元，远高于那曲本地区的人均</w:t>
      </w:r>
      <w:r>
        <w:t>8638</w:t>
      </w:r>
      <w:r>
        <w:t>元，也高于同年西藏各地区农村人均可支配收入。</w:t>
      </w:r>
      <w:r>
        <w:t>2016</w:t>
      </w:r>
      <w:r>
        <w:t>年嘎措人均集体分红就与西藏人均收入最高的</w:t>
      </w:r>
      <w:r>
        <w:t>林芝地区（含政策性收入）几乎齐平。</w:t>
      </w:r>
    </w:p>
    <w:p w14:paraId="307615EA" w14:textId="77777777" w:rsidR="00A11E95" w:rsidRDefault="000C660C">
      <w:pPr>
        <w:pStyle w:val="a0"/>
      </w:pPr>
      <w:r>
        <w:t>嘎措乡设立了自己的医疗救助基金，主要用于填补政策优惠之外、需牧民自行承担的医疗服务与救助费用，包括不予报销的医药费、路费、住宿费等等。</w:t>
      </w:r>
    </w:p>
    <w:p w14:paraId="3D337EF6" w14:textId="77777777" w:rsidR="00A11E95" w:rsidRDefault="000C660C">
      <w:pPr>
        <w:pStyle w:val="a0"/>
      </w:pPr>
      <w:r>
        <w:t>嘎措乡还首创牧民退休制度。牧民</w:t>
      </w:r>
      <w:r>
        <w:t>55</w:t>
      </w:r>
      <w:r>
        <w:t>岁以后会成为退休牧民，获得实物现金补助，在身体条件允许与自愿接受任务的前提下，还可以继续参加适当的劳动，获得工分。</w:t>
      </w:r>
    </w:p>
    <w:p w14:paraId="7B9A6BBF" w14:textId="77777777" w:rsidR="00A11E95" w:rsidRDefault="000C660C">
      <w:pPr>
        <w:pStyle w:val="a0"/>
      </w:pPr>
      <w:r>
        <w:t>嘎措乡还建了专门的养老安置中心，来安置孤寡或失能老人无家庭照料的老人，并有专门的看护人员轮流看护，由集体给看护工分。</w:t>
      </w:r>
    </w:p>
    <w:p w14:paraId="6E246A0E" w14:textId="77777777" w:rsidR="00A11E95" w:rsidRDefault="000C660C">
      <w:pPr>
        <w:pStyle w:val="a0"/>
      </w:pPr>
      <w:r>
        <w:t>对于因突发情况、有额外现金需求的牧户，如孩子上学，治病等，集体还提供免息</w:t>
      </w:r>
      <w:r>
        <w:t>借贷作为一种临时救助。村集体不要求当年一次还清，而是每年分红的时候，从分红现金中扣除贷款的</w:t>
      </w:r>
      <w:r>
        <w:t>20%</w:t>
      </w:r>
      <w:r>
        <w:t>或</w:t>
      </w:r>
      <w:r>
        <w:t>30%</w:t>
      </w:r>
    </w:p>
    <w:p w14:paraId="06059C0B" w14:textId="77777777" w:rsidR="00A11E95" w:rsidRDefault="000C660C">
      <w:pPr>
        <w:pStyle w:val="a0"/>
      </w:pPr>
      <w:r>
        <w:t>嘎措乡还摸索出</w:t>
      </w:r>
      <w:r>
        <w:t>“</w:t>
      </w:r>
      <w:r>
        <w:t>各生产组长监督组员，村干部监督生产组长，再群众监督干部</w:t>
      </w:r>
      <w:r>
        <w:t>”</w:t>
      </w:r>
      <w:r>
        <w:t>的循环监督模式。在这一监督制度中，村干部将基本工资全部上交给集体（其他的绩效考核、奖励补贴等可自己留用），年终再由全民投票，决定干部的工分等级，干部根据评议的工分等级获得他</w:t>
      </w:r>
      <w:r>
        <w:t>/</w:t>
      </w:r>
      <w:r>
        <w:t>她当年的收入。</w:t>
      </w:r>
    </w:p>
    <w:p w14:paraId="203FF657" w14:textId="77777777" w:rsidR="00A11E95" w:rsidRDefault="000C660C">
      <w:pPr>
        <w:pStyle w:val="a0"/>
      </w:pPr>
      <w:r>
        <w:t>嘎措乡</w:t>
      </w:r>
      <w:r>
        <w:t>2014</w:t>
      </w:r>
      <w:r>
        <w:t>年注册了</w:t>
      </w:r>
      <w:r>
        <w:t>“</w:t>
      </w:r>
      <w:r>
        <w:t>普若岗日牧业发展有限责任公司</w:t>
      </w:r>
      <w:r>
        <w:t>”</w:t>
      </w:r>
      <w:r>
        <w:t>。值得注意的是，牧业公司销售畜产品时，并没有把</w:t>
      </w:r>
      <w:r>
        <w:t>“</w:t>
      </w:r>
      <w:r>
        <w:t>市场</w:t>
      </w:r>
      <w:r>
        <w:t>”</w:t>
      </w:r>
      <w:r>
        <w:t>凌驾于内需之上。牧业公司出售的牛羊肉</w:t>
      </w:r>
      <w:r>
        <w:t>是三等肉，而一等肉则留给辛苦的社员们自己消费。</w:t>
      </w:r>
    </w:p>
    <w:p w14:paraId="50DA1EC1" w14:textId="77777777" w:rsidR="00A11E95" w:rsidRDefault="000C660C">
      <w:pPr>
        <w:pStyle w:val="a0"/>
      </w:pPr>
      <w:r>
        <w:t>上世纪八九十年代，嘎措人民公社从来没有任何纠纷，社会稳定性极高，村里也没有任何的闲散青年，与同时期的严打形成鲜明反差。</w:t>
      </w:r>
    </w:p>
    <w:p w14:paraId="5ADA9FF6" w14:textId="77777777" w:rsidR="00A11E95" w:rsidRDefault="000C660C">
      <w:r>
        <w:rPr>
          <w:noProof/>
        </w:rPr>
      </w:r>
      <w:r w:rsidR="000C660C">
        <w:rPr>
          <w:noProof/>
        </w:rPr>
        <w:pict>
          <v:rect id="_x0000_i1039" style="width:0;height:1.5pt" o:hralign="center" o:hrstd="t" o:hr="t"/>
        </w:pict>
      </w:r>
    </w:p>
    <w:p w14:paraId="10379602" w14:textId="77777777" w:rsidR="00A11E95" w:rsidRDefault="000C660C">
      <w:pPr>
        <w:pStyle w:val="FirstParagraph"/>
      </w:pPr>
      <w:r>
        <w:t>1965</w:t>
      </w:r>
      <w:r>
        <w:t>年</w:t>
      </w:r>
      <w:r>
        <w:t>6</w:t>
      </w:r>
      <w:r>
        <w:t>月</w:t>
      </w:r>
      <w:r>
        <w:t>26</w:t>
      </w:r>
      <w:r>
        <w:t>日，卫生部部长钱信忠向毛泽东汇报工作，全国现有</w:t>
      </w:r>
      <w:r>
        <w:t>140</w:t>
      </w:r>
      <w:r>
        <w:t>多万名卫生技术人员，其中</w:t>
      </w:r>
      <w:r>
        <w:t>70%</w:t>
      </w:r>
      <w:r>
        <w:t>在大城市，</w:t>
      </w:r>
      <w:r>
        <w:t>20%</w:t>
      </w:r>
      <w:r>
        <w:t>在县城，只有</w:t>
      </w:r>
      <w:r>
        <w:t>10%</w:t>
      </w:r>
      <w:r>
        <w:t>在农村，医疗经费农村只占</w:t>
      </w:r>
      <w:r>
        <w:t>25%</w:t>
      </w:r>
      <w:r>
        <w:t>，城市则占去了</w:t>
      </w:r>
      <w:r>
        <w:t>75%</w:t>
      </w:r>
      <w:r>
        <w:t>。毛泽东听完后，十分震怒：</w:t>
      </w:r>
      <w:r>
        <w:t>“</w:t>
      </w:r>
      <w:r>
        <w:t>卫生部的工作只给全国人口的</w:t>
      </w:r>
      <w:r>
        <w:t>15%</w:t>
      </w:r>
      <w:r>
        <w:t>工作，而且这</w:t>
      </w:r>
      <w:r>
        <w:t>15%</w:t>
      </w:r>
      <w:r>
        <w:t>中主要是老爷，广大，农民得不到医疗，一无医，二无药。卫生部不是人民的卫生部，改成城市卫生部，或老爷卫生部或城市老爷卫生部好了！</w:t>
      </w:r>
      <w:r>
        <w:t>”</w:t>
      </w:r>
      <w:r>
        <w:t>当天，毛泽东针对这一问题，作出指示。</w:t>
      </w:r>
      <w:r>
        <w:t>9</w:t>
      </w:r>
      <w:r>
        <w:t>月</w:t>
      </w:r>
      <w:r>
        <w:t>21</w:t>
      </w:r>
      <w:r>
        <w:t>日，中共中央批转卫生部党委《关于把卫生工作重点放到农村的报告》，到年底，全国城</w:t>
      </w:r>
      <w:r>
        <w:t>乡医疗卫生网基本形成，相当一部分农村地区实行合作医疗制度。</w:t>
      </w:r>
    </w:p>
    <w:p w14:paraId="3F8284F2" w14:textId="77777777" w:rsidR="00A11E95" w:rsidRDefault="000C660C">
      <w:pPr>
        <w:pStyle w:val="a0"/>
      </w:pPr>
      <w:r>
        <w:t>1976</w:t>
      </w:r>
      <w:r>
        <w:t>年</w:t>
      </w:r>
      <w:r>
        <w:t>9</w:t>
      </w:r>
      <w:r>
        <w:t>月，覃祥官作为中国代表参加了在菲律宾召开的</w:t>
      </w:r>
      <w:r>
        <w:t>“</w:t>
      </w:r>
      <w:r>
        <w:t>世界卫生组织西太平洋区委员会第</w:t>
      </w:r>
      <w:r>
        <w:t>27</w:t>
      </w:r>
      <w:r>
        <w:t>届会议</w:t>
      </w:r>
      <w:r>
        <w:t>”“</w:t>
      </w:r>
      <w:r>
        <w:t>世界卫生组织太平洋区基层卫生保健工作会议</w:t>
      </w:r>
      <w:r>
        <w:t>”</w:t>
      </w:r>
      <w:r>
        <w:t>，向各国代表介绍了中国农村的合作医疗制度实施状况。世界卫生组织赞誉其为</w:t>
      </w:r>
      <w:r>
        <w:t>“</w:t>
      </w:r>
      <w:r>
        <w:t>第三世界国家最佳的医疗制度</w:t>
      </w:r>
      <w:r>
        <w:t>”</w:t>
      </w:r>
    </w:p>
    <w:p w14:paraId="0D3316ED" w14:textId="77777777" w:rsidR="00A11E95" w:rsidRDefault="000C660C">
      <w:pPr>
        <w:pStyle w:val="a0"/>
      </w:pPr>
      <w:r>
        <w:t>1978</w:t>
      </w:r>
      <w:r>
        <w:t>年，农村合作医疗被全面否定，合作医疗开始大面积解体。</w:t>
      </w:r>
    </w:p>
    <w:p w14:paraId="7C0341DC" w14:textId="77777777" w:rsidR="00A11E95" w:rsidRDefault="000C660C">
      <w:pPr>
        <w:pStyle w:val="a0"/>
      </w:pPr>
      <w:r>
        <w:t>到</w:t>
      </w:r>
      <w:r>
        <w:t>2002</w:t>
      </w:r>
      <w:r>
        <w:t>年，我国农村有</w:t>
      </w:r>
      <w:r>
        <w:t>79.1%</w:t>
      </w:r>
      <w:r>
        <w:t>的农村人口没有任何医疗保险。</w:t>
      </w:r>
    </w:p>
    <w:p w14:paraId="240284DE" w14:textId="77777777" w:rsidR="00A11E95" w:rsidRDefault="000C660C">
      <w:pPr>
        <w:pStyle w:val="a0"/>
      </w:pPr>
      <w:r>
        <w:t>2002</w:t>
      </w:r>
      <w:r>
        <w:t>年</w:t>
      </w:r>
      <w:r>
        <w:t>10</w:t>
      </w:r>
      <w:r>
        <w:t>月，中央重新提出各级政府要积极引导农民建立以大病统筹为主的新型农村合</w:t>
      </w:r>
      <w:r>
        <w:t>作医疗制度。</w:t>
      </w:r>
    </w:p>
    <w:p w14:paraId="0FAFFA84" w14:textId="77777777" w:rsidR="00A11E95" w:rsidRDefault="000C660C">
      <w:r>
        <w:rPr>
          <w:noProof/>
        </w:rPr>
      </w:r>
      <w:r w:rsidR="000C660C">
        <w:rPr>
          <w:noProof/>
        </w:rPr>
        <w:pict>
          <v:rect id="_x0000_i1040" style="width:0;height:1.5pt" o:hralign="center" o:hrstd="t" o:hr="t"/>
        </w:pict>
      </w:r>
    </w:p>
    <w:p w14:paraId="6D2A4077" w14:textId="77777777" w:rsidR="00A11E95" w:rsidRDefault="000C660C">
      <w:pPr>
        <w:pStyle w:val="FirstParagraph"/>
      </w:pPr>
      <w:r>
        <w:t>他们会宣传恢复了高考，他们不会告诉你没有高考的时代依然有大学教育，是的，中国曾经有另一套不同于现在的教育体系。</w:t>
      </w:r>
    </w:p>
    <w:p w14:paraId="08F7FD03" w14:textId="77777777" w:rsidR="00A11E95" w:rsidRDefault="000C660C">
      <w:pPr>
        <w:pStyle w:val="a0"/>
      </w:pPr>
      <w:r>
        <w:t>他们会宣传高考的公平性，但是他们不会告诉你高考的公平性是建立在教育资源公平分布的前提下。（给农村孩子少量的教育资源，甚至不让他们接受教育，然后跟农村孩子说，跟大城市孩子同台竞技高考比分数是最公平的。）</w:t>
      </w:r>
    </w:p>
    <w:p w14:paraId="2CB1FF3C" w14:textId="77777777" w:rsidR="00A11E95" w:rsidRDefault="000C660C">
      <w:pPr>
        <w:pStyle w:val="a0"/>
      </w:pPr>
      <w:r>
        <w:t>1968</w:t>
      </w:r>
      <w:r>
        <w:t>年到</w:t>
      </w:r>
      <w:r>
        <w:t>1977</w:t>
      </w:r>
      <w:r>
        <w:t>年，国家采取工农兵大学推荐制，毛是看到当时农村文盲多，教育资源不足的现状，高考条件下农村学生根本无法跟城市学生竞争，于是采取推荐农村学子上学的方式。（强调点，总</w:t>
      </w:r>
      <w:r>
        <w:t>有人喜欢把支持农村发展的教育政策和农村本地的腐败混为一谈，认为指标名额最后会全部落到干部亲朋好友手里，我想说你不搞民主监督，一把手们自然会胡作非为，再好的政策也是白搭。）</w:t>
      </w:r>
    </w:p>
    <w:p w14:paraId="43995B8A" w14:textId="77777777" w:rsidR="00A11E95" w:rsidRDefault="000C660C">
      <w:pPr>
        <w:pStyle w:val="a0"/>
      </w:pPr>
      <w:r>
        <w:t>工农兵大学非常注重理论与实际结合，毛认为教育是为了培养人们分析问题和解决问题的能力，解决生产生活中的问题。而现行的教育更偏向于社会阶级分层。这是两者理念的最大区别。</w:t>
      </w:r>
    </w:p>
    <w:p w14:paraId="6D59A68E" w14:textId="77777777" w:rsidR="00A11E95" w:rsidRDefault="000C660C">
      <w:pPr>
        <w:pStyle w:val="a0"/>
      </w:pPr>
      <w:r>
        <w:t>ps</w:t>
      </w:r>
      <w:r>
        <w:t>：很多人不知道，毛除了是政治家，他还是个教育家，年轻时期从事教育工作，拥有丰富的教育经验。</w:t>
      </w:r>
    </w:p>
    <w:p w14:paraId="2357853B" w14:textId="77777777" w:rsidR="00A11E95" w:rsidRDefault="000C660C">
      <w:r>
        <w:rPr>
          <w:noProof/>
        </w:rPr>
      </w:r>
      <w:r w:rsidR="000C660C">
        <w:rPr>
          <w:noProof/>
        </w:rPr>
        <w:pict>
          <v:rect id="_x0000_i1041" style="width:0;height:1.5pt" o:hralign="center" o:hrstd="t" o:hr="t"/>
        </w:pict>
      </w:r>
    </w:p>
    <w:p w14:paraId="6F9EF4C8" w14:textId="77777777" w:rsidR="00A11E95" w:rsidRDefault="000C660C">
      <w:pPr>
        <w:pStyle w:val="FirstParagraph"/>
      </w:pPr>
      <w:r>
        <w:t>1978</w:t>
      </w:r>
      <w:r>
        <w:t>年改革开放，国家逐步恢复重点小学和重点中学，在改革的名义下，基础教</w:t>
      </w:r>
      <w:r>
        <w:t>育资源再次开始不均衡配置。</w:t>
      </w:r>
    </w:p>
    <w:p w14:paraId="4021A061" w14:textId="77777777" w:rsidR="00A11E95" w:rsidRDefault="000C660C">
      <w:pPr>
        <w:pStyle w:val="a0"/>
      </w:pPr>
      <w:r>
        <w:t>1978</w:t>
      </w:r>
      <w:r>
        <w:t>年教育部颁发了《关于办好一批重点中小学的试行方案的通知》，同时公布了教育部所属的重点中小学名单。</w:t>
      </w:r>
    </w:p>
    <w:p w14:paraId="65128FAA" w14:textId="77777777" w:rsidR="00A11E95" w:rsidRDefault="000C660C">
      <w:pPr>
        <w:pStyle w:val="a0"/>
      </w:pPr>
      <w:r>
        <w:t>1980</w:t>
      </w:r>
      <w:r>
        <w:t>年《中共中央、国务院关于普及小学教育若干问题的决定》指出，</w:t>
      </w:r>
      <w:r>
        <w:t>“</w:t>
      </w:r>
      <w:r>
        <w:t>要正确处理普及与提高的关系，各地应当首先集中力量办好一批重点学校</w:t>
      </w:r>
      <w:r>
        <w:t>”</w:t>
      </w:r>
    </w:p>
    <w:p w14:paraId="141E5237" w14:textId="77777777" w:rsidR="00A11E95" w:rsidRDefault="000C660C">
      <w:pPr>
        <w:pStyle w:val="a0"/>
      </w:pPr>
      <w:r>
        <w:t>1980</w:t>
      </w:r>
      <w:r>
        <w:t>年教育部颁发了《教育部关于分期分批办好重点中学的决定》</w:t>
      </w:r>
    </w:p>
    <w:p w14:paraId="6A44B935" w14:textId="77777777" w:rsidR="00A11E95" w:rsidRDefault="000C660C">
      <w:pPr>
        <w:pStyle w:val="a0"/>
      </w:pPr>
      <w:r>
        <w:t>1983</w:t>
      </w:r>
      <w:r>
        <w:t>年《教育部关于进一步提高普通中学教育质量的几点意见》指出必须首先集中力量办好一批条件好的重点学校。</w:t>
      </w:r>
    </w:p>
    <w:p w14:paraId="69820D0E" w14:textId="77777777" w:rsidR="00A11E95" w:rsidRDefault="000C660C">
      <w:pPr>
        <w:pStyle w:val="a0"/>
      </w:pPr>
      <w:r>
        <w:t>基础教育资源不均衡配置以后，基础教育的共享性、公益性、公平性的特质逐渐被弱化。家长们为了子女得到更好的教育，开始蜂拥抢占优质教育资源，为了缓解择校热问题，就近入学概念开始出现</w:t>
      </w:r>
    </w:p>
    <w:p w14:paraId="3D3BB405" w14:textId="77777777" w:rsidR="00A11E95" w:rsidRDefault="000C660C">
      <w:pPr>
        <w:pStyle w:val="a0"/>
      </w:pPr>
      <w:r>
        <w:t>1986</w:t>
      </w:r>
      <w:r>
        <w:t>年第六届全国人民代表大会第四次会议通过《中华人民共和国义务教育法》，首次从法律意义上对</w:t>
      </w:r>
      <w:r>
        <w:t>“</w:t>
      </w:r>
      <w:r>
        <w:t>就近入学</w:t>
      </w:r>
      <w:r>
        <w:t>”</w:t>
      </w:r>
      <w:r>
        <w:t>政策进行了规定。</w:t>
      </w:r>
    </w:p>
    <w:p w14:paraId="3675E6CE" w14:textId="77777777" w:rsidR="00A11E95" w:rsidRDefault="000C660C">
      <w:pPr>
        <w:pStyle w:val="a0"/>
      </w:pPr>
      <w:r>
        <w:t>1992</w:t>
      </w:r>
      <w:r>
        <w:t>年国家教委颁布的《中华人民共和国义务教育法实施细则》，对幼儿园升小学实施就近入学做了明确实施规范</w:t>
      </w:r>
      <w:r>
        <w:t>。</w:t>
      </w:r>
    </w:p>
    <w:p w14:paraId="64242F25" w14:textId="77777777" w:rsidR="00A11E95" w:rsidRDefault="000C660C">
      <w:pPr>
        <w:pStyle w:val="a0"/>
      </w:pPr>
      <w:r>
        <w:t>1994</w:t>
      </w:r>
      <w:r>
        <w:t>年，国家教委须发了《关于全面贯彻教育方针，减轻中小学生课外负担过重的意见》，指出：</w:t>
      </w:r>
      <w:r>
        <w:t>“</w:t>
      </w:r>
      <w:r>
        <w:t>已经普及初中教育的地方，小学毕业生免试就近入学。</w:t>
      </w:r>
      <w:r>
        <w:t>”</w:t>
      </w:r>
      <w:r>
        <w:t>明确了</w:t>
      </w:r>
    </w:p>
    <w:p w14:paraId="5B319520" w14:textId="77777777" w:rsidR="00A11E95" w:rsidRDefault="000C660C">
      <w:pPr>
        <w:pStyle w:val="a0"/>
      </w:pPr>
      <w:r>
        <w:t>小学升初中实施就近入学。在教育资源不公平配置，以及就近入学政策引导下，人们开始购买重点学校附近的房产以获得优质教育资源，逐渐出现按照家庭资产决定子女教育资源的教育现象，教育逐渐失去了促进社会阶层流动、促进社会新陈代谢的作用。</w:t>
      </w:r>
    </w:p>
    <w:p w14:paraId="1832E20A" w14:textId="77777777" w:rsidR="00A11E95" w:rsidRDefault="000C660C">
      <w:pPr>
        <w:pStyle w:val="a0"/>
      </w:pPr>
      <w:r>
        <w:t>ps</w:t>
      </w:r>
      <w:r>
        <w:t>：不合理的收入分配制度也在整个过程中推波助澜</w:t>
      </w:r>
    </w:p>
    <w:p w14:paraId="7316654F" w14:textId="77777777" w:rsidR="00A11E95" w:rsidRDefault="000C660C">
      <w:r>
        <w:rPr>
          <w:noProof/>
        </w:rPr>
      </w:r>
      <w:r w:rsidR="000C660C">
        <w:rPr>
          <w:noProof/>
        </w:rPr>
        <w:pict>
          <v:rect id="_x0000_i1042" style="width:0;height:1.5pt" o:hralign="center" o:hrstd="t" o:hr="t"/>
        </w:pict>
      </w:r>
    </w:p>
    <w:p w14:paraId="3D397312" w14:textId="77777777" w:rsidR="00A11E95" w:rsidRDefault="000C660C">
      <w:pPr>
        <w:pStyle w:val="FirstParagraph"/>
      </w:pPr>
      <w:r>
        <w:t>改革开放是个伪命题，新中国从建国之初就一直在改革开放。改革开放顾名思义就是改革</w:t>
      </w:r>
      <w:r>
        <w:t>加开放。改革开放一词包含的潜台词是改革开放前是个闭关锁国的状态，不然改革啥？开放啥？关于改革。</w:t>
      </w:r>
    </w:p>
    <w:p w14:paraId="60005E9E" w14:textId="77777777" w:rsidR="00A11E95" w:rsidRDefault="000C660C">
      <w:pPr>
        <w:pStyle w:val="a0"/>
      </w:pPr>
      <w:r>
        <w:t>如果</w:t>
      </w:r>
      <w:r>
        <w:t>1978</w:t>
      </w:r>
      <w:r>
        <w:t>年之后进行了一系列政策制度调整叫改革，那么</w:t>
      </w:r>
      <w:r>
        <w:t>1978</w:t>
      </w:r>
      <w:r>
        <w:t>年以前的政策制度调整为什么不算改革？关于开放？如果</w:t>
      </w:r>
      <w:r>
        <w:t>1978</w:t>
      </w:r>
      <w:r>
        <w:t>年之后引进西方资金技术叫开放，那么</w:t>
      </w:r>
      <w:r>
        <w:t>1978</w:t>
      </w:r>
      <w:r>
        <w:t>年以前引进苏联资金技术建立自身工业体系，引进日本、英国、法国、意大利、联邦德国、奥地利、瑞士、荷兰技术生产线为什么不叫开放？还有一个问题，你会跟一个刚跟你打完架的人一起谈合作么？正常人应该都不会跟他合作，问题来了，为什么有些人无视中美交恶和中苏交恶这种大</w:t>
      </w:r>
      <w:r>
        <w:t>背景，把帝国主义对我们国家的经济封锁归因为自身闭关锁国。</w:t>
      </w:r>
      <w:r>
        <w:t>1972</w:t>
      </w:r>
      <w:r>
        <w:t>年中美关系正常化后中国与西方国家贸易快速发展已经很能说明问题，到</w:t>
      </w:r>
      <w:r>
        <w:t>1973</w:t>
      </w:r>
      <w:r>
        <w:t>年西方发达国家是我们的主要贸易伙伴。</w:t>
      </w:r>
      <w:r>
        <w:t>2016</w:t>
      </w:r>
      <w:r>
        <w:t>年中美贸易战开始，美国在中国的外贸额占比在下降，是否就意味着中国正在逐渐闭关锁国？所以说从建国初开始一直到现在，国家一直在改革开放，</w:t>
      </w:r>
      <w:r>
        <w:t>1978</w:t>
      </w:r>
      <w:r>
        <w:t>年之前在改革开放，</w:t>
      </w:r>
      <w:r>
        <w:t>1978</w:t>
      </w:r>
      <w:r>
        <w:t>年之后同样是在改革开放，而使用</w:t>
      </w:r>
      <w:r>
        <w:t>“</w:t>
      </w:r>
      <w:r>
        <w:t>改革开放</w:t>
      </w:r>
      <w:r>
        <w:t>”</w:t>
      </w:r>
      <w:r>
        <w:t>一词有着浓浓的否定割裂前</w:t>
      </w:r>
      <w:r>
        <w:t>30</w:t>
      </w:r>
      <w:r>
        <w:t>年的味道。</w:t>
      </w:r>
    </w:p>
    <w:p w14:paraId="093AAE84" w14:textId="77777777" w:rsidR="00A11E95" w:rsidRDefault="000C660C">
      <w:pPr>
        <w:pStyle w:val="a0"/>
      </w:pPr>
      <w:r>
        <w:t>建国后以美国为首的西方国家对中国实施贸易封锁、</w:t>
      </w:r>
      <w:r>
        <w:t>1972</w:t>
      </w:r>
      <w:r>
        <w:t>年中美关系正常化、</w:t>
      </w:r>
      <w:r>
        <w:t>1972</w:t>
      </w:r>
      <w:r>
        <w:t>年以</w:t>
      </w:r>
      <w:r>
        <w:t>后大规模引进西方技术设备以及后来所谓的改革开放，本就是不可分割的整体。</w:t>
      </w:r>
    </w:p>
    <w:p w14:paraId="2B45ACA3" w14:textId="77777777" w:rsidR="00A11E95" w:rsidRDefault="000C660C">
      <w:pPr>
        <w:pStyle w:val="a0"/>
      </w:pPr>
      <w:r>
        <w:t>1978</w:t>
      </w:r>
      <w:r>
        <w:t>年改革是</w:t>
      </w:r>
      <w:r>
        <w:t>1972</w:t>
      </w:r>
      <w:r>
        <w:t>年中西方和解的延续，不过在延续过程中一些人添加了很多其他东西进去。</w:t>
      </w:r>
    </w:p>
    <w:p w14:paraId="2AFCA2E9" w14:textId="77777777" w:rsidR="00A11E95" w:rsidRDefault="000C660C">
      <w:pPr>
        <w:pStyle w:val="a0"/>
      </w:pPr>
      <w:r>
        <w:t>我支持字面理解的改革开放，也就是对内不断改革创新，对外加强交流合作。但我反对把生产资料私有化进程称为改革开放。</w:t>
      </w:r>
    </w:p>
    <w:p w14:paraId="3902993D" w14:textId="77777777" w:rsidR="00A11E95" w:rsidRDefault="000C660C">
      <w:r>
        <w:rPr>
          <w:noProof/>
        </w:rPr>
      </w:r>
      <w:r w:rsidR="000C660C">
        <w:rPr>
          <w:noProof/>
        </w:rPr>
        <w:pict>
          <v:rect id="_x0000_i1043" style="width:0;height:1.5pt" o:hralign="center" o:hrstd="t" o:hr="t"/>
        </w:pict>
      </w:r>
    </w:p>
    <w:p w14:paraId="33BD95C6" w14:textId="77777777" w:rsidR="00A11E95" w:rsidRDefault="000C660C">
      <w:pPr>
        <w:pStyle w:val="FirstParagraph"/>
      </w:pPr>
      <w:r>
        <w:t>现在的一些人喜欢把前</w:t>
      </w:r>
      <w:r>
        <w:t>30</w:t>
      </w:r>
      <w:r>
        <w:t>年的生产力和生产关系强行捆绑，是很可笑的。那些推崇资本主义生产关系的人，如果现在有机会让他们回到人均寿命只有</w:t>
      </w:r>
      <w:r>
        <w:t>30-40</w:t>
      </w:r>
      <w:r>
        <w:t>岁的</w:t>
      </w:r>
      <w:r>
        <w:t>T</w:t>
      </w:r>
      <w:r>
        <w:t>业革命初期，相信他们也是不愿意的。</w:t>
      </w:r>
    </w:p>
    <w:p w14:paraId="0B2793E4" w14:textId="77777777" w:rsidR="00A11E95" w:rsidRDefault="000C660C">
      <w:pPr>
        <w:pStyle w:val="a0"/>
      </w:pPr>
      <w:r>
        <w:t>现在说</w:t>
      </w:r>
      <w:r>
        <w:t>30</w:t>
      </w:r>
      <w:r>
        <w:t>年前那个生产关系行不行，还为时过早。社</w:t>
      </w:r>
      <w:r>
        <w:t>会发展核心是产业，其实都是围绕产业展开的，产业发展受制于多方面，包括社会制度、自身资源条件、外部环境、启动资金足不足等。沙特实施封建君主制，现在是富裕经济体，说明一个国家自身资源条件足够好，躺着也能上天。华为被封锁卡脖子，手机份额直接垮場，说明良好的外部环境是非常重要的。产业发展是一个多元函数，是多因素交织产生的结果。我们现在很多人评论那个年代会自动忽略开局农业国水平、被外部经济封锁、资源结构性短缺、缺乏启动资金等因素。直接用前</w:t>
      </w:r>
      <w:r>
        <w:t>30</w:t>
      </w:r>
      <w:r>
        <w:t>年和后</w:t>
      </w:r>
      <w:r>
        <w:t>40</w:t>
      </w:r>
      <w:r>
        <w:t>年做简单的一元比较，这是不科学的。</w:t>
      </w:r>
    </w:p>
    <w:p w14:paraId="086145D5" w14:textId="77777777" w:rsidR="00A11E95" w:rsidRDefault="000C660C">
      <w:r>
        <w:rPr>
          <w:noProof/>
        </w:rPr>
      </w:r>
      <w:r w:rsidR="000C660C">
        <w:rPr>
          <w:noProof/>
        </w:rPr>
        <w:pict>
          <v:rect id="_x0000_i1044" style="width:0;height:1.5pt" o:hralign="center" o:hrstd="t" o:hr="t"/>
        </w:pict>
      </w:r>
    </w:p>
    <w:p w14:paraId="16C0B21B" w14:textId="77777777" w:rsidR="00A11E95" w:rsidRDefault="000C660C">
      <w:pPr>
        <w:pStyle w:val="FirstParagraph"/>
      </w:pPr>
      <w:r>
        <w:t>鱼儿是不可能怕水的，如果鱼</w:t>
      </w:r>
      <w:r>
        <w:t>儿怕水，唯一台理的解释就是它不是真正的鱼。社会主义国家是不可能怕马恩牌的，如果某个社会主义国家怕马恩牌，唯一合理的解释就是</w:t>
      </w:r>
      <w:r>
        <w:t>.......</w:t>
      </w:r>
    </w:p>
    <w:p w14:paraId="797D7259" w14:textId="77777777" w:rsidR="00A11E95" w:rsidRDefault="000C660C">
      <w:r>
        <w:rPr>
          <w:noProof/>
        </w:rPr>
      </w:r>
      <w:r w:rsidR="000C660C">
        <w:rPr>
          <w:noProof/>
        </w:rPr>
        <w:pict>
          <v:rect id="_x0000_i1045" style="width:0;height:1.5pt" o:hralign="center" o:hrstd="t" o:hr="t"/>
        </w:pict>
      </w:r>
    </w:p>
    <w:p w14:paraId="5C98B78B" w14:textId="77777777" w:rsidR="00A11E95" w:rsidRDefault="000C660C">
      <w:pPr>
        <w:pStyle w:val="FirstParagraph"/>
      </w:pPr>
      <w:r>
        <w:t>1961</w:t>
      </w:r>
      <w:r>
        <w:t>年</w:t>
      </w:r>
      <w:r>
        <w:t>10</w:t>
      </w:r>
      <w:r>
        <w:t>月，苏联共产党第</w:t>
      </w:r>
      <w:r>
        <w:t>22</w:t>
      </w:r>
      <w:r>
        <w:t>次代表大会，赫鲁晓夫正式提出了所谓</w:t>
      </w:r>
      <w:r>
        <w:t>“</w:t>
      </w:r>
      <w:r>
        <w:t>全民国家</w:t>
      </w:r>
      <w:r>
        <w:t>”</w:t>
      </w:r>
      <w:r>
        <w:t>、</w:t>
      </w:r>
      <w:r>
        <w:t>“</w:t>
      </w:r>
      <w:r>
        <w:t>全民党</w:t>
      </w:r>
      <w:r>
        <w:t>”</w:t>
      </w:r>
      <w:r>
        <w:t>的理论，认为苏联已经从阶级的国家变成全民的国家，苏共也变成了全民的政党，阶级斗争完全没有必要再搞了。</w:t>
      </w:r>
    </w:p>
    <w:p w14:paraId="69C62908" w14:textId="77777777" w:rsidR="00A11E95" w:rsidRDefault="000C660C">
      <w:pPr>
        <w:pStyle w:val="a0"/>
      </w:pPr>
      <w:r>
        <w:t>1991</w:t>
      </w:r>
      <w:r>
        <w:t>年</w:t>
      </w:r>
      <w:r>
        <w:t>12</w:t>
      </w:r>
      <w:r>
        <w:t>月</w:t>
      </w:r>
      <w:r>
        <w:t>25</w:t>
      </w:r>
      <w:r>
        <w:t>日，苏联解体。</w:t>
      </w:r>
    </w:p>
    <w:p w14:paraId="72211A6E" w14:textId="77777777" w:rsidR="00A11E95" w:rsidRDefault="000C660C">
      <w:r>
        <w:rPr>
          <w:noProof/>
        </w:rPr>
      </w:r>
      <w:r w:rsidR="000C660C">
        <w:rPr>
          <w:noProof/>
        </w:rPr>
        <w:pict>
          <v:rect id="_x0000_i1046" style="width:0;height:1.5pt" o:hralign="center" o:hrstd="t" o:hr="t"/>
        </w:pict>
      </w:r>
    </w:p>
    <w:p w14:paraId="7AFFD7D5" w14:textId="77777777" w:rsidR="00A11E95" w:rsidRDefault="000C660C">
      <w:pPr>
        <w:pStyle w:val="FirstParagraph"/>
      </w:pPr>
      <w:r>
        <w:t>1975</w:t>
      </w:r>
      <w:r>
        <w:t>年国务院政府工作报告节选，报告起草人邓小平。</w:t>
      </w:r>
    </w:p>
    <w:p w14:paraId="4407F98B" w14:textId="77777777" w:rsidR="00A11E95" w:rsidRDefault="000C660C">
      <w:pPr>
        <w:pStyle w:val="a0"/>
      </w:pPr>
      <w:r>
        <w:t>“</w:t>
      </w:r>
      <w:r>
        <w:t>我国农业连续十三年夺得丰收，一九七四年农业总产值预计比一九六四年增长百分之五十一</w:t>
      </w:r>
      <w:r>
        <w:t>。这充分显示了人民公社制度的优越性。全国解放以来，尽管我国人口增加百分之六十，但粮食增产</w:t>
      </w:r>
      <w:r>
        <w:t>-</w:t>
      </w:r>
      <w:r>
        <w:t>点四倍，棉花增产四点七倍。在我们这样一个近八亿人口的国家，保证了人民吃穿的基本需要。工业总产值一九七四年预计比一九六四年增长一点九倍，主要产品的产量都有大幅度增长，钢增长一点二倍，原煤增长百分之九十一，石油增长六点五倍，发电量增长两倍，化肥增长三点三倍，拖拉机增长五点二倍，棉纱增长百分之八十五，化学纤维增长三点三倍。在这十年中，我们依靠自己的力量，建成了一千一百个大中型项目，成功地进行了氢弹试验，发射了人造地球卫星。同</w:t>
      </w:r>
      <w:r>
        <w:t>资本主义世界经济动荡、通货膨胀的情况相反，我国财政收支平衡，即无外债，又无内债，物价稳定，人民生活逐步改善，社会主义建设欣欣向荣，蒸蒸日上。</w:t>
      </w:r>
    </w:p>
    <w:p w14:paraId="00FD2A62" w14:textId="77777777" w:rsidR="00A11E95" w:rsidRDefault="000C660C">
      <w:pPr>
        <w:pStyle w:val="a0"/>
      </w:pPr>
      <w:r>
        <w:t>“</w:t>
      </w:r>
      <w:r>
        <w:t>我们同各国人民一道，在反对殖民主义、帝国主义特别是超级大国霸权主义的斗争中，取得了重，大胜利。我们粉碎了帝国主义、社会帝国主义的包围、封锁、侵略和颠覆，加强了同各国人民特别是第三世界各国人民的团结。我国在联合国长期被非法剥夺的席位得到恢复。同我国建立外交关系的国家增加到近百个，有经济贸易关系和文化往来的国家和地区达到一百五十多个。我们的斗争得到各国人民广泛的同情和支</w:t>
      </w:r>
      <w:r>
        <w:t>持。我们的朋友遍天下。</w:t>
      </w:r>
    </w:p>
    <w:p w14:paraId="0B4F9FC3" w14:textId="77777777" w:rsidR="00A11E95" w:rsidRDefault="000C660C">
      <w:r>
        <w:rPr>
          <w:noProof/>
        </w:rPr>
      </w:r>
      <w:r w:rsidR="000C660C">
        <w:rPr>
          <w:noProof/>
        </w:rPr>
        <w:pict>
          <v:rect id="_x0000_i1047" style="width:0;height:1.5pt" o:hralign="center" o:hrstd="t" o:hr="t"/>
        </w:pict>
      </w:r>
    </w:p>
    <w:p w14:paraId="08B0AB20" w14:textId="77777777" w:rsidR="00A11E95" w:rsidRDefault="000C660C">
      <w:pPr>
        <w:pStyle w:val="FirstParagraph"/>
      </w:pPr>
      <w:r>
        <w:t>1985</w:t>
      </w:r>
      <w:r>
        <w:t>年，中央军委扩大会议上，邓小平主张为改革开放节省军费开支，导致军费经费紧张。同年</w:t>
      </w:r>
      <w:r>
        <w:t>5</w:t>
      </w:r>
      <w:r>
        <w:t>月</w:t>
      </w:r>
      <w:r>
        <w:t>4</w:t>
      </w:r>
      <w:r>
        <w:t>日，国务院、中央军委批转《关于军队从事生产经营和对外贸易的暂行规定》，鼓励军队军队从事生产经营和对外贸易。（直接给予军队财权）</w:t>
      </w:r>
    </w:p>
    <w:p w14:paraId="7CA19AD7" w14:textId="77777777" w:rsidR="00A11E95" w:rsidRDefault="000C660C">
      <w:pPr>
        <w:pStyle w:val="a0"/>
      </w:pPr>
      <w:r>
        <w:t>时任国防部长的张爱萍写信给国防特工委党委的信中写道：</w:t>
      </w:r>
      <w:r>
        <w:t>“</w:t>
      </w:r>
      <w:r>
        <w:t>这种官商或军商，不是我们共产党领导的社会应该干的，只有军阀国民党可以，热衷于经商，必然导致腐败。</w:t>
      </w:r>
      <w:r>
        <w:t>”</w:t>
      </w:r>
      <w:r>
        <w:t>在之后的会议上张爱萍依旧坚持自己的立场：</w:t>
      </w:r>
      <w:r>
        <w:t>“</w:t>
      </w:r>
      <w:r>
        <w:t>军队和政府经商，势必会导致投机和腐败，穿着军装倒买倒卖是军队的耻辱，</w:t>
      </w:r>
      <w:r>
        <w:t>是国家的悲哀，如果军委提倡部队做买卖赚钱，这跟自毁长城没有什么差别。</w:t>
      </w:r>
    </w:p>
    <w:p w14:paraId="5EBE12BE" w14:textId="77777777" w:rsidR="00A11E95" w:rsidRDefault="000C660C">
      <w:pPr>
        <w:pStyle w:val="a0"/>
      </w:pPr>
      <w:r>
        <w:t>之后多年的情况反映，经商对部队危害很大。一是搞经商分散了各级领导干部和机关的精力，相当数量的干部和部队不务正业，在一定程度上削弱了军队履行职能和战斗力；二是搞经商与地方争利，与民争利，影响军政军民关系，揽乱国家经济秩序；三是搞经商容易游生腐败，腐蚀干部，败坏部队风气。</w:t>
      </w:r>
    </w:p>
    <w:p w14:paraId="3CE1E328" w14:textId="77777777" w:rsidR="00A11E95" w:rsidRDefault="000C660C">
      <w:pPr>
        <w:pStyle w:val="a0"/>
      </w:pPr>
      <w:r>
        <w:t>江泽民担任军委领导后，在张万年和朱铭基的建议下，开始采取了逐步收缩、分步整顿的办法。</w:t>
      </w:r>
    </w:p>
    <w:p w14:paraId="40D45118" w14:textId="77777777" w:rsidR="00A11E95" w:rsidRDefault="000C660C">
      <w:pPr>
        <w:numPr>
          <w:ilvl w:val="0"/>
          <w:numId w:val="3"/>
        </w:numPr>
      </w:pPr>
      <w:r>
        <w:t>1991</w:t>
      </w:r>
      <w:r>
        <w:t>年，军委规定师（含）以下作战部队不准经营企业</w:t>
      </w:r>
    </w:p>
    <w:p w14:paraId="2C37DE36" w14:textId="77777777" w:rsidR="00A11E95" w:rsidRDefault="000C660C">
      <w:pPr>
        <w:numPr>
          <w:ilvl w:val="0"/>
          <w:numId w:val="3"/>
        </w:numPr>
      </w:pPr>
      <w:r>
        <w:t>1993</w:t>
      </w:r>
      <w:r>
        <w:t>年，军委决定军以下作战部队不准经商；</w:t>
      </w:r>
    </w:p>
    <w:p w14:paraId="765484F2" w14:textId="77777777" w:rsidR="00A11E95" w:rsidRDefault="000C660C">
      <w:pPr>
        <w:numPr>
          <w:ilvl w:val="0"/>
          <w:numId w:val="3"/>
        </w:numPr>
      </w:pPr>
      <w:r>
        <w:t>1996</w:t>
      </w:r>
      <w:r>
        <w:t>年初，军委决定进一步清理整顿全军的生产经营，剥离地方挂靠企业；</w:t>
      </w:r>
    </w:p>
    <w:p w14:paraId="237D351F" w14:textId="77777777" w:rsidR="00A11E95" w:rsidRDefault="000C660C">
      <w:pPr>
        <w:numPr>
          <w:ilvl w:val="0"/>
          <w:numId w:val="3"/>
        </w:numPr>
      </w:pPr>
      <w:r>
        <w:t>1998</w:t>
      </w:r>
      <w:r>
        <w:t>年</w:t>
      </w:r>
      <w:r>
        <w:t>3</w:t>
      </w:r>
      <w:r>
        <w:t>月，军委又决定非作战部队也不搞生产经营；</w:t>
      </w:r>
    </w:p>
    <w:p w14:paraId="156BADD2" w14:textId="77777777" w:rsidR="00A11E95" w:rsidRDefault="000C660C">
      <w:pPr>
        <w:numPr>
          <w:ilvl w:val="0"/>
          <w:numId w:val="3"/>
        </w:numPr>
      </w:pPr>
      <w:r>
        <w:t>1998</w:t>
      </w:r>
      <w:r>
        <w:t>年下半年，全国范围集中开展打击走私活动中，彻底调查、停止军队、武警部队的一切经商活动。</w:t>
      </w:r>
    </w:p>
    <w:p w14:paraId="5EF816AC" w14:textId="77777777" w:rsidR="00A11E95" w:rsidRDefault="000C660C">
      <w:r>
        <w:rPr>
          <w:noProof/>
        </w:rPr>
      </w:r>
      <w:r w:rsidR="000C660C">
        <w:rPr>
          <w:noProof/>
        </w:rPr>
        <w:pict>
          <v:rect id="_x0000_i1048" style="width:0;height:1.5pt" o:hralign="center" o:hrstd="t" o:hr="t"/>
        </w:pict>
      </w:r>
    </w:p>
    <w:p w14:paraId="6E8AA5F7" w14:textId="77777777" w:rsidR="00A11E95" w:rsidRDefault="000C660C">
      <w:pPr>
        <w:pStyle w:val="FirstParagraph"/>
      </w:pPr>
      <w:r>
        <w:t>1970</w:t>
      </w:r>
      <w:r>
        <w:t>年运</w:t>
      </w:r>
      <w:r>
        <w:t>-10</w:t>
      </w:r>
      <w:r>
        <w:t>飞机开始研制，</w:t>
      </w:r>
      <w:r>
        <w:t>1980</w:t>
      </w:r>
      <w:r>
        <w:t>年成功首飞，使中国一举成为继美、苏、英、法之后，第五个研制出</w:t>
      </w:r>
      <w:r>
        <w:t>100</w:t>
      </w:r>
      <w:r>
        <w:t>吨级大型客机的国家。运</w:t>
      </w:r>
      <w:r>
        <w:t>-10</w:t>
      </w:r>
      <w:r>
        <w:t>飞机一共试制了两架，研制费用总计</w:t>
      </w:r>
      <w:r>
        <w:t>5.38</w:t>
      </w:r>
      <w:r>
        <w:t>亿元人民币。运</w:t>
      </w:r>
      <w:r>
        <w:t>-10</w:t>
      </w:r>
      <w:r>
        <w:t>配套的涡扇</w:t>
      </w:r>
      <w:r>
        <w:t>-8</w:t>
      </w:r>
      <w:r>
        <w:t>国产发动机于</w:t>
      </w:r>
      <w:r>
        <w:t>1983</w:t>
      </w:r>
      <w:r>
        <w:t>年</w:t>
      </w:r>
      <w:r>
        <w:t>6</w:t>
      </w:r>
      <w:r>
        <w:t>月被认定已基本具备设计定型的条件和小批量生产的能力。</w:t>
      </w:r>
    </w:p>
    <w:p w14:paraId="580DDAA2" w14:textId="77777777" w:rsidR="00A11E95" w:rsidRDefault="000C660C">
      <w:pPr>
        <w:pStyle w:val="a0"/>
      </w:pPr>
      <w:r>
        <w:t>1981</w:t>
      </w:r>
      <w:r>
        <w:t>年</w:t>
      </w:r>
      <w:r>
        <w:t>2</w:t>
      </w:r>
      <w:r>
        <w:t>月</w:t>
      </w:r>
      <w:r>
        <w:t>11</w:t>
      </w:r>
      <w:r>
        <w:t>日，三机部向中央财经小组请示，希望国家在</w:t>
      </w:r>
      <w:r>
        <w:t>1985</w:t>
      </w:r>
      <w:r>
        <w:t>年前为运</w:t>
      </w:r>
      <w:r>
        <w:t>-10</w:t>
      </w:r>
      <w:r>
        <w:t>投资</w:t>
      </w:r>
      <w:r>
        <w:t>1.7</w:t>
      </w:r>
      <w:r>
        <w:t>亿元，拨流动资金</w:t>
      </w:r>
      <w:r>
        <w:t>1.6</w:t>
      </w:r>
      <w:r>
        <w:t>亿元，合计</w:t>
      </w:r>
      <w:r>
        <w:t>3.3</w:t>
      </w:r>
      <w:r>
        <w:t>亿元，同时表示如果资金到位，运</w:t>
      </w:r>
      <w:r>
        <w:t>-10</w:t>
      </w:r>
      <w:r>
        <w:t>飞机到</w:t>
      </w:r>
      <w:r>
        <w:t>1990</w:t>
      </w:r>
      <w:r>
        <w:t>年可交付</w:t>
      </w:r>
      <w:r>
        <w:t>16</w:t>
      </w:r>
      <w:r>
        <w:t>架。</w:t>
      </w:r>
      <w:r>
        <w:t>1982</w:t>
      </w:r>
      <w:r>
        <w:t>年因为某些特殊原因，运</w:t>
      </w:r>
      <w:r>
        <w:t>-10</w:t>
      </w:r>
      <w:r>
        <w:t>研制基本停顿，并于</w:t>
      </w:r>
      <w:r>
        <w:t>1986</w:t>
      </w:r>
      <w:r>
        <w:t>年彻底终止。</w:t>
      </w:r>
    </w:p>
    <w:p w14:paraId="268953E4" w14:textId="77777777" w:rsidR="00A11E95" w:rsidRDefault="000C660C">
      <w:pPr>
        <w:pStyle w:val="a0"/>
      </w:pPr>
      <w:r>
        <w:t>1985</w:t>
      </w:r>
      <w:r>
        <w:t>年</w:t>
      </w:r>
      <w:r>
        <w:t>3</w:t>
      </w:r>
      <w:r>
        <w:t>月</w:t>
      </w:r>
      <w:r>
        <w:t>31</w:t>
      </w:r>
      <w:r>
        <w:t>日，中美双方代表签署合作协议，到</w:t>
      </w:r>
      <w:r>
        <w:t>1991</w:t>
      </w:r>
      <w:r>
        <w:t>年生产</w:t>
      </w:r>
      <w:r>
        <w:t>25</w:t>
      </w:r>
      <w:r>
        <w:t>架</w:t>
      </w:r>
      <w:r>
        <w:t>MD-82</w:t>
      </w:r>
      <w:r>
        <w:t>大型喷气式客机，合同总值</w:t>
      </w:r>
      <w:r>
        <w:t>5.8</w:t>
      </w:r>
      <w:r>
        <w:t>亿美元，按照当时汇率，折合人民币</w:t>
      </w:r>
      <w:r>
        <w:t>17.03</w:t>
      </w:r>
      <w:r>
        <w:t>亿元，是三机部申请运</w:t>
      </w:r>
      <w:r>
        <w:t>-10</w:t>
      </w:r>
      <w:r>
        <w:t>资金的</w:t>
      </w:r>
      <w:r>
        <w:t>5.16</w:t>
      </w:r>
      <w:r>
        <w:t>倍。</w:t>
      </w:r>
    </w:p>
    <w:p w14:paraId="7D641FE6" w14:textId="77777777" w:rsidR="00A11E95" w:rsidRDefault="000C660C">
      <w:pPr>
        <w:pStyle w:val="a0"/>
      </w:pPr>
      <w:r>
        <w:t>2015</w:t>
      </w:r>
      <w:r>
        <w:t>年</w:t>
      </w:r>
      <w:r>
        <w:t>5</w:t>
      </w:r>
      <w:r>
        <w:t>月，中国民航局时任局长李家祥在出</w:t>
      </w:r>
      <w:r>
        <w:t>席美国驻华大使博卡斯举办的中美民航合作招待会上说：</w:t>
      </w:r>
      <w:r>
        <w:t>“</w:t>
      </w:r>
      <w:r>
        <w:t>自</w:t>
      </w:r>
      <w:r>
        <w:t>1972</w:t>
      </w:r>
      <w:r>
        <w:t>年中美经贸领域开展务实合作以来，</w:t>
      </w:r>
      <w:r>
        <w:t>40</w:t>
      </w:r>
      <w:r>
        <w:t>多年间，中国民航从美国引进运输飞机</w:t>
      </w:r>
      <w:r>
        <w:t>1576</w:t>
      </w:r>
      <w:r>
        <w:t>架，估算贸易金额约</w:t>
      </w:r>
      <w:r>
        <w:t>1438</w:t>
      </w:r>
      <w:r>
        <w:t>亿美元。</w:t>
      </w:r>
    </w:p>
    <w:p w14:paraId="0528C51A" w14:textId="77777777" w:rsidR="00A11E95" w:rsidRDefault="000C660C">
      <w:r>
        <w:rPr>
          <w:noProof/>
        </w:rPr>
      </w:r>
      <w:r w:rsidR="000C660C">
        <w:rPr>
          <w:noProof/>
        </w:rPr>
        <w:pict>
          <v:rect id="_x0000_i1049" style="width:0;height:1.5pt" o:hralign="center" o:hrstd="t" o:hr="t"/>
        </w:pict>
      </w:r>
    </w:p>
    <w:p w14:paraId="081E2461" w14:textId="77777777" w:rsidR="00A11E95" w:rsidRDefault="000C660C">
      <w:pPr>
        <w:pStyle w:val="FirstParagraph"/>
      </w:pPr>
      <w:r>
        <w:t>无产阶级文化大革命导致国民经济测临崩溃的提法一直较为盛行，在国家领导人早期的讲话里也可以找到。</w:t>
      </w:r>
    </w:p>
    <w:p w14:paraId="07665DFB" w14:textId="77777777" w:rsidR="00A11E95" w:rsidRDefault="000C660C">
      <w:pPr>
        <w:pStyle w:val="a0"/>
      </w:pPr>
      <w:r>
        <w:t>1978</w:t>
      </w:r>
      <w:r>
        <w:t>年</w:t>
      </w:r>
      <w:r>
        <w:t>2</w:t>
      </w:r>
      <w:r>
        <w:t>月</w:t>
      </w:r>
      <w:r>
        <w:t>26</w:t>
      </w:r>
      <w:r>
        <w:t>日，中共中央主席华国锋在第五届全国人大一次会议的政府工作报告中明确使用</w:t>
      </w:r>
      <w:r>
        <w:t>“</w:t>
      </w:r>
      <w:r>
        <w:t>国民经济测临崩溃边缘</w:t>
      </w:r>
      <w:r>
        <w:t>”</w:t>
      </w:r>
      <w:r>
        <w:t>的说法：</w:t>
      </w:r>
      <w:r>
        <w:t>“</w:t>
      </w:r>
      <w:r>
        <w:t>从</w:t>
      </w:r>
      <w:r>
        <w:t>1974</w:t>
      </w:r>
      <w:r>
        <w:t>年到</w:t>
      </w:r>
      <w:r>
        <w:t>1976</w:t>
      </w:r>
      <w:r>
        <w:t>年，由于</w:t>
      </w:r>
      <w:r>
        <w:t>“</w:t>
      </w:r>
      <w:r>
        <w:t>四人帮</w:t>
      </w:r>
      <w:r>
        <w:t>”</w:t>
      </w:r>
      <w:r>
        <w:t>的干扰破坏，全国大约损失工业总产值</w:t>
      </w:r>
      <w:r>
        <w:t>1000</w:t>
      </w:r>
      <w:r>
        <w:t>亿元，钢产量</w:t>
      </w:r>
      <w:r>
        <w:t>2800</w:t>
      </w:r>
      <w:r>
        <w:t>万吨，财政收</w:t>
      </w:r>
      <w:r>
        <w:t>入</w:t>
      </w:r>
      <w:r>
        <w:t>400</w:t>
      </w:r>
      <w:r>
        <w:t>亿元，整个国民经济几乎到了崩溃的边缘。</w:t>
      </w:r>
    </w:p>
    <w:p w14:paraId="7D301742" w14:textId="77777777" w:rsidR="00A11E95" w:rsidRDefault="000C660C">
      <w:pPr>
        <w:pStyle w:val="a0"/>
      </w:pPr>
      <w:r>
        <w:t>1978</w:t>
      </w:r>
      <w:r>
        <w:t>年</w:t>
      </w:r>
      <w:r>
        <w:t>3</w:t>
      </w:r>
      <w:r>
        <w:t>月</w:t>
      </w:r>
      <w:r>
        <w:t>18</w:t>
      </w:r>
      <w:r>
        <w:t>日，邓小平在全国科学大会开幕词中说：</w:t>
      </w:r>
      <w:r>
        <w:t>""</w:t>
      </w:r>
      <w:r>
        <w:t>四人帮</w:t>
      </w:r>
      <w:r>
        <w:t>”</w:t>
      </w:r>
      <w:r>
        <w:t>胡说什么</w:t>
      </w:r>
      <w:r>
        <w:t>“</w:t>
      </w:r>
      <w:r>
        <w:t>四个现代化实现之日，就是资本主义复辟之时，疯狂进行破坏，使我国国民经济一度濒于崩溃的边缘，科学技术与世界先进水平的差距愈拉愈大。</w:t>
      </w:r>
    </w:p>
    <w:p w14:paraId="38F93E35" w14:textId="77777777" w:rsidR="00A11E95" w:rsidRDefault="000C660C">
      <w:pPr>
        <w:pStyle w:val="a0"/>
      </w:pPr>
      <w:r>
        <w:t>但是按照中国共产党新闻网公布的数据，</w:t>
      </w:r>
      <w:r>
        <w:t>1976</w:t>
      </w:r>
      <w:r>
        <w:t>年工农业总产值为</w:t>
      </w:r>
      <w:r>
        <w:t>4536</w:t>
      </w:r>
      <w:r>
        <w:t>亿元，较</w:t>
      </w:r>
      <w:r>
        <w:t>1966</w:t>
      </w:r>
      <w:r>
        <w:t>年的</w:t>
      </w:r>
      <w:r>
        <w:t>2534</w:t>
      </w:r>
      <w:r>
        <w:t>亿元，增长了</w:t>
      </w:r>
      <w:r>
        <w:t>79.01%</w:t>
      </w:r>
      <w:r>
        <w:t>，</w:t>
      </w:r>
      <w:r>
        <w:t>1966</w:t>
      </w:r>
      <w:r>
        <w:t>年</w:t>
      </w:r>
      <w:r>
        <w:t>-1976</w:t>
      </w:r>
      <w:r>
        <w:t>年（无产阶级文化大革命期间）年均增长</w:t>
      </w:r>
      <w:r>
        <w:t>5.99%</w:t>
      </w:r>
      <w:r>
        <w:t>。其中</w:t>
      </w:r>
      <w:r>
        <w:t>1974</w:t>
      </w:r>
      <w:r>
        <w:t>年</w:t>
      </w:r>
      <w:r>
        <w:t>-1976</w:t>
      </w:r>
      <w:r>
        <w:t>年年均增长</w:t>
      </w:r>
      <w:r>
        <w:t>4.57%</w:t>
      </w:r>
      <w:r>
        <w:t>。</w:t>
      </w:r>
    </w:p>
    <w:p w14:paraId="4CD43B37" w14:textId="77777777" w:rsidR="00A11E95" w:rsidRDefault="000C660C">
      <w:pPr>
        <w:pStyle w:val="a0"/>
      </w:pPr>
      <w:r>
        <w:t>按照</w:t>
      </w:r>
      <w:r>
        <w:t>1975</w:t>
      </w:r>
      <w:r>
        <w:t>年国务院</w:t>
      </w:r>
      <w:r>
        <w:t>政府工作报告的内容，</w:t>
      </w:r>
      <w:r>
        <w:t>1975</w:t>
      </w:r>
      <w:r>
        <w:t>年的中国既无内债又无外债。</w:t>
      </w:r>
    </w:p>
    <w:p w14:paraId="04F07D28" w14:textId="77777777" w:rsidR="00A11E95" w:rsidRDefault="000C660C">
      <w:pPr>
        <w:pStyle w:val="a0"/>
      </w:pPr>
      <w:r>
        <w:t>从多方获得的数据显示，改革开放前的中国基尼系数非常低，有说</w:t>
      </w:r>
      <w:r>
        <w:t>0.20</w:t>
      </w:r>
      <w:r>
        <w:t>，有说</w:t>
      </w:r>
      <w:r>
        <w:t>0.27</w:t>
      </w:r>
      <w:r>
        <w:t>，总体来说改革开放前的中国的贫富差距很小。</w:t>
      </w:r>
    </w:p>
    <w:p w14:paraId="18FE28A6" w14:textId="77777777" w:rsidR="00A11E95" w:rsidRDefault="000C660C">
      <w:pPr>
        <w:pStyle w:val="a0"/>
      </w:pPr>
      <w:r>
        <w:t>综合上述内容，一个工农业总产值稳定增长，既没内债又没外债，基尼系数低，贫富差距极小的国家的经济频临崩溃。对于这个结论，相信理性思考的朋友会有自己的判断。</w:t>
      </w:r>
    </w:p>
    <w:p w14:paraId="696A15DC" w14:textId="77777777" w:rsidR="00A11E95" w:rsidRDefault="000C660C">
      <w:pPr>
        <w:pStyle w:val="a0"/>
      </w:pPr>
      <w:r>
        <w:t>ps</w:t>
      </w:r>
      <w:r>
        <w:t>：华国锋党主席提到国民经济濒临崩溃边缘的那段话后面，还提到了四人帮分田单干试图复辟资本主义改变国家颜色的内容，详见以下节选。</w:t>
      </w:r>
    </w:p>
    <w:p w14:paraId="25D5838C" w14:textId="77777777" w:rsidR="00A11E95" w:rsidRDefault="000C660C">
      <w:pPr>
        <w:pStyle w:val="a0"/>
      </w:pPr>
      <w:r>
        <w:t>从一九七四年到一九七六年，由于</w:t>
      </w:r>
      <w:r>
        <w:t>“</w:t>
      </w:r>
      <w:r>
        <w:t>四人帮</w:t>
      </w:r>
      <w:r>
        <w:t>”</w:t>
      </w:r>
      <w:r>
        <w:t>的干扰破</w:t>
      </w:r>
      <w:r>
        <w:t>坏，全国大约损失工业总产值一千亿元，钢产量二千八百万吨，财政收入四百亿元，整个国民经济几乎到了崩溃的边缘。在一些地区和部门，由于</w:t>
      </w:r>
      <w:r>
        <w:t>“</w:t>
      </w:r>
      <w:r>
        <w:t>四人帮</w:t>
      </w:r>
      <w:r>
        <w:t>”</w:t>
      </w:r>
      <w:r>
        <w:t>的支持、包底和纵容，坏人当权，工厂停工停产，农村分田单干，贪污盗窃、投机倒把盛行，阶级敌人活动倡獗，没有改造好的地富反坏反攻倒算，有的地方甚至出现了资本主义复辟的严重局面。这种情况如果继续下去，我们的国家就不可避免地要改变颜色，人民就要遭到更大的灾难。</w:t>
      </w:r>
    </w:p>
    <w:p w14:paraId="0B24578C" w14:textId="77777777" w:rsidR="00A11E95" w:rsidRDefault="000C660C">
      <w:r>
        <w:rPr>
          <w:noProof/>
        </w:rPr>
      </w:r>
      <w:r w:rsidR="000C660C">
        <w:rPr>
          <w:noProof/>
        </w:rPr>
        <w:pict>
          <v:rect id="_x0000_i1050" style="width:0;height:1.5pt" o:hralign="center" o:hrstd="t" o:hr="t"/>
        </w:pict>
      </w:r>
    </w:p>
    <w:p w14:paraId="0C3F467E" w14:textId="77777777" w:rsidR="00A11E95" w:rsidRDefault="000C660C">
      <w:pPr>
        <w:pStyle w:val="FirstParagraph"/>
      </w:pPr>
      <w:r>
        <w:t>1949</w:t>
      </w:r>
      <w:r>
        <w:t>年</w:t>
      </w:r>
      <w:r>
        <w:t>6</w:t>
      </w:r>
      <w:r>
        <w:t>月</w:t>
      </w:r>
      <w:r>
        <w:t>2</w:t>
      </w:r>
      <w:r>
        <w:t>日，青鸟解放，美军被迫撤离青岛。</w:t>
      </w:r>
    </w:p>
    <w:p w14:paraId="727FFED3" w14:textId="77777777" w:rsidR="00A11E95" w:rsidRDefault="000C660C">
      <w:pPr>
        <w:pStyle w:val="a0"/>
      </w:pPr>
      <w:r>
        <w:t>1949</w:t>
      </w:r>
      <w:r>
        <w:t>年</w:t>
      </w:r>
      <w:r>
        <w:t>10</w:t>
      </w:r>
      <w:r>
        <w:t>月</w:t>
      </w:r>
      <w:r>
        <w:t>2</w:t>
      </w:r>
      <w:r>
        <w:t>日，苏联政府与我国建交。随后，保加利亚、罗马尼亚</w:t>
      </w:r>
      <w:r>
        <w:t>、匈牙利、朝鲜民主主义人民共和国、捷克斯洛伐克、波兰、蒙古、德意志民主共和国、阿尔巴尼亚和越南民主共和国相继与我国建交。</w:t>
      </w:r>
    </w:p>
    <w:p w14:paraId="335FE78E" w14:textId="77777777" w:rsidR="00A11E95" w:rsidRDefault="000C660C">
      <w:pPr>
        <w:pStyle w:val="a0"/>
      </w:pPr>
      <w:r>
        <w:t>1949</w:t>
      </w:r>
      <w:r>
        <w:t>年</w:t>
      </w:r>
      <w:r>
        <w:t>11</w:t>
      </w:r>
      <w:r>
        <w:t>月</w:t>
      </w:r>
      <w:r>
        <w:t>7</w:t>
      </w:r>
      <w:r>
        <w:t>日，陇海铁路全线通车。</w:t>
      </w:r>
    </w:p>
    <w:p w14:paraId="0142F2A7" w14:textId="77777777" w:rsidR="00A11E95" w:rsidRDefault="000C660C">
      <w:pPr>
        <w:pStyle w:val="a0"/>
      </w:pPr>
      <w:r>
        <w:t>1949</w:t>
      </w:r>
      <w:r>
        <w:t>年</w:t>
      </w:r>
      <w:r>
        <w:t>11</w:t>
      </w:r>
      <w:r>
        <w:t>月</w:t>
      </w:r>
      <w:r>
        <w:t>16</w:t>
      </w:r>
      <w:r>
        <w:t>日，亚洲、澳洲工会会议在北京举行，会议通过了《关于建立世界工联亚洲联络局的决议》和《告亚洲各国工人和一切劳动者书》等文件。</w:t>
      </w:r>
    </w:p>
    <w:p w14:paraId="0063AFC3" w14:textId="77777777" w:rsidR="00A11E95" w:rsidRDefault="000C660C">
      <w:pPr>
        <w:pStyle w:val="a0"/>
      </w:pPr>
      <w:r>
        <w:t>1949</w:t>
      </w:r>
      <w:r>
        <w:t>年</w:t>
      </w:r>
      <w:r>
        <w:t>12</w:t>
      </w:r>
      <w:r>
        <w:t>月</w:t>
      </w:r>
      <w:r>
        <w:t>10</w:t>
      </w:r>
      <w:r>
        <w:t>日，亚洲妇女代表会议在北京举行，会议通过了《致亚洲各国妇女姐妹书》和《关于争取妇女权利的决议》等文件。</w:t>
      </w:r>
    </w:p>
    <w:p w14:paraId="0B5A7D13" w14:textId="77777777" w:rsidR="00A11E95" w:rsidRDefault="000C660C">
      <w:pPr>
        <w:pStyle w:val="a0"/>
      </w:pPr>
      <w:r>
        <w:t>1950</w:t>
      </w:r>
      <w:r>
        <w:t>年</w:t>
      </w:r>
      <w:r>
        <w:t>1</w:t>
      </w:r>
      <w:r>
        <w:t>月</w:t>
      </w:r>
      <w:r>
        <w:t>1</w:t>
      </w:r>
      <w:r>
        <w:t>日，京汉铁路和粤汉铁路全线通车。</w:t>
      </w:r>
    </w:p>
    <w:p w14:paraId="297CE77B" w14:textId="77777777" w:rsidR="00A11E95" w:rsidRDefault="000C660C">
      <w:pPr>
        <w:pStyle w:val="a0"/>
      </w:pPr>
      <w:r>
        <w:t>1950</w:t>
      </w:r>
      <w:r>
        <w:t>年</w:t>
      </w:r>
      <w:r>
        <w:t>1</w:t>
      </w:r>
      <w:r>
        <w:t>月</w:t>
      </w:r>
      <w:r>
        <w:t>14</w:t>
      </w:r>
      <w:r>
        <w:t>日</w:t>
      </w:r>
      <w:r>
        <w:t>-1</w:t>
      </w:r>
      <w:r>
        <w:t>月</w:t>
      </w:r>
      <w:r>
        <w:t>16</w:t>
      </w:r>
      <w:r>
        <w:t>日，北京市军事管制委员会分别收回了前美国、法国、荷兰（占用前德国兵营）在北京兵营的地产，并征用了各该地面上的兵营和其他建筑物。</w:t>
      </w:r>
    </w:p>
    <w:p w14:paraId="37C90FC8" w14:textId="77777777" w:rsidR="00A11E95" w:rsidRDefault="000C660C">
      <w:pPr>
        <w:pStyle w:val="a0"/>
      </w:pPr>
      <w:r>
        <w:t>1950</w:t>
      </w:r>
      <w:r>
        <w:t>年</w:t>
      </w:r>
      <w:r>
        <w:t>1</w:t>
      </w:r>
      <w:r>
        <w:t>月</w:t>
      </w:r>
      <w:r>
        <w:t>27</w:t>
      </w:r>
      <w:r>
        <w:t>日，中央人民政府发布《关于关税政策和海关工作的决定》，随后又公布《中华人民，共和国暂行海关法》和新的海关税则，中国海关由此完全掌握在中国人民自己手中。</w:t>
      </w:r>
    </w:p>
    <w:p w14:paraId="376F4B0A" w14:textId="77777777" w:rsidR="00A11E95" w:rsidRDefault="000C660C">
      <w:pPr>
        <w:pStyle w:val="a0"/>
      </w:pPr>
      <w:r>
        <w:t>1950</w:t>
      </w:r>
      <w:r>
        <w:t>年</w:t>
      </w:r>
      <w:r>
        <w:t>2</w:t>
      </w:r>
      <w:r>
        <w:t>月</w:t>
      </w:r>
      <w:r>
        <w:t>14</w:t>
      </w:r>
      <w:r>
        <w:t>日，《中苏友好同盟互助条约》在莫斯科签订。同时签订《关于中国长春铁路、旅顺口及大连的协定》和《关于贷款给中华人民共和</w:t>
      </w:r>
      <w:r>
        <w:t>国的协定》。苏联同意放弃在中国的特权，不迟于</w:t>
      </w:r>
      <w:r>
        <w:t>1952</w:t>
      </w:r>
      <w:r>
        <w:t>年末，将中国长春铁路的一切权利和财产无偿移交中国政府，并从旅顺口撤退苏联军队。大连的行政由中国管辖，苏联在大连临时代管和租用的财产于</w:t>
      </w:r>
      <w:r>
        <w:t>1950</w:t>
      </w:r>
      <w:r>
        <w:t>年内由中国政府接收。</w:t>
      </w:r>
    </w:p>
    <w:p w14:paraId="439EA13D" w14:textId="77777777" w:rsidR="00A11E95" w:rsidRDefault="000C660C">
      <w:pPr>
        <w:pStyle w:val="a0"/>
      </w:pPr>
      <w:r>
        <w:t>1950</w:t>
      </w:r>
      <w:r>
        <w:t>年</w:t>
      </w:r>
      <w:r>
        <w:t>2</w:t>
      </w:r>
      <w:r>
        <w:t>月</w:t>
      </w:r>
      <w:r>
        <w:t>24</w:t>
      </w:r>
      <w:r>
        <w:t>日，政务院发布《关于严禁鸦片烟毒的通令》，禁止贩运制造及售卖、吸食烟毒。人民政府还开展了严禁赌博的斗争。经过三年左右的努力，管在旧中国屡禁不止的娼、毒、赌等社会顽疾基本禁绝。</w:t>
      </w:r>
    </w:p>
    <w:p w14:paraId="379C7C80" w14:textId="77777777" w:rsidR="00A11E95" w:rsidRDefault="000C660C">
      <w:pPr>
        <w:pStyle w:val="a0"/>
      </w:pPr>
      <w:r>
        <w:t>1950</w:t>
      </w:r>
      <w:r>
        <w:t>年</w:t>
      </w:r>
      <w:r>
        <w:t>4</w:t>
      </w:r>
      <w:r>
        <w:t>月</w:t>
      </w:r>
      <w:r>
        <w:t>13</w:t>
      </w:r>
      <w:r>
        <w:t>日，中央人民政府委员会召开第七次会议，通过了《中华人民共和国婚姻法》，废除包办强迫、男</w:t>
      </w:r>
      <w:r>
        <w:t>尊女卑、漠视子女利益的封建婚姻制度，实行男女婚姻自由、保护妇女和子女的合法利益的新婚姻制度。</w:t>
      </w:r>
    </w:p>
    <w:p w14:paraId="0960FE17" w14:textId="77777777" w:rsidR="00A11E95" w:rsidRDefault="000C660C">
      <w:pPr>
        <w:pStyle w:val="a0"/>
      </w:pPr>
      <w:r>
        <w:t>1950</w:t>
      </w:r>
      <w:r>
        <w:t>年</w:t>
      </w:r>
      <w:r>
        <w:t>7</w:t>
      </w:r>
      <w:r>
        <w:t>月，政务院财政经济委员会发布关于统一航运管理的指示。外国在中国大陆的军事特权和经济特权全部被取消。</w:t>
      </w:r>
    </w:p>
    <w:p w14:paraId="690065AF" w14:textId="77777777" w:rsidR="00A11E95" w:rsidRDefault="000C660C">
      <w:pPr>
        <w:pStyle w:val="a0"/>
      </w:pPr>
      <w:r>
        <w:t>1950</w:t>
      </w:r>
      <w:r>
        <w:t>年</w:t>
      </w:r>
      <w:r>
        <w:t>11</w:t>
      </w:r>
      <w:r>
        <w:t>月</w:t>
      </w:r>
      <w:r>
        <w:t>16</w:t>
      </w:r>
      <w:r>
        <w:t>日，中国政府照会印度政府，严正指出，解放西藏是中国的内政，任何人都不能干涉。</w:t>
      </w:r>
    </w:p>
    <w:p w14:paraId="4F49E6A8" w14:textId="77777777" w:rsidR="00A11E95" w:rsidRDefault="000C660C">
      <w:pPr>
        <w:pStyle w:val="a0"/>
      </w:pPr>
      <w:r>
        <w:t>1950</w:t>
      </w:r>
      <w:r>
        <w:t>年，瑞典、丹麦、瑞士、芬兰同中国政府建立了外交和贸易关系，芬兰于</w:t>
      </w:r>
      <w:r>
        <w:t>1952</w:t>
      </w:r>
      <w:r>
        <w:t>年同中国签订了政府间贸易协定。绝大多数西方国家都追随美国实行</w:t>
      </w:r>
      <w:r>
        <w:t>“</w:t>
      </w:r>
      <w:r>
        <w:t>禁运</w:t>
      </w:r>
      <w:r>
        <w:t>”</w:t>
      </w:r>
      <w:r>
        <w:t>政策，同中国中断了直接贸易关系。</w:t>
      </w:r>
    </w:p>
    <w:p w14:paraId="61228D13" w14:textId="77777777" w:rsidR="00A11E95" w:rsidRDefault="000C660C">
      <w:pPr>
        <w:pStyle w:val="a0"/>
      </w:pPr>
      <w:r>
        <w:t>这一时期中国也大力开展与广</w:t>
      </w:r>
      <w:r>
        <w:t>大亚非国家的经贸活动，如在</w:t>
      </w:r>
      <w:r>
        <w:t>1952</w:t>
      </w:r>
      <w:r>
        <w:t>年与斯里兰卡开展大米换橡胶的贸易，</w:t>
      </w:r>
      <w:r>
        <w:t>1956</w:t>
      </w:r>
      <w:r>
        <w:t>年与巴基斯坦签订煤炭换棉花的贸易合同，</w:t>
      </w:r>
      <w:r>
        <w:t>1956</w:t>
      </w:r>
      <w:r>
        <w:t>年与印尼签订</w:t>
      </w:r>
      <w:r>
        <w:t>1200</w:t>
      </w:r>
      <w:r>
        <w:t>万英锈的易货贸易协议，</w:t>
      </w:r>
      <w:r>
        <w:t>1957</w:t>
      </w:r>
      <w:r>
        <w:t>年还跟阿富汗签订了两国间第一个贸易协定等等。</w:t>
      </w:r>
    </w:p>
    <w:p w14:paraId="058B0E23" w14:textId="77777777" w:rsidR="00A11E95" w:rsidRDefault="000C660C">
      <w:pPr>
        <w:pStyle w:val="a0"/>
      </w:pPr>
      <w:r>
        <w:t>1951</w:t>
      </w:r>
      <w:r>
        <w:t>年</w:t>
      </w:r>
      <w:r>
        <w:t>2</w:t>
      </w:r>
      <w:r>
        <w:t>月</w:t>
      </w:r>
      <w:r>
        <w:t>26</w:t>
      </w:r>
      <w:r>
        <w:t>日，政务院须布《中华人民共和国劳动保险条例》。工人群众的生、老、病、死、伤、残等困难，得到初步的解决。</w:t>
      </w:r>
    </w:p>
    <w:p w14:paraId="42AA0E56" w14:textId="77777777" w:rsidR="00A11E95" w:rsidRDefault="000C660C">
      <w:pPr>
        <w:pStyle w:val="a0"/>
      </w:pPr>
      <w:r>
        <w:t>1951</w:t>
      </w:r>
      <w:r>
        <w:t>年</w:t>
      </w:r>
      <w:r>
        <w:t>5</w:t>
      </w:r>
      <w:r>
        <w:t>月</w:t>
      </w:r>
      <w:r>
        <w:t>20</w:t>
      </w:r>
      <w:r>
        <w:t>日，毛泽东严厉批评电影《武训传》，形成建国后文化思想战线上的第一次批判运动。《武训传》表达的思想：不要仇富，不要怨声载道，不要民怨沸腾，不要起来抗争。</w:t>
      </w:r>
    </w:p>
    <w:p w14:paraId="10F4C6DF" w14:textId="77777777" w:rsidR="00A11E95" w:rsidRDefault="000C660C">
      <w:pPr>
        <w:pStyle w:val="a0"/>
      </w:pPr>
      <w:r>
        <w:t>1</w:t>
      </w:r>
      <w:r>
        <w:t>951</w:t>
      </w:r>
      <w:r>
        <w:t>年</w:t>
      </w:r>
      <w:r>
        <w:t>7</w:t>
      </w:r>
      <w:r>
        <w:t>月下旬，根治淮河第一期工程胜利完成，结束了淮河流域</w:t>
      </w:r>
      <w:r>
        <w:t>“</w:t>
      </w:r>
      <w:r>
        <w:t>大雨大灾，小雨小灾</w:t>
      </w:r>
      <w:r>
        <w:t>”</w:t>
      </w:r>
      <w:r>
        <w:t>的历史。淮河工程建造水库</w:t>
      </w:r>
      <w:r>
        <w:t>6000</w:t>
      </w:r>
      <w:r>
        <w:t>多座，人工河道</w:t>
      </w:r>
      <w:r>
        <w:t>2100</w:t>
      </w:r>
      <w:r>
        <w:t>多公里，各类堤防</w:t>
      </w:r>
      <w:r>
        <w:t>7</w:t>
      </w:r>
      <w:r>
        <w:t>万公里。</w:t>
      </w:r>
    </w:p>
    <w:p w14:paraId="197E1362" w14:textId="77777777" w:rsidR="00A11E95" w:rsidRDefault="000C660C">
      <w:pPr>
        <w:pStyle w:val="a0"/>
      </w:pPr>
      <w:r>
        <w:t>1951</w:t>
      </w:r>
      <w:r>
        <w:t>年</w:t>
      </w:r>
      <w:r>
        <w:t>9</w:t>
      </w:r>
      <w:r>
        <w:t>月</w:t>
      </w:r>
      <w:r>
        <w:t>9</w:t>
      </w:r>
      <w:r>
        <w:t>日，中共中央召开第一次农业互助合作会议，通过《中共中央关于农业生产互助合作的决议（草案）》，在农村发展互助合作运动，引导农民走集体化道路。</w:t>
      </w:r>
    </w:p>
    <w:p w14:paraId="14BA5D30" w14:textId="77777777" w:rsidR="00A11E95" w:rsidRDefault="000C660C">
      <w:pPr>
        <w:pStyle w:val="a0"/>
      </w:pPr>
      <w:r>
        <w:t>1951</w:t>
      </w:r>
      <w:r>
        <w:t>年</w:t>
      </w:r>
      <w:r>
        <w:t>11</w:t>
      </w:r>
      <w:r>
        <w:t>月</w:t>
      </w:r>
      <w:r>
        <w:t>24</w:t>
      </w:r>
      <w:r>
        <w:t>日，第一套广播体操须布。</w:t>
      </w:r>
    </w:p>
    <w:p w14:paraId="4C95B1F5" w14:textId="77777777" w:rsidR="00A11E95" w:rsidRDefault="000C660C">
      <w:pPr>
        <w:pStyle w:val="a0"/>
      </w:pPr>
      <w:r>
        <w:t>1952</w:t>
      </w:r>
      <w:r>
        <w:t>年</w:t>
      </w:r>
      <w:r>
        <w:t>6</w:t>
      </w:r>
      <w:r>
        <w:t>月</w:t>
      </w:r>
      <w:r>
        <w:t>20</w:t>
      </w:r>
      <w:r>
        <w:t>日，治理开发长江的第一个大型工程</w:t>
      </w:r>
      <w:r>
        <w:t xml:space="preserve"> </w:t>
      </w:r>
      <w:r>
        <w:t>荆江分洪完工，分洪区蓄水量达六十亿立方米，到</w:t>
      </w:r>
      <w:r>
        <w:t>1978</w:t>
      </w:r>
      <w:r>
        <w:t>年底，新安江水电站、黄河三门峡水利枢纽、黄</w:t>
      </w:r>
      <w:r>
        <w:t>河青铜峡水利枢纽、丹江口水利枢纽、黄河刘家峡水利枢纽等一批水利工程陆续建成。</w:t>
      </w:r>
    </w:p>
    <w:p w14:paraId="25D8F4B3" w14:textId="77777777" w:rsidR="00A11E95" w:rsidRDefault="000C660C">
      <w:pPr>
        <w:pStyle w:val="a0"/>
      </w:pPr>
      <w:r>
        <w:t>1952</w:t>
      </w:r>
      <w:r>
        <w:t>年</w:t>
      </w:r>
      <w:r>
        <w:t>7</w:t>
      </w:r>
      <w:r>
        <w:t>月</w:t>
      </w:r>
      <w:r>
        <w:t>1</w:t>
      </w:r>
      <w:r>
        <w:t>日，成渝铁路建成通车。这是新中国成立后完全采用国产材料自行修建的第一条铁路干线。到</w:t>
      </w:r>
      <w:r>
        <w:t>1978</w:t>
      </w:r>
      <w:r>
        <w:t>年底，宝成、鹰厦、包兰、兰新、成昆、湘黔、天兰、焦枝等铁路陆续建成。</w:t>
      </w:r>
    </w:p>
    <w:p w14:paraId="0F3031B3" w14:textId="77777777" w:rsidR="00A11E95" w:rsidRDefault="000C660C">
      <w:pPr>
        <w:pStyle w:val="a0"/>
      </w:pPr>
      <w:r>
        <w:t>1952</w:t>
      </w:r>
      <w:r>
        <w:t>年</w:t>
      </w:r>
      <w:r>
        <w:t>10</w:t>
      </w:r>
      <w:r>
        <w:t>月</w:t>
      </w:r>
      <w:r>
        <w:t>27</w:t>
      </w:r>
      <w:r>
        <w:t>日，第一根无缝钢管试轧成功。</w:t>
      </w:r>
    </w:p>
    <w:p w14:paraId="46EF5C1F" w14:textId="77777777" w:rsidR="00A11E95" w:rsidRDefault="000C660C">
      <w:pPr>
        <w:pStyle w:val="a0"/>
      </w:pPr>
      <w:r>
        <w:t>1952</w:t>
      </w:r>
      <w:r>
        <w:t>年</w:t>
      </w:r>
      <w:r>
        <w:t>11</w:t>
      </w:r>
      <w:r>
        <w:t>月，中央人民政府扫除文盲工作委员会成立。群众性的扫盲运动有计划、有步骤地在全国大规模展开。</w:t>
      </w:r>
    </w:p>
    <w:p w14:paraId="67ADDEA9" w14:textId="77777777" w:rsidR="00A11E95" w:rsidRDefault="000C660C">
      <w:pPr>
        <w:pStyle w:val="a0"/>
      </w:pPr>
      <w:r>
        <w:t>1953</w:t>
      </w:r>
      <w:r>
        <w:t>年</w:t>
      </w:r>
      <w:r>
        <w:t>7</w:t>
      </w:r>
      <w:r>
        <w:t>月</w:t>
      </w:r>
      <w:r>
        <w:t>27</w:t>
      </w:r>
      <w:r>
        <w:t>日，朝鲜停战协定在板门店正式签字。抗美援朝战争取得胜利。</w:t>
      </w:r>
    </w:p>
    <w:p w14:paraId="1443EB97" w14:textId="77777777" w:rsidR="00A11E95" w:rsidRDefault="000C660C">
      <w:pPr>
        <w:pStyle w:val="a0"/>
      </w:pPr>
      <w:r>
        <w:t>1953</w:t>
      </w:r>
      <w:r>
        <w:t>年</w:t>
      </w:r>
      <w:r>
        <w:t>11</w:t>
      </w:r>
      <w:r>
        <w:t>月</w:t>
      </w:r>
      <w:r>
        <w:t>1</w:t>
      </w:r>
      <w:r>
        <w:t>日，第一</w:t>
      </w:r>
      <w:r>
        <w:t>部彩色电影</w:t>
      </w:r>
      <w:r>
        <w:t xml:space="preserve"> </w:t>
      </w:r>
      <w:r>
        <w:t>电影版越剧《梁山伯与祝英台》诞生。</w:t>
      </w:r>
      <w:r>
        <w:t>1954</w:t>
      </w:r>
      <w:r>
        <w:t>年在日内瓦国际会议期间进行公映，获得巨大成功，并赢得了</w:t>
      </w:r>
      <w:r>
        <w:t>“</w:t>
      </w:r>
      <w:r>
        <w:t>中国版罗密欧与朱丽叶</w:t>
      </w:r>
      <w:r>
        <w:t>”</w:t>
      </w:r>
      <w:r>
        <w:t>的美营。此后，又先后在</w:t>
      </w:r>
      <w:r>
        <w:t>1954</w:t>
      </w:r>
      <w:r>
        <w:t>年第八届卡罗维</w:t>
      </w:r>
      <w:r>
        <w:t>·</w:t>
      </w:r>
      <w:r>
        <w:t>发利国际电影节上获得音乐片奖，</w:t>
      </w:r>
      <w:r>
        <w:t>1955</w:t>
      </w:r>
      <w:r>
        <w:t>年获第九届爱丁堡国际电影节映出</w:t>
      </w:r>
      <w:r>
        <w:t>1953</w:t>
      </w:r>
      <w:r>
        <w:t>年</w:t>
      </w:r>
      <w:r>
        <w:t>12</w:t>
      </w:r>
      <w:r>
        <w:t>月</w:t>
      </w:r>
      <w:r>
        <w:t>26</w:t>
      </w:r>
      <w:r>
        <w:t>日，鞍山钢铁公司三大工程</w:t>
      </w:r>
      <w:r>
        <w:t>-</w:t>
      </w:r>
      <w:r>
        <w:t>一大型轧钢厂、无缝钢管厂、七号炼铁炉举行开工生产典礼。到</w:t>
      </w:r>
      <w:r>
        <w:t>1978</w:t>
      </w:r>
      <w:r>
        <w:t>年底，武汉钢铁联合企业、包头钢铁公司、攀枝花钢铁公司等钢铁企业陆续建成。</w:t>
      </w:r>
    </w:p>
    <w:p w14:paraId="0CB1AC71" w14:textId="77777777" w:rsidR="00A11E95" w:rsidRDefault="000C660C">
      <w:pPr>
        <w:pStyle w:val="a0"/>
      </w:pPr>
      <w:r>
        <w:t>1954</w:t>
      </w:r>
      <w:r>
        <w:t>年</w:t>
      </w:r>
      <w:r>
        <w:t>7</w:t>
      </w:r>
      <w:r>
        <w:t>月</w:t>
      </w:r>
      <w:r>
        <w:t>3</w:t>
      </w:r>
      <w:r>
        <w:t>日，南昌飞机制造厂试制成功初教</w:t>
      </w:r>
      <w:r>
        <w:t>-5</w:t>
      </w:r>
      <w:r>
        <w:t>教练机。</w:t>
      </w:r>
    </w:p>
    <w:p w14:paraId="17312174" w14:textId="77777777" w:rsidR="00A11E95" w:rsidRDefault="000C660C">
      <w:pPr>
        <w:pStyle w:val="a0"/>
      </w:pPr>
      <w:r>
        <w:t>1954</w:t>
      </w:r>
      <w:r>
        <w:t>年</w:t>
      </w:r>
      <w:r>
        <w:t>12</w:t>
      </w:r>
      <w:r>
        <w:t>月</w:t>
      </w:r>
      <w:r>
        <w:t>25</w:t>
      </w:r>
      <w:r>
        <w:t>日，康藏（后改为川藏）公路和青藏公路全线通车。</w:t>
      </w:r>
    </w:p>
    <w:p w14:paraId="52DD0DAC" w14:textId="77777777" w:rsidR="00A11E95" w:rsidRDefault="000C660C">
      <w:pPr>
        <w:pStyle w:val="a0"/>
      </w:pPr>
      <w:r>
        <w:t>1954</w:t>
      </w:r>
      <w:r>
        <w:t>年，与苏联签订的援建项目共计达到</w:t>
      </w:r>
      <w:r>
        <w:t>156</w:t>
      </w:r>
      <w:r>
        <w:t>项，通称</w:t>
      </w:r>
      <w:r>
        <w:t>“156</w:t>
      </w:r>
      <w:r>
        <w:t>项工程</w:t>
      </w:r>
      <w:r>
        <w:t>”</w:t>
      </w:r>
      <w:r>
        <w:t>。</w:t>
      </w:r>
      <w:r>
        <w:t>“156</w:t>
      </w:r>
      <w:r>
        <w:t>项工程</w:t>
      </w:r>
      <w:r>
        <w:t>”</w:t>
      </w:r>
      <w:r>
        <w:t>建设是新中国首次通过利用国外资金、技术和设备开展的大规模的工业建设，构成了中国现代化大工业的骨干，为中国社会主义工业化铺垫了初步基础。</w:t>
      </w:r>
    </w:p>
    <w:p w14:paraId="0562519C" w14:textId="77777777" w:rsidR="00A11E95" w:rsidRDefault="000C660C">
      <w:pPr>
        <w:pStyle w:val="a0"/>
      </w:pPr>
      <w:r>
        <w:t>1956</w:t>
      </w:r>
      <w:r>
        <w:t>年</w:t>
      </w:r>
      <w:r>
        <w:t>5</w:t>
      </w:r>
      <w:r>
        <w:t>月，我国第一套</w:t>
      </w:r>
      <w:r>
        <w:t>8120M</w:t>
      </w:r>
      <w:r>
        <w:t>坦克用的向心推力球轴承试制成功。</w:t>
      </w:r>
    </w:p>
    <w:p w14:paraId="27E18426" w14:textId="77777777" w:rsidR="00A11E95" w:rsidRDefault="000C660C">
      <w:pPr>
        <w:pStyle w:val="a0"/>
      </w:pPr>
      <w:r>
        <w:t>1956</w:t>
      </w:r>
      <w:r>
        <w:t>年</w:t>
      </w:r>
      <w:r>
        <w:t>6</w:t>
      </w:r>
      <w:r>
        <w:t>月</w:t>
      </w:r>
      <w:r>
        <w:t>30</w:t>
      </w:r>
      <w:r>
        <w:t>日，中国第一个自然保护区一广东鼎湖山国家级自然保护区建立。</w:t>
      </w:r>
    </w:p>
    <w:p w14:paraId="11975B4F" w14:textId="77777777" w:rsidR="00A11E95" w:rsidRDefault="000C660C">
      <w:pPr>
        <w:pStyle w:val="a0"/>
      </w:pPr>
      <w:r>
        <w:t>1956</w:t>
      </w:r>
      <w:r>
        <w:t>年</w:t>
      </w:r>
      <w:r>
        <w:t>7</w:t>
      </w:r>
      <w:r>
        <w:t>月</w:t>
      </w:r>
      <w:r>
        <w:t>13</w:t>
      </w:r>
      <w:r>
        <w:t>日，第一批国产</w:t>
      </w:r>
      <w:r>
        <w:t>“</w:t>
      </w:r>
      <w:r>
        <w:t>解放</w:t>
      </w:r>
      <w:r>
        <w:t>”</w:t>
      </w:r>
      <w:r>
        <w:t>牌载重汽车试制成功。</w:t>
      </w:r>
    </w:p>
    <w:p w14:paraId="76968D55" w14:textId="77777777" w:rsidR="00A11E95" w:rsidRDefault="000C660C">
      <w:pPr>
        <w:pStyle w:val="a0"/>
      </w:pPr>
      <w:r>
        <w:t>1956</w:t>
      </w:r>
      <w:r>
        <w:t>年</w:t>
      </w:r>
      <w:r>
        <w:t>7</w:t>
      </w:r>
      <w:r>
        <w:t>月</w:t>
      </w:r>
      <w:r>
        <w:t>19</w:t>
      </w:r>
      <w:r>
        <w:t>日，第一架全部采用自制零件的国产喷气式歼击机首飞成功。</w:t>
      </w:r>
    </w:p>
    <w:p w14:paraId="08B8F975" w14:textId="77777777" w:rsidR="00A11E95" w:rsidRDefault="000C660C">
      <w:pPr>
        <w:pStyle w:val="a0"/>
      </w:pPr>
      <w:r>
        <w:t>1956</w:t>
      </w:r>
      <w:r>
        <w:t>年，夏培肃完成了第一台电子计算机运算器和控制器的设计工作，同时编写了中国第一本电子计算机原理讲义。</w:t>
      </w:r>
    </w:p>
    <w:p w14:paraId="3B46AF7B" w14:textId="77777777" w:rsidR="00A11E95" w:rsidRDefault="000C660C">
      <w:pPr>
        <w:pStyle w:val="a0"/>
      </w:pPr>
      <w:r>
        <w:t>1957</w:t>
      </w:r>
      <w:r>
        <w:t>年</w:t>
      </w:r>
      <w:r>
        <w:t>4</w:t>
      </w:r>
      <w:r>
        <w:t>月</w:t>
      </w:r>
      <w:r>
        <w:t>25</w:t>
      </w:r>
      <w:r>
        <w:t>日，第一届中国出口商品交易会在广州举办（</w:t>
      </w:r>
      <w:r>
        <w:t>“</w:t>
      </w:r>
      <w:r>
        <w:t>广交会</w:t>
      </w:r>
      <w:r>
        <w:t>”</w:t>
      </w:r>
      <w:r>
        <w:t>）。此后，每年在广州举办春、秋季两次出口商品交易会，到</w:t>
      </w:r>
      <w:r>
        <w:t>1978</w:t>
      </w:r>
      <w:r>
        <w:t>年与中国发展贸易的国家和地区达</w:t>
      </w:r>
      <w:r>
        <w:t>140</w:t>
      </w:r>
      <w:r>
        <w:t>多个，从</w:t>
      </w:r>
      <w:r>
        <w:t>2007</w:t>
      </w:r>
      <w:r>
        <w:t>年起改称中国进出口商品交易会</w:t>
      </w:r>
      <w:r>
        <w:t>.</w:t>
      </w:r>
    </w:p>
    <w:p w14:paraId="21C6E172" w14:textId="77777777" w:rsidR="00A11E95" w:rsidRDefault="000C660C">
      <w:pPr>
        <w:pStyle w:val="a0"/>
      </w:pPr>
      <w:r>
        <w:t>1957</w:t>
      </w:r>
      <w:r>
        <w:t>年</w:t>
      </w:r>
      <w:r>
        <w:t>5</w:t>
      </w:r>
      <w:r>
        <w:t>月，英国宣布放宽对华贸易管制，参加</w:t>
      </w:r>
      <w:r>
        <w:t>“</w:t>
      </w:r>
      <w:r>
        <w:t>巴统</w:t>
      </w:r>
      <w:r>
        <w:t>”</w:t>
      </w:r>
      <w:r>
        <w:t>的大部分西方国家在一个月内陆续表态放宽对中国的贸易限制。在这种压力下，美国政府不得不于</w:t>
      </w:r>
      <w:r>
        <w:t>1958</w:t>
      </w:r>
      <w:r>
        <w:t>年</w:t>
      </w:r>
      <w:r>
        <w:t>9</w:t>
      </w:r>
      <w:r>
        <w:t>月宣布在战略物资的国际货单方面再作一些放宽。</w:t>
      </w:r>
    </w:p>
    <w:p w14:paraId="65C38B22" w14:textId="77777777" w:rsidR="00A11E95" w:rsidRDefault="000C660C">
      <w:pPr>
        <w:pStyle w:val="a0"/>
      </w:pPr>
      <w:r>
        <w:t>1957</w:t>
      </w:r>
      <w:r>
        <w:t>年</w:t>
      </w:r>
      <w:r>
        <w:t>7</w:t>
      </w:r>
      <w:r>
        <w:t>月，第一台高精度电应坐标键床试制成功。</w:t>
      </w:r>
    </w:p>
    <w:p w14:paraId="19BD8473" w14:textId="77777777" w:rsidR="00A11E95" w:rsidRDefault="000C660C">
      <w:pPr>
        <w:pStyle w:val="a0"/>
      </w:pPr>
      <w:r>
        <w:t>1957</w:t>
      </w:r>
      <w:r>
        <w:t>年</w:t>
      </w:r>
      <w:r>
        <w:t>10</w:t>
      </w:r>
      <w:r>
        <w:t>月</w:t>
      </w:r>
      <w:r>
        <w:t>15</w:t>
      </w:r>
      <w:r>
        <w:t>日，武汉长江大桥举行通车典礼</w:t>
      </w:r>
      <w:r>
        <w:t>。这是中国在长江上修建的第一座铁路、公路两用桥梁。</w:t>
      </w:r>
    </w:p>
    <w:p w14:paraId="168EF53D" w14:textId="77777777" w:rsidR="00A11E95" w:rsidRDefault="000C660C">
      <w:pPr>
        <w:pStyle w:val="a0"/>
      </w:pPr>
      <w:r>
        <w:t>1957</w:t>
      </w:r>
      <w:r>
        <w:t>年</w:t>
      </w:r>
      <w:r>
        <w:t>10</w:t>
      </w:r>
      <w:r>
        <w:t>月，我国第一台</w:t>
      </w:r>
      <w:r>
        <w:t>1150</w:t>
      </w:r>
      <w:r>
        <w:t>毫米初轧机试制成功。</w:t>
      </w:r>
    </w:p>
    <w:p w14:paraId="0562E740" w14:textId="77777777" w:rsidR="00A11E95" w:rsidRDefault="000C660C">
      <w:pPr>
        <w:pStyle w:val="a0"/>
      </w:pPr>
      <w:r>
        <w:t>1957</w:t>
      </w:r>
      <w:r>
        <w:t>年，第一台模拟式电子计算机研制成功中国。</w:t>
      </w:r>
    </w:p>
    <w:p w14:paraId="3E4E3DAB" w14:textId="77777777" w:rsidR="00A11E95" w:rsidRDefault="000C660C">
      <w:pPr>
        <w:pStyle w:val="a0"/>
      </w:pPr>
      <w:r>
        <w:t>1957</w:t>
      </w:r>
      <w:r>
        <w:t>年，航空发动机主轴配套的</w:t>
      </w:r>
      <w:r>
        <w:t>E217QT</w:t>
      </w:r>
      <w:r>
        <w:t>轴承试制成功。</w:t>
      </w:r>
    </w:p>
    <w:p w14:paraId="5AA0A488" w14:textId="77777777" w:rsidR="00A11E95" w:rsidRDefault="000C660C">
      <w:pPr>
        <w:pStyle w:val="a0"/>
      </w:pPr>
      <w:r>
        <w:t>1958</w:t>
      </w:r>
      <w:r>
        <w:t>年</w:t>
      </w:r>
      <w:r>
        <w:t>4</w:t>
      </w:r>
      <w:r>
        <w:t>月，中国第一个运载火箭发射场开始兴建。</w:t>
      </w:r>
    </w:p>
    <w:p w14:paraId="5FD4E652" w14:textId="77777777" w:rsidR="00A11E95" w:rsidRDefault="000C660C">
      <w:pPr>
        <w:pStyle w:val="a0"/>
      </w:pPr>
      <w:r>
        <w:t>1958</w:t>
      </w:r>
      <w:r>
        <w:t>年</w:t>
      </w:r>
      <w:r>
        <w:t>5</w:t>
      </w:r>
      <w:r>
        <w:t>月</w:t>
      </w:r>
      <w:r>
        <w:t>12</w:t>
      </w:r>
      <w:r>
        <w:t>日，第一辆</w:t>
      </w:r>
      <w:r>
        <w:t>“</w:t>
      </w:r>
      <w:r>
        <w:t>东风</w:t>
      </w:r>
      <w:r>
        <w:t>”</w:t>
      </w:r>
      <w:r>
        <w:t>牌国产小轿车在长春第一汽车制造厂出产。</w:t>
      </w:r>
    </w:p>
    <w:p w14:paraId="0594CDBB" w14:textId="77777777" w:rsidR="00A11E95" w:rsidRDefault="000C660C">
      <w:pPr>
        <w:pStyle w:val="a0"/>
      </w:pPr>
      <w:r>
        <w:t>1958</w:t>
      </w:r>
      <w:r>
        <w:t>年</w:t>
      </w:r>
      <w:r>
        <w:t>7</w:t>
      </w:r>
      <w:r>
        <w:t>月</w:t>
      </w:r>
      <w:r>
        <w:t>20</w:t>
      </w:r>
      <w:r>
        <w:t>日，第一台拖拉机</w:t>
      </w:r>
      <w:r>
        <w:t>-“</w:t>
      </w:r>
      <w:r>
        <w:t>东方红</w:t>
      </w:r>
      <w:r>
        <w:t>”</w:t>
      </w:r>
      <w:r>
        <w:t>拖拉机下线。</w:t>
      </w:r>
    </w:p>
    <w:p w14:paraId="38A52EAA" w14:textId="77777777" w:rsidR="00A11E95" w:rsidRDefault="000C660C">
      <w:pPr>
        <w:pStyle w:val="a0"/>
      </w:pPr>
      <w:r>
        <w:t>1958</w:t>
      </w:r>
      <w:r>
        <w:t>年</w:t>
      </w:r>
      <w:r>
        <w:t>7</w:t>
      </w:r>
      <w:r>
        <w:t>月</w:t>
      </w:r>
      <w:r>
        <w:t>31</w:t>
      </w:r>
      <w:r>
        <w:t>日，苏共中央第一书记赫鲁晓夫来中国访问，在会谈中，我方严正拒绝苏方提出的企图侵犯我国主</w:t>
      </w:r>
      <w:r>
        <w:t>权的关于建立联合舰队和长波电台的建议。</w:t>
      </w:r>
    </w:p>
    <w:p w14:paraId="33FBFE49" w14:textId="77777777" w:rsidR="00A11E95" w:rsidRDefault="000C660C">
      <w:pPr>
        <w:pStyle w:val="a0"/>
      </w:pPr>
      <w:r>
        <w:t>1958</w:t>
      </w:r>
      <w:r>
        <w:t>年</w:t>
      </w:r>
      <w:r>
        <w:t>7</w:t>
      </w:r>
      <w:r>
        <w:t>月，焦裕禄带头试制成功新中国第一台新型直径</w:t>
      </w:r>
      <w:r>
        <w:t>2.5</w:t>
      </w:r>
      <w:r>
        <w:t>米双筒提升。</w:t>
      </w:r>
    </w:p>
    <w:p w14:paraId="6556F7C8" w14:textId="77777777" w:rsidR="00A11E95" w:rsidRDefault="000C660C">
      <w:pPr>
        <w:pStyle w:val="a0"/>
      </w:pPr>
      <w:r>
        <w:t>1958</w:t>
      </w:r>
      <w:r>
        <w:t>年</w:t>
      </w:r>
      <w:r>
        <w:t>8</w:t>
      </w:r>
      <w:r>
        <w:t>月</w:t>
      </w:r>
      <w:r>
        <w:t>1</w:t>
      </w:r>
      <w:r>
        <w:t>日，国产计算机</w:t>
      </w:r>
      <w:r>
        <w:t>103</w:t>
      </w:r>
      <w:r>
        <w:t>机完成了四条指令的运行，宣告中国人制造的第一部通用数字电子计算机的诞生。</w:t>
      </w:r>
    </w:p>
    <w:p w14:paraId="546C9583" w14:textId="77777777" w:rsidR="00A11E95" w:rsidRDefault="000C660C">
      <w:pPr>
        <w:pStyle w:val="a0"/>
      </w:pPr>
      <w:r>
        <w:t>1958</w:t>
      </w:r>
      <w:r>
        <w:t>年</w:t>
      </w:r>
      <w:r>
        <w:t>8</w:t>
      </w:r>
      <w:r>
        <w:t>月，第一台高级轿车（红旗</w:t>
      </w:r>
      <w:r>
        <w:t>ca72</w:t>
      </w:r>
      <w:r>
        <w:t>）试制成功。</w:t>
      </w:r>
    </w:p>
    <w:p w14:paraId="64B0A4F8" w14:textId="77777777" w:rsidR="00A11E95" w:rsidRDefault="000C660C">
      <w:pPr>
        <w:pStyle w:val="a0"/>
      </w:pPr>
      <w:r>
        <w:t>1958</w:t>
      </w:r>
      <w:r>
        <w:t>年</w:t>
      </w:r>
      <w:r>
        <w:t>9</w:t>
      </w:r>
      <w:r>
        <w:t>月</w:t>
      </w:r>
      <w:r>
        <w:t>2</w:t>
      </w:r>
      <w:r>
        <w:t>日，第一座电视台一北京电视台正式开播，后改称中央电视台。</w:t>
      </w:r>
    </w:p>
    <w:p w14:paraId="67B5AAE3" w14:textId="77777777" w:rsidR="00A11E95" w:rsidRDefault="000C660C">
      <w:pPr>
        <w:pStyle w:val="a0"/>
      </w:pPr>
      <w:r>
        <w:t>1958</w:t>
      </w:r>
      <w:r>
        <w:t>年</w:t>
      </w:r>
      <w:r>
        <w:t>10</w:t>
      </w:r>
      <w:r>
        <w:t>月</w:t>
      </w:r>
      <w:r>
        <w:t>27</w:t>
      </w:r>
      <w:r>
        <w:t>日，世界上第一台</w:t>
      </w:r>
      <w:r>
        <w:t>1.2</w:t>
      </w:r>
      <w:r>
        <w:t>万千瓦</w:t>
      </w:r>
      <w:r>
        <w:t>3000</w:t>
      </w:r>
      <w:r>
        <w:t>转</w:t>
      </w:r>
      <w:r>
        <w:t>/</w:t>
      </w:r>
      <w:r>
        <w:t>分双水内冷汽轮发电机在上海电机厂试制成功。</w:t>
      </w:r>
    </w:p>
    <w:p w14:paraId="3F69BCC7" w14:textId="77777777" w:rsidR="00A11E95" w:rsidRDefault="000C660C">
      <w:pPr>
        <w:pStyle w:val="a0"/>
      </w:pPr>
      <w:r>
        <w:t>1959</w:t>
      </w:r>
      <w:r>
        <w:t>年</w:t>
      </w:r>
      <w:r>
        <w:t>3</w:t>
      </w:r>
      <w:r>
        <w:t>月</w:t>
      </w:r>
      <w:r>
        <w:t>15</w:t>
      </w:r>
      <w:r>
        <w:t>日，我国第一套外径</w:t>
      </w:r>
      <w:r>
        <w:t>1.03</w:t>
      </w:r>
      <w:r>
        <w:t>米，重</w:t>
      </w:r>
      <w:r>
        <w:t>1</w:t>
      </w:r>
      <w:r>
        <w:t>.769</w:t>
      </w:r>
      <w:r>
        <w:t>吨的</w:t>
      </w:r>
      <w:r>
        <w:t>777/650</w:t>
      </w:r>
      <w:r>
        <w:t>轧机用的特大型圆锥滚子轴承试制成功。</w:t>
      </w:r>
    </w:p>
    <w:p w14:paraId="567BF0DD" w14:textId="77777777" w:rsidR="00A11E95" w:rsidRDefault="000C660C">
      <w:pPr>
        <w:pStyle w:val="a0"/>
      </w:pPr>
      <w:r>
        <w:t>1959</w:t>
      </w:r>
      <w:r>
        <w:t>年</w:t>
      </w:r>
      <w:r>
        <w:t>3</w:t>
      </w:r>
      <w:r>
        <w:t>月，毛泽东在政治局扩大会议上听取副总理李先念汇报财贸（对外贸易）工作时，在肯定了</w:t>
      </w:r>
      <w:r>
        <w:t>“</w:t>
      </w:r>
      <w:r>
        <w:t>国内市场为主，国外市场为辅</w:t>
      </w:r>
      <w:r>
        <w:t>”</w:t>
      </w:r>
      <w:r>
        <w:t>原则的同时，指出</w:t>
      </w:r>
      <w:r>
        <w:t>“</w:t>
      </w:r>
      <w:r>
        <w:t>这句话的后面应加一句：</w:t>
      </w:r>
      <w:r>
        <w:t>'</w:t>
      </w:r>
      <w:r>
        <w:t>但国外市场极为重要，不可轻视，不能放松</w:t>
      </w:r>
    </w:p>
    <w:p w14:paraId="6BD42E91" w14:textId="77777777" w:rsidR="00A11E95" w:rsidRDefault="000C660C">
      <w:pPr>
        <w:pStyle w:val="a0"/>
      </w:pPr>
      <w:r>
        <w:t>1959</w:t>
      </w:r>
      <w:r>
        <w:t>年</w:t>
      </w:r>
      <w:r>
        <w:t>9</w:t>
      </w:r>
      <w:r>
        <w:t>月</w:t>
      </w:r>
      <w:r>
        <w:t>15</w:t>
      </w:r>
      <w:r>
        <w:t>日中国成功研制出第一颗硅单晶。</w:t>
      </w:r>
    </w:p>
    <w:p w14:paraId="460B5A2D" w14:textId="77777777" w:rsidR="00A11E95" w:rsidRDefault="000C660C">
      <w:pPr>
        <w:pStyle w:val="a0"/>
      </w:pPr>
      <w:r>
        <w:t>1959</w:t>
      </w:r>
      <w:r>
        <w:t>年</w:t>
      </w:r>
      <w:r>
        <w:t>9</w:t>
      </w:r>
      <w:r>
        <w:t>月</w:t>
      </w:r>
      <w:r>
        <w:t>26</w:t>
      </w:r>
      <w:r>
        <w:t>日，发现大庆油田，结束了中国贫油的历史。</w:t>
      </w:r>
    </w:p>
    <w:p w14:paraId="3C8F4099" w14:textId="77777777" w:rsidR="00A11E95" w:rsidRDefault="000C660C">
      <w:pPr>
        <w:pStyle w:val="a0"/>
      </w:pPr>
      <w:r>
        <w:t>1959</w:t>
      </w:r>
      <w:r>
        <w:t>年</w:t>
      </w:r>
      <w:r>
        <w:t>9</w:t>
      </w:r>
      <w:r>
        <w:t>月</w:t>
      </w:r>
      <w:r>
        <w:t>30</w:t>
      </w:r>
      <w:r>
        <w:t>日，新中国第一架超音速歼击机歼</w:t>
      </w:r>
      <w:r>
        <w:t>6</w:t>
      </w:r>
      <w:r>
        <w:t>首飞成功。</w:t>
      </w:r>
    </w:p>
    <w:p w14:paraId="5EADF5A9" w14:textId="77777777" w:rsidR="00A11E95" w:rsidRDefault="000C660C">
      <w:pPr>
        <w:pStyle w:val="a0"/>
      </w:pPr>
      <w:r>
        <w:t>1959</w:t>
      </w:r>
      <w:r>
        <w:t>年，中国第一台大型数字电子计算机</w:t>
      </w:r>
      <w:r>
        <w:t>104</w:t>
      </w:r>
      <w:r>
        <w:t>型电子计算机研制成功，运算</w:t>
      </w:r>
      <w:r>
        <w:t>速度每秒</w:t>
      </w:r>
      <w:r>
        <w:t>1</w:t>
      </w:r>
      <w:r>
        <w:t>万次。</w:t>
      </w:r>
    </w:p>
    <w:p w14:paraId="52B64A8E" w14:textId="77777777" w:rsidR="00A11E95" w:rsidRDefault="000C660C">
      <w:pPr>
        <w:pStyle w:val="a0"/>
      </w:pPr>
      <w:r>
        <w:t>1959</w:t>
      </w:r>
      <w:r>
        <w:t>年，中国第一部彩色变形宽银幕立体声故事片一《老兵新传》上映。</w:t>
      </w:r>
    </w:p>
    <w:p w14:paraId="36571496" w14:textId="77777777" w:rsidR="00A11E95" w:rsidRDefault="000C660C">
      <w:pPr>
        <w:pStyle w:val="a0"/>
      </w:pPr>
      <w:r>
        <w:t>1960</w:t>
      </w:r>
      <w:r>
        <w:t>年</w:t>
      </w:r>
      <w:r>
        <w:t>1</w:t>
      </w:r>
      <w:r>
        <w:t>月，中国自行研制的第一套</w:t>
      </w:r>
      <w:r>
        <w:t>1000</w:t>
      </w:r>
      <w:r>
        <w:t>门纵横自动电话交换机在上海吴松电话局开通使用，该机定名为</w:t>
      </w:r>
      <w:r>
        <w:t>SAA</w:t>
      </w:r>
      <w:r>
        <w:t>型。</w:t>
      </w:r>
    </w:p>
    <w:p w14:paraId="45BD80A7" w14:textId="77777777" w:rsidR="00A11E95" w:rsidRDefault="000C660C">
      <w:pPr>
        <w:pStyle w:val="a0"/>
      </w:pPr>
      <w:r>
        <w:t>1960</w:t>
      </w:r>
      <w:r>
        <w:t>年</w:t>
      </w:r>
      <w:r>
        <w:t>2</w:t>
      </w:r>
      <w:r>
        <w:t>月</w:t>
      </w:r>
      <w:r>
        <w:t>19</w:t>
      </w:r>
      <w:r>
        <w:t>日，中国自行设计制造的试验型液体燃料探空火箭</w:t>
      </w:r>
      <w:r>
        <w:t>“T-7M"</w:t>
      </w:r>
      <w:r>
        <w:t>首次发射成功。</w:t>
      </w:r>
    </w:p>
    <w:p w14:paraId="11FD6F6C" w14:textId="77777777" w:rsidR="00A11E95" w:rsidRDefault="000C660C">
      <w:pPr>
        <w:pStyle w:val="a0"/>
      </w:pPr>
      <w:r>
        <w:t>1960</w:t>
      </w:r>
      <w:r>
        <w:t>年</w:t>
      </w:r>
      <w:r>
        <w:t>5</w:t>
      </w:r>
      <w:r>
        <w:t>月</w:t>
      </w:r>
      <w:r>
        <w:t>26</w:t>
      </w:r>
      <w:r>
        <w:t>日，英国元帅蒙哥马利访华。</w:t>
      </w:r>
    </w:p>
    <w:p w14:paraId="42A8332A" w14:textId="77777777" w:rsidR="00A11E95" w:rsidRDefault="000C660C">
      <w:pPr>
        <w:pStyle w:val="a0"/>
      </w:pPr>
      <w:r>
        <w:t>1960</w:t>
      </w:r>
      <w:r>
        <w:t>年</w:t>
      </w:r>
      <w:r>
        <w:t>5</w:t>
      </w:r>
      <w:r>
        <w:t>月</w:t>
      </w:r>
      <w:r>
        <w:t>25</w:t>
      </w:r>
      <w:r>
        <w:t>日，中国登山队实现了人类首次从珠峰北坡登顶。</w:t>
      </w:r>
    </w:p>
    <w:p w14:paraId="49BF9D30" w14:textId="77777777" w:rsidR="00A11E95" w:rsidRDefault="000C660C">
      <w:pPr>
        <w:pStyle w:val="a0"/>
      </w:pPr>
      <w:r>
        <w:t>1960</w:t>
      </w:r>
      <w:r>
        <w:t>年秋，成功提炼出纯度达到了</w:t>
      </w:r>
      <w:r>
        <w:t>7</w:t>
      </w:r>
      <w:r>
        <w:t>个</w:t>
      </w:r>
      <w:r>
        <w:t>9</w:t>
      </w:r>
      <w:r>
        <w:t>的硅单晶，成为继美国和苏联之后，可以自己拉制硅单晶的国家。</w:t>
      </w:r>
    </w:p>
    <w:p w14:paraId="56FE067D" w14:textId="77777777" w:rsidR="00A11E95" w:rsidRDefault="000C660C">
      <w:pPr>
        <w:pStyle w:val="a0"/>
      </w:pPr>
      <w:r>
        <w:t>1960</w:t>
      </w:r>
      <w:r>
        <w:t>年</w:t>
      </w:r>
      <w:r>
        <w:t>1</w:t>
      </w:r>
      <w:r>
        <w:t>1</w:t>
      </w:r>
      <w:r>
        <w:t>月</w:t>
      </w:r>
      <w:r>
        <w:t>5</w:t>
      </w:r>
      <w:r>
        <w:t>日，第一枚近程导弹（</w:t>
      </w:r>
      <w:r>
        <w:t>DF-1</w:t>
      </w:r>
      <w:r>
        <w:t>）发射成功。</w:t>
      </w:r>
    </w:p>
    <w:p w14:paraId="6A4BD142" w14:textId="77777777" w:rsidR="00A11E95" w:rsidRDefault="000C660C">
      <w:pPr>
        <w:pStyle w:val="a0"/>
      </w:pPr>
      <w:r>
        <w:t>1960</w:t>
      </w:r>
      <w:r>
        <w:t>年，中国第一台大型通用电子计算机</w:t>
      </w:r>
      <w:r>
        <w:t>--107</w:t>
      </w:r>
      <w:r>
        <w:t>型通用电子数字计算机研制成功。</w:t>
      </w:r>
    </w:p>
    <w:p w14:paraId="79A7C7BC" w14:textId="77777777" w:rsidR="00A11E95" w:rsidRDefault="000C660C">
      <w:pPr>
        <w:pStyle w:val="a0"/>
      </w:pPr>
      <w:r>
        <w:t>1961</w:t>
      </w:r>
      <w:r>
        <w:t>年</w:t>
      </w:r>
      <w:r>
        <w:t>4</w:t>
      </w:r>
      <w:r>
        <w:t>月</w:t>
      </w:r>
      <w:r>
        <w:t>4</w:t>
      </w:r>
      <w:r>
        <w:t>日</w:t>
      </w:r>
      <w:r>
        <w:t>-4</w:t>
      </w:r>
      <w:r>
        <w:t>月</w:t>
      </w:r>
      <w:r>
        <w:t>14</w:t>
      </w:r>
      <w:r>
        <w:t>日，第</w:t>
      </w:r>
      <w:r>
        <w:t>26</w:t>
      </w:r>
      <w:r>
        <w:t>届世界乒兵球锦标赛在北京举行，中国兵兵球队获得男子团体世界冠军，庄则栋、丘钟惠分别获得男、女单打世界冠军。</w:t>
      </w:r>
    </w:p>
    <w:p w14:paraId="34A673AE" w14:textId="77777777" w:rsidR="00A11E95" w:rsidRDefault="000C660C">
      <w:pPr>
        <w:pStyle w:val="a0"/>
      </w:pPr>
      <w:r>
        <w:t>1961</w:t>
      </w:r>
      <w:r>
        <w:t>年</w:t>
      </w:r>
      <w:r>
        <w:t>4</w:t>
      </w:r>
      <w:r>
        <w:t>月，中国第一台万吨水压机在上海江南造船厂制造成功，成为继美、英、德、捷克后第五个能自主制造这种机械的国家。</w:t>
      </w:r>
    </w:p>
    <w:p w14:paraId="70B0A1C4" w14:textId="77777777" w:rsidR="00A11E95" w:rsidRDefault="000C660C">
      <w:pPr>
        <w:pStyle w:val="a0"/>
      </w:pPr>
      <w:r>
        <w:t>1962</w:t>
      </w:r>
      <w:r>
        <w:t>年</w:t>
      </w:r>
      <w:r>
        <w:t>3</w:t>
      </w:r>
      <w:r>
        <w:t>月</w:t>
      </w:r>
      <w:r>
        <w:t>20</w:t>
      </w:r>
      <w:r>
        <w:t>日，供应香港鲜活冷冻商品的快运货物列车从湖北江岸站开出。</w:t>
      </w:r>
    </w:p>
    <w:p w14:paraId="433AC7F3" w14:textId="77777777" w:rsidR="00A11E95" w:rsidRDefault="000C660C">
      <w:pPr>
        <w:pStyle w:val="a0"/>
      </w:pPr>
      <w:r>
        <w:t>1962</w:t>
      </w:r>
      <w:r>
        <w:t>年</w:t>
      </w:r>
      <w:r>
        <w:t>9</w:t>
      </w:r>
      <w:r>
        <w:t>月，经毛泽东批准，中国从日本进口了两套维尼纶成套设备。</w:t>
      </w:r>
    </w:p>
    <w:p w14:paraId="411596E9" w14:textId="77777777" w:rsidR="00A11E95" w:rsidRDefault="000C660C">
      <w:pPr>
        <w:pStyle w:val="a0"/>
      </w:pPr>
      <w:r>
        <w:t>1962</w:t>
      </w:r>
      <w:r>
        <w:t>年</w:t>
      </w:r>
      <w:r>
        <w:t>10</w:t>
      </w:r>
      <w:r>
        <w:t>月</w:t>
      </w:r>
      <w:r>
        <w:t>20</w:t>
      </w:r>
      <w:r>
        <w:t>日，中国边防部队奉命对印度军队的武装进攻进行自卫反击作战。</w:t>
      </w:r>
    </w:p>
    <w:p w14:paraId="744B361E" w14:textId="77777777" w:rsidR="00A11E95" w:rsidRDefault="000C660C">
      <w:pPr>
        <w:pStyle w:val="a0"/>
      </w:pPr>
      <w:r>
        <w:t>1962</w:t>
      </w:r>
      <w:r>
        <w:t>年</w:t>
      </w:r>
      <w:r>
        <w:t>7</w:t>
      </w:r>
      <w:r>
        <w:t>月</w:t>
      </w:r>
      <w:r>
        <w:t>1</w:t>
      </w:r>
      <w:r>
        <w:t>日，中国第一部宽银幕彩色立体电影《魔术师的奇遇》首映。</w:t>
      </w:r>
    </w:p>
    <w:p w14:paraId="04681610" w14:textId="77777777" w:rsidR="00A11E95" w:rsidRDefault="000C660C">
      <w:pPr>
        <w:pStyle w:val="a0"/>
      </w:pPr>
      <w:r>
        <w:t>1963</w:t>
      </w:r>
      <w:r>
        <w:t>年</w:t>
      </w:r>
      <w:r>
        <w:t>1</w:t>
      </w:r>
      <w:r>
        <w:t>月</w:t>
      </w:r>
      <w:r>
        <w:t>2</w:t>
      </w:r>
      <w:r>
        <w:t>日，著名外科医生陈中伟成功进行了世界上第一例断肢再植手术，</w:t>
      </w:r>
      <w:r>
        <w:t>5</w:t>
      </w:r>
      <w:r>
        <w:t>个指头全部成活，被世界医学界称为</w:t>
      </w:r>
      <w:r>
        <w:t>“</w:t>
      </w:r>
      <w:r>
        <w:t>断肢再植的奠基人</w:t>
      </w:r>
      <w:r>
        <w:t>”</w:t>
      </w:r>
    </w:p>
    <w:p w14:paraId="28230C5A" w14:textId="77777777" w:rsidR="00A11E95" w:rsidRDefault="000C660C">
      <w:pPr>
        <w:pStyle w:val="a0"/>
      </w:pPr>
      <w:r>
        <w:t>1963</w:t>
      </w:r>
      <w:r>
        <w:t>年</w:t>
      </w:r>
      <w:r>
        <w:t>1</w:t>
      </w:r>
      <w:r>
        <w:t>月，中国科学院成立星际航行委员会，由竺可桢、裴丽生、钱学森、赵九章等领导，</w:t>
      </w:r>
      <w:r>
        <w:t>研究制订星际航行长远规划，为载人航天的研究作了大量开拓性工作和课题的落实工作。</w:t>
      </w:r>
    </w:p>
    <w:p w14:paraId="639D966F" w14:textId="77777777" w:rsidR="00A11E95" w:rsidRDefault="000C660C">
      <w:pPr>
        <w:pStyle w:val="a0"/>
      </w:pPr>
      <w:r>
        <w:t>1963</w:t>
      </w:r>
      <w:r>
        <w:t>年</w:t>
      </w:r>
      <w:r>
        <w:t>4</w:t>
      </w:r>
      <w:r>
        <w:t>月</w:t>
      </w:r>
      <w:r>
        <w:t>6</w:t>
      </w:r>
      <w:r>
        <w:t>日，中国向阿尔及利亚派出援外医疗队。这是中国政府向非洲国家派遣的第一支医疗队</w:t>
      </w:r>
    </w:p>
    <w:p w14:paraId="2FA113F1" w14:textId="77777777" w:rsidR="00A11E95" w:rsidRDefault="000C660C">
      <w:pPr>
        <w:pStyle w:val="a0"/>
      </w:pPr>
      <w:r>
        <w:t>1963</w:t>
      </w:r>
      <w:r>
        <w:t>年</w:t>
      </w:r>
      <w:r>
        <w:t>9</w:t>
      </w:r>
      <w:r>
        <w:t>月</w:t>
      </w:r>
      <w:r>
        <w:t>26</w:t>
      </w:r>
      <w:r>
        <w:t>日，中国自行设计、施工的第一个大型氮肥厂一上海吴泾化工厂首期工程投入生产。</w:t>
      </w:r>
    </w:p>
    <w:p w14:paraId="5186C271" w14:textId="77777777" w:rsidR="00A11E95" w:rsidRDefault="000C660C">
      <w:pPr>
        <w:pStyle w:val="a0"/>
      </w:pPr>
      <w:r>
        <w:t>1963</w:t>
      </w:r>
      <w:r>
        <w:t>年</w:t>
      </w:r>
      <w:r>
        <w:t>11</w:t>
      </w:r>
      <w:r>
        <w:t>月</w:t>
      </w:r>
      <w:r>
        <w:t>13</w:t>
      </w:r>
      <w:r>
        <w:t>日，中国自行设计的第一艘大型捕鲸船</w:t>
      </w:r>
      <w:r>
        <w:t>“</w:t>
      </w:r>
      <w:r>
        <w:t>元龙</w:t>
      </w:r>
      <w:r>
        <w:t>”</w:t>
      </w:r>
      <w:r>
        <w:t>号建造完成。</w:t>
      </w:r>
    </w:p>
    <w:p w14:paraId="39DE443D" w14:textId="77777777" w:rsidR="00A11E95" w:rsidRDefault="000C660C">
      <w:pPr>
        <w:pStyle w:val="a0"/>
      </w:pPr>
      <w:r>
        <w:t>1963</w:t>
      </w:r>
      <w:r>
        <w:t>年</w:t>
      </w:r>
      <w:r>
        <w:t>12</w:t>
      </w:r>
      <w:r>
        <w:t>月</w:t>
      </w:r>
      <w:r>
        <w:t>6</w:t>
      </w:r>
      <w:r>
        <w:t>日，在我国自行设计与制造的</w:t>
      </w:r>
      <w:r>
        <w:t>61</w:t>
      </w:r>
      <w:r>
        <w:t>型两面顶超高压装置上合成出了中国第一颗人造金刚石。</w:t>
      </w:r>
      <w:r>
        <w:t>1966</w:t>
      </w:r>
      <w:r>
        <w:t>年，实现了金刚石的批量生产，当年生产人造金刚石</w:t>
      </w:r>
      <w:r>
        <w:t>1</w:t>
      </w:r>
      <w:r>
        <w:t>万克拉。</w:t>
      </w:r>
    </w:p>
    <w:p w14:paraId="1EECB42D" w14:textId="77777777" w:rsidR="00A11E95" w:rsidRDefault="000C660C">
      <w:pPr>
        <w:pStyle w:val="a0"/>
      </w:pPr>
      <w:r>
        <w:t>1963</w:t>
      </w:r>
      <w:r>
        <w:t>年，中国第一台大型晶体管电子计算机</w:t>
      </w:r>
      <w:r>
        <w:t>--109</w:t>
      </w:r>
      <w:r>
        <w:t>机研制成功，标志中国电子计算机技术进入第二代，比美国晚了</w:t>
      </w:r>
      <w:r>
        <w:t>9</w:t>
      </w:r>
      <w:r>
        <w:t>年。</w:t>
      </w:r>
    </w:p>
    <w:p w14:paraId="79C8D7EB" w14:textId="77777777" w:rsidR="00A11E95" w:rsidRDefault="000C660C">
      <w:pPr>
        <w:pStyle w:val="a0"/>
      </w:pPr>
      <w:r>
        <w:t>1963</w:t>
      </w:r>
      <w:r>
        <w:t>年先后从日本、英国、法国、联邦德国、瑞典、意大利等国引进石油化工技术方面的</w:t>
      </w:r>
      <w:r>
        <w:t>14</w:t>
      </w:r>
      <w:r>
        <w:t>个成套设备项目。</w:t>
      </w:r>
    </w:p>
    <w:p w14:paraId="29104DB4" w14:textId="77777777" w:rsidR="00A11E95" w:rsidRDefault="000C660C">
      <w:pPr>
        <w:pStyle w:val="a0"/>
      </w:pPr>
      <w:r>
        <w:t>1963</w:t>
      </w:r>
      <w:r>
        <w:t>至</w:t>
      </w:r>
      <w:r>
        <w:t>1964</w:t>
      </w:r>
      <w:r>
        <w:t>年间，党中央又先后批准了冶金、精密机械、电子工业等行业的</w:t>
      </w:r>
      <w:r>
        <w:t>100</w:t>
      </w:r>
      <w:r>
        <w:t>多个项目，向国外考察询价和相机签约。</w:t>
      </w:r>
    </w:p>
    <w:p w14:paraId="7181CBA1" w14:textId="77777777" w:rsidR="00A11E95" w:rsidRDefault="000C660C">
      <w:pPr>
        <w:pStyle w:val="a0"/>
      </w:pPr>
      <w:r>
        <w:t>1964</w:t>
      </w:r>
      <w:r>
        <w:t>年</w:t>
      </w:r>
      <w:r>
        <w:t>1</w:t>
      </w:r>
      <w:r>
        <w:t>月</w:t>
      </w:r>
      <w:r>
        <w:t>27</w:t>
      </w:r>
      <w:r>
        <w:t>日，中国同法国建交。中法建交后，戴高乐一直想去中国，戴高乐原定</w:t>
      </w:r>
      <w:r>
        <w:t>1971</w:t>
      </w:r>
      <w:r>
        <w:t>年</w:t>
      </w:r>
      <w:r>
        <w:t>6</w:t>
      </w:r>
      <w:r>
        <w:t>月</w:t>
      </w:r>
      <w:r>
        <w:t>18</w:t>
      </w:r>
      <w:r>
        <w:t>日访问中国，后因病离世，未能成行。《中法建交公报》发表后，毛泽东又在会见法国</w:t>
      </w:r>
      <w:r>
        <w:t>议员和意大利客人时表示，希望扩大与两国的经济往来。</w:t>
      </w:r>
    </w:p>
    <w:p w14:paraId="1B6DC625" w14:textId="77777777" w:rsidR="00A11E95" w:rsidRDefault="000C660C">
      <w:pPr>
        <w:pStyle w:val="a0"/>
      </w:pPr>
      <w:r>
        <w:t>1964</w:t>
      </w:r>
      <w:r>
        <w:t>年</w:t>
      </w:r>
      <w:r>
        <w:t>1</w:t>
      </w:r>
      <w:r>
        <w:t>月，毛泽东提出可以让日本人来中国开矿办厂，向他们学习技术，也可以让华侨投资建厂。</w:t>
      </w:r>
    </w:p>
    <w:p w14:paraId="5D572739" w14:textId="77777777" w:rsidR="00A11E95" w:rsidRDefault="000C660C">
      <w:pPr>
        <w:pStyle w:val="a0"/>
      </w:pPr>
      <w:r>
        <w:t>1964</w:t>
      </w:r>
      <w:r>
        <w:t>年</w:t>
      </w:r>
      <w:r>
        <w:t>6</w:t>
      </w:r>
      <w:r>
        <w:t>月</w:t>
      </w:r>
      <w:r>
        <w:t>29</w:t>
      </w:r>
      <w:r>
        <w:t>日，中国自行研制的中近程火箭发射试验获得成功。</w:t>
      </w:r>
    </w:p>
    <w:p w14:paraId="73888EDE" w14:textId="77777777" w:rsidR="00A11E95" w:rsidRDefault="000C660C">
      <w:pPr>
        <w:pStyle w:val="a0"/>
      </w:pPr>
      <w:r>
        <w:t>1964</w:t>
      </w:r>
      <w:r>
        <w:t>年</w:t>
      </w:r>
      <w:r>
        <w:t>7</w:t>
      </w:r>
      <w:r>
        <w:t>月</w:t>
      </w:r>
      <w:r>
        <w:t>19</w:t>
      </w:r>
      <w:r>
        <w:t>日，中国第一枚生物火箭成功发射。</w:t>
      </w:r>
    </w:p>
    <w:p w14:paraId="58DDE0B2" w14:textId="77777777" w:rsidR="00A11E95" w:rsidRDefault="000C660C">
      <w:pPr>
        <w:pStyle w:val="a0"/>
      </w:pPr>
      <w:r>
        <w:t>1964</w:t>
      </w:r>
      <w:r>
        <w:t>年</w:t>
      </w:r>
      <w:r>
        <w:t>10</w:t>
      </w:r>
      <w:r>
        <w:t>月</w:t>
      </w:r>
      <w:r>
        <w:t>16</w:t>
      </w:r>
      <w:r>
        <w:t>日，中国第一颗原了弹爆炸成功。</w:t>
      </w:r>
    </w:p>
    <w:p w14:paraId="5301E4DB" w14:textId="77777777" w:rsidR="00A11E95" w:rsidRDefault="000C660C">
      <w:pPr>
        <w:pStyle w:val="a0"/>
      </w:pPr>
      <w:r>
        <w:t>1964</w:t>
      </w:r>
      <w:r>
        <w:t>年，</w:t>
      </w:r>
      <w:r>
        <w:t>441B</w:t>
      </w:r>
      <w:r>
        <w:t>全晶体管计算机研制成功。</w:t>
      </w:r>
    </w:p>
    <w:p w14:paraId="0AB57762" w14:textId="77777777" w:rsidR="00A11E95" w:rsidRDefault="000C660C">
      <w:pPr>
        <w:pStyle w:val="a0"/>
      </w:pPr>
      <w:r>
        <w:t>1965</w:t>
      </w:r>
      <w:r>
        <w:t>年</w:t>
      </w:r>
      <w:r>
        <w:t>1</w:t>
      </w:r>
      <w:r>
        <w:t>月</w:t>
      </w:r>
      <w:r>
        <w:t>31</w:t>
      </w:r>
      <w:r>
        <w:t>日，胜龙油田钻探的坨</w:t>
      </w:r>
      <w:r>
        <w:t>11</w:t>
      </w:r>
      <w:r>
        <w:t>井喜获日产</w:t>
      </w:r>
      <w:r>
        <w:t>1134</w:t>
      </w:r>
      <w:r>
        <w:t>吨的高产工业油流，第一口千吨油井诞生</w:t>
      </w:r>
    </w:p>
    <w:p w14:paraId="6EB1AB90" w14:textId="77777777" w:rsidR="00A11E95" w:rsidRDefault="000C660C">
      <w:pPr>
        <w:pStyle w:val="a0"/>
      </w:pPr>
      <w:r>
        <w:t>1965</w:t>
      </w:r>
      <w:r>
        <w:t>年</w:t>
      </w:r>
      <w:r>
        <w:t>3</w:t>
      </w:r>
      <w:r>
        <w:t>月</w:t>
      </w:r>
      <w:r>
        <w:t>1</w:t>
      </w:r>
      <w:r>
        <w:t>日，为解决香港淡水供应困难而兴建的东</w:t>
      </w:r>
      <w:r>
        <w:t>江</w:t>
      </w:r>
      <w:r>
        <w:t>-</w:t>
      </w:r>
      <w:r>
        <w:t>深圳供水工程正式向香港供水。</w:t>
      </w:r>
    </w:p>
    <w:p w14:paraId="310F9FA9" w14:textId="77777777" w:rsidR="00A11E95" w:rsidRDefault="000C660C">
      <w:pPr>
        <w:pStyle w:val="a0"/>
      </w:pPr>
      <w:r>
        <w:t>1965</w:t>
      </w:r>
      <w:r>
        <w:t>年</w:t>
      </w:r>
      <w:r>
        <w:t>6</w:t>
      </w:r>
      <w:r>
        <w:t>月</w:t>
      </w:r>
      <w:r>
        <w:t>26</w:t>
      </w:r>
      <w:r>
        <w:t>日，卫生部部长钱信忠向毛泽东汇报工作，全国现有</w:t>
      </w:r>
      <w:r>
        <w:t>140</w:t>
      </w:r>
      <w:r>
        <w:t>多万名卫生技术人员，其中</w:t>
      </w:r>
      <w:r>
        <w:t>70%</w:t>
      </w:r>
      <w:r>
        <w:t>在大城市，</w:t>
      </w:r>
      <w:r>
        <w:t>20%</w:t>
      </w:r>
      <w:r>
        <w:t>在县城，只有</w:t>
      </w:r>
      <w:r>
        <w:t>10%</w:t>
      </w:r>
      <w:r>
        <w:t>在农村，医疗经费农村只占</w:t>
      </w:r>
      <w:r>
        <w:t>25%</w:t>
      </w:r>
      <w:r>
        <w:t>，城市则占去了</w:t>
      </w:r>
      <w:r>
        <w:t>75%</w:t>
      </w:r>
      <w:r>
        <w:t>。毛泽东听完后，十分震怒：</w:t>
      </w:r>
      <w:r>
        <w:t>“</w:t>
      </w:r>
      <w:r>
        <w:t>卫生部的工作只给全国人口的</w:t>
      </w:r>
      <w:r>
        <w:t>15%</w:t>
      </w:r>
      <w:r>
        <w:t>工作，而且这</w:t>
      </w:r>
      <w:r>
        <w:t>15%</w:t>
      </w:r>
      <w:r>
        <w:t>中主要是老爷，广大，农民得不到医疗，一无医，二无药。卫生部不是人民的卫生部，改成城市卫生部，或老爷卫生部，或城市老爷卫生部好了！</w:t>
      </w:r>
      <w:r>
        <w:t>”</w:t>
      </w:r>
      <w:r>
        <w:t>当天，毛泽东针对这一问题，作出指示。</w:t>
      </w:r>
      <w:r>
        <w:t>9</w:t>
      </w:r>
      <w:r>
        <w:t>月</w:t>
      </w:r>
      <w:r>
        <w:t>21</w:t>
      </w:r>
      <w:r>
        <w:t>日，中共中央批转卫生，部党委《关于把卫生工</w:t>
      </w:r>
      <w:r>
        <w:t>作重点放到农村的报告》，到年底，全国城乡医疗卫生网基本形成，相当一部分农村地区实行合作医疗制度。</w:t>
      </w:r>
    </w:p>
    <w:p w14:paraId="3F6CE30C" w14:textId="77777777" w:rsidR="00A11E95" w:rsidRDefault="000C660C">
      <w:pPr>
        <w:pStyle w:val="a0"/>
      </w:pPr>
      <w:r>
        <w:t>1976</w:t>
      </w:r>
      <w:r>
        <w:t>年</w:t>
      </w:r>
      <w:r>
        <w:t>9</w:t>
      </w:r>
      <w:r>
        <w:t>月，章祥官作为中国代表参加了在菲律宾召开的</w:t>
      </w:r>
      <w:r>
        <w:t>“</w:t>
      </w:r>
      <w:r>
        <w:t>世界卫生组织西太平洋区委员会第</w:t>
      </w:r>
      <w:r>
        <w:t>27</w:t>
      </w:r>
      <w:r>
        <w:t>届会议</w:t>
      </w:r>
      <w:r>
        <w:t>”“</w:t>
      </w:r>
      <w:r>
        <w:t>世界卫生组织太平洋区基层卫生保健工作会议</w:t>
      </w:r>
      <w:r>
        <w:t>”</w:t>
      </w:r>
      <w:r>
        <w:t>，向各国代表介绍了中国农村的合作医疗制度实施状况。世界卫生组织赞誉其为</w:t>
      </w:r>
      <w:r>
        <w:t>“</w:t>
      </w:r>
      <w:r>
        <w:t>第三世界国家最佳的医疗制度</w:t>
      </w:r>
      <w:r>
        <w:t>”</w:t>
      </w:r>
      <w:r>
        <w:t>。</w:t>
      </w:r>
      <w:r>
        <w:t>1978</w:t>
      </w:r>
      <w:r>
        <w:t>年以后该制度被逐渐废止。</w:t>
      </w:r>
    </w:p>
    <w:p w14:paraId="4F4F163B" w14:textId="77777777" w:rsidR="00A11E95" w:rsidRDefault="000C660C">
      <w:pPr>
        <w:pStyle w:val="a0"/>
      </w:pPr>
      <w:r>
        <w:t>1965</w:t>
      </w:r>
      <w:r>
        <w:t>年</w:t>
      </w:r>
      <w:r>
        <w:t>9</w:t>
      </w:r>
      <w:r>
        <w:t>月</w:t>
      </w:r>
      <w:r>
        <w:t>17</w:t>
      </w:r>
      <w:r>
        <w:t>日，中国在世界上首次人工合成结晶牛胰岛素，这是世界上第一个人工合成的蛋白</w:t>
      </w:r>
      <w:r>
        <w:t>1965</w:t>
      </w:r>
      <w:r>
        <w:t>年</w:t>
      </w:r>
      <w:r>
        <w:t>9</w:t>
      </w:r>
      <w:r>
        <w:t>月，中国研究开发成功第一块单片集成</w:t>
      </w:r>
      <w:r>
        <w:t>电路，并开始批量生产。</w:t>
      </w:r>
    </w:p>
    <w:p w14:paraId="2814AB3A" w14:textId="77777777" w:rsidR="00A11E95" w:rsidRDefault="000C660C">
      <w:pPr>
        <w:pStyle w:val="a0"/>
      </w:pPr>
      <w:r>
        <w:t>1965</w:t>
      </w:r>
      <w:r>
        <w:t>年</w:t>
      </w:r>
      <w:r>
        <w:t>12</w:t>
      </w:r>
      <w:r>
        <w:t>月，一机部首次组织轴承专业考察团，赴日本进行技术考察及引进轴承生产线。</w:t>
      </w:r>
    </w:p>
    <w:p w14:paraId="3BF9A916" w14:textId="77777777" w:rsidR="00A11E95" w:rsidRDefault="000C660C">
      <w:pPr>
        <w:pStyle w:val="a0"/>
      </w:pPr>
      <w:r>
        <w:t>1965</w:t>
      </w:r>
      <w:r>
        <w:t>年，中国第一台百万次集成电路计算机</w:t>
      </w:r>
      <w:r>
        <w:t>"DJS-II"</w:t>
      </w:r>
      <w:r>
        <w:t>型操作系统编制完成。</w:t>
      </w:r>
    </w:p>
    <w:p w14:paraId="73D882BC" w14:textId="77777777" w:rsidR="00A11E95" w:rsidRDefault="000C660C">
      <w:pPr>
        <w:pStyle w:val="a0"/>
      </w:pPr>
      <w:r>
        <w:t>1966</w:t>
      </w:r>
      <w:r>
        <w:t>年</w:t>
      </w:r>
      <w:r>
        <w:t>1</w:t>
      </w:r>
      <w:r>
        <w:t>月</w:t>
      </w:r>
      <w:r>
        <w:t>28</w:t>
      </w:r>
      <w:r>
        <w:t>日，中国导弹核武器试验成功。</w:t>
      </w:r>
    </w:p>
    <w:p w14:paraId="541C6D04" w14:textId="77777777" w:rsidR="00A11E95" w:rsidRDefault="000C660C">
      <w:pPr>
        <w:pStyle w:val="a0"/>
      </w:pPr>
      <w:r>
        <w:t>1966</w:t>
      </w:r>
      <w:r>
        <w:t>年</w:t>
      </w:r>
      <w:r>
        <w:t>4</w:t>
      </w:r>
      <w:r>
        <w:t>月</w:t>
      </w:r>
      <w:r>
        <w:t>20</w:t>
      </w:r>
      <w:r>
        <w:t>日，河南林县紅旗渠竣丁通水。红旗渠曾被苦为</w:t>
      </w:r>
      <w:r>
        <w:t>“</w:t>
      </w:r>
      <w:r>
        <w:t>世界第八大奇迹</w:t>
      </w:r>
      <w:r>
        <w:t>”</w:t>
      </w:r>
      <w:r>
        <w:t>，红旗渠工程共削平了</w:t>
      </w:r>
      <w:r>
        <w:t>1250</w:t>
      </w:r>
      <w:r>
        <w:t>座山头，架设</w:t>
      </w:r>
      <w:r>
        <w:t>151</w:t>
      </w:r>
      <w:r>
        <w:t>座渡槽，开凿</w:t>
      </w:r>
      <w:r>
        <w:t>211</w:t>
      </w:r>
      <w:r>
        <w:t>个隧洞，修建各种建筑物</w:t>
      </w:r>
      <w:r>
        <w:t>12408</w:t>
      </w:r>
      <w:r>
        <w:t>座，挖砌土石</w:t>
      </w:r>
      <w:r>
        <w:t>2225</w:t>
      </w:r>
      <w:r>
        <w:t>万立方米，总干渠全长</w:t>
      </w:r>
      <w:r>
        <w:t>70.6</w:t>
      </w:r>
      <w:r>
        <w:t>公里。</w:t>
      </w:r>
    </w:p>
    <w:p w14:paraId="618F2312" w14:textId="77777777" w:rsidR="00A11E95" w:rsidRDefault="000C660C">
      <w:pPr>
        <w:pStyle w:val="a0"/>
      </w:pPr>
      <w:r>
        <w:t>1966</w:t>
      </w:r>
      <w:r>
        <w:t>年</w:t>
      </w:r>
      <w:r>
        <w:t>5</w:t>
      </w:r>
      <w:r>
        <w:t>月</w:t>
      </w:r>
      <w:r>
        <w:t>9</w:t>
      </w:r>
      <w:r>
        <w:t>日，第一次含有热核材料的核试验成功。</w:t>
      </w:r>
    </w:p>
    <w:p w14:paraId="4B41439A" w14:textId="77777777" w:rsidR="00A11E95" w:rsidRDefault="000C660C">
      <w:pPr>
        <w:pStyle w:val="a0"/>
      </w:pPr>
      <w:r>
        <w:t>1966</w:t>
      </w:r>
      <w:r>
        <w:t>年</w:t>
      </w:r>
      <w:r>
        <w:t>7</w:t>
      </w:r>
      <w:r>
        <w:t>月</w:t>
      </w:r>
      <w:r>
        <w:t>24</w:t>
      </w:r>
      <w:r>
        <w:t>日，中共中央、国务院发出《关于改革高等学校招生工作的通知》，决定</w:t>
      </w:r>
      <w:r>
        <w:t>“</w:t>
      </w:r>
      <w:r>
        <w:t>从今年起，高等学校招生，取消考试，采取推荐与选拔相结合的办法</w:t>
      </w:r>
      <w:r>
        <w:t>”</w:t>
      </w:r>
      <w:r>
        <w:t>。并指出：</w:t>
      </w:r>
      <w:r>
        <w:t>“</w:t>
      </w:r>
      <w:r>
        <w:t>高等学校选拔新生必须坚持政治第一的原则</w:t>
      </w:r>
      <w:r>
        <w:t>”</w:t>
      </w:r>
      <w:r>
        <w:t>，</w:t>
      </w:r>
      <w:r>
        <w:t>“</w:t>
      </w:r>
      <w:r>
        <w:t>贯彻执行党的阶级路线</w:t>
      </w:r>
      <w:r>
        <w:t>”</w:t>
      </w:r>
      <w:r>
        <w:t>。由</w:t>
      </w:r>
      <w:r>
        <w:t>于</w:t>
      </w:r>
      <w:r>
        <w:t>“</w:t>
      </w:r>
      <w:r>
        <w:t>停课闹革命</w:t>
      </w:r>
      <w:r>
        <w:t>”</w:t>
      </w:r>
      <w:r>
        <w:t>，当时并没有得到执行。到</w:t>
      </w:r>
      <w:r>
        <w:t>1968</w:t>
      </w:r>
      <w:r>
        <w:t>年</w:t>
      </w:r>
      <w:r>
        <w:t>7</w:t>
      </w:r>
      <w:r>
        <w:t>月</w:t>
      </w:r>
      <w:r>
        <w:t>21</w:t>
      </w:r>
      <w:r>
        <w:t>日，毛泽东对《从上海机床厂看培养工程技术人员的道路》的调查报告作批示：</w:t>
      </w:r>
      <w:r>
        <w:t>“</w:t>
      </w:r>
      <w:r>
        <w:t>大学还是要办的，我这里主要说的是理工科大学还要办，但学制要缩短，教育要革命，要无产阶级政治挂帅，走上海机床厂从工人中培养技术人员的道路。要从有实践经验的工人农民中间选拔学生，到学校学几年以后，又回到生产实践中去。</w:t>
      </w:r>
      <w:r>
        <w:t>”</w:t>
      </w:r>
      <w:r>
        <w:t>此后，全国各地纷纷办起了工农兵大学。此项政策对底层劳动者有明显倾向性，</w:t>
      </w:r>
      <w:r>
        <w:t>1977</w:t>
      </w:r>
      <w:r>
        <w:t>年被废止。</w:t>
      </w:r>
    </w:p>
    <w:p w14:paraId="21CB5186" w14:textId="77777777" w:rsidR="00A11E95" w:rsidRDefault="000C660C">
      <w:pPr>
        <w:pStyle w:val="a0"/>
      </w:pPr>
      <w:r>
        <w:t>1966</w:t>
      </w:r>
      <w:r>
        <w:t>年</w:t>
      </w:r>
      <w:r>
        <w:t>8</w:t>
      </w:r>
      <w:r>
        <w:t>月</w:t>
      </w:r>
      <w:r>
        <w:t>8</w:t>
      </w:r>
      <w:r>
        <w:t>日，中国共产党八届十一中全会通过《关于无产阶级文化大革命的决定</w:t>
      </w:r>
      <w:r>
        <w:t>》（简称《十六条》）。《十六条》规定：</w:t>
      </w:r>
      <w:r>
        <w:t>“</w:t>
      </w:r>
      <w:r>
        <w:t>在当前，我们的目的是斗垮走资本主义道路的当权派，批判资产阶级的反动学术</w:t>
      </w:r>
      <w:r>
        <w:t>'</w:t>
      </w:r>
      <w:r>
        <w:t>权威，批判资产阶级和一切剥削阶级的意识形态。</w:t>
      </w:r>
      <w:r>
        <w:t>”“</w:t>
      </w:r>
      <w:r>
        <w:t>运动的重点，是整党内那些走资本主义道路的当权派。</w:t>
      </w:r>
      <w:r>
        <w:t>”</w:t>
      </w:r>
      <w:r>
        <w:t>文化大革命开始。</w:t>
      </w:r>
    </w:p>
    <w:p w14:paraId="10034EB6" w14:textId="77777777" w:rsidR="00A11E95" w:rsidRDefault="000C660C">
      <w:pPr>
        <w:pStyle w:val="a0"/>
      </w:pPr>
      <w:r>
        <w:t>1966</w:t>
      </w:r>
      <w:r>
        <w:t>年</w:t>
      </w:r>
      <w:r>
        <w:t>8</w:t>
      </w:r>
      <w:r>
        <w:t>月</w:t>
      </w:r>
      <w:r>
        <w:t>16</w:t>
      </w:r>
      <w:r>
        <w:t>日，第一辆</w:t>
      </w:r>
      <w:r>
        <w:t>“</w:t>
      </w:r>
      <w:r>
        <w:t>东方红</w:t>
      </w:r>
      <w:r>
        <w:t>665”</w:t>
      </w:r>
      <w:r>
        <w:t>军用越野载重车下线。</w:t>
      </w:r>
    </w:p>
    <w:p w14:paraId="69EF451A" w14:textId="77777777" w:rsidR="00A11E95" w:rsidRDefault="000C660C">
      <w:pPr>
        <w:pStyle w:val="a0"/>
      </w:pPr>
      <w:r>
        <w:t>1966</w:t>
      </w:r>
      <w:r>
        <w:t>年</w:t>
      </w:r>
      <w:r>
        <w:t>10</w:t>
      </w:r>
      <w:r>
        <w:t>月</w:t>
      </w:r>
      <w:r>
        <w:t>8</w:t>
      </w:r>
      <w:r>
        <w:t>日，中国第一批</w:t>
      </w:r>
      <w:r>
        <w:t>10</w:t>
      </w:r>
      <w:r>
        <w:t>万千瓦水轮发电机组制成。</w:t>
      </w:r>
    </w:p>
    <w:p w14:paraId="1B3ADE00" w14:textId="77777777" w:rsidR="00A11E95" w:rsidRDefault="000C660C">
      <w:pPr>
        <w:pStyle w:val="a0"/>
      </w:pPr>
      <w:r>
        <w:t>1966</w:t>
      </w:r>
      <w:r>
        <w:t>年</w:t>
      </w:r>
      <w:r>
        <w:t>10</w:t>
      </w:r>
      <w:r>
        <w:t>月</w:t>
      </w:r>
      <w:r>
        <w:t>27</w:t>
      </w:r>
      <w:r>
        <w:t>日，第一枚核导弹发射试验成功，表明中国拥有了有实战效能的战略核武器。到</w:t>
      </w:r>
      <w:r>
        <w:t>1966</w:t>
      </w:r>
      <w:r>
        <w:t>年以前，我国先后与日本、英国、法国、意大利、联邦德国、奥地</w:t>
      </w:r>
      <w:r>
        <w:t>利、瑞士、荷兰等国家的厂商签订石油、化工、冶金、矿山、塑料、汽车、液压元件、电子、精密仪器等技术设备引进合同</w:t>
      </w:r>
      <w:r>
        <w:t>84</w:t>
      </w:r>
      <w:r>
        <w:t>项，总成交额为</w:t>
      </w:r>
      <w:r>
        <w:t>2.8</w:t>
      </w:r>
      <w:r>
        <w:t>亿美元。其中成套设备合同</w:t>
      </w:r>
      <w:r>
        <w:t>56</w:t>
      </w:r>
      <w:r>
        <w:t>项，用汇</w:t>
      </w:r>
      <w:r>
        <w:t>2.6</w:t>
      </w:r>
      <w:r>
        <w:t>亿美元，占全部引进的</w:t>
      </w:r>
      <w:r>
        <w:t>90%</w:t>
      </w:r>
      <w:r>
        <w:t>以上。引进的这些设备范围广泛，从生产资料设备到消费品生产设备均有，但最主要的还是重型工业项目和重大技术装备，其中钢铁工业占</w:t>
      </w:r>
      <w:r>
        <w:t>31.7%</w:t>
      </w:r>
      <w:r>
        <w:t>，化学工业占</w:t>
      </w:r>
      <w:r>
        <w:t>28.1%</w:t>
      </w:r>
      <w:r>
        <w:t>。</w:t>
      </w:r>
    </w:p>
    <w:p w14:paraId="3C635A86" w14:textId="77777777" w:rsidR="00A11E95" w:rsidRDefault="000C660C">
      <w:pPr>
        <w:pStyle w:val="a0"/>
      </w:pPr>
      <w:r>
        <w:t>1967</w:t>
      </w:r>
      <w:r>
        <w:t>年</w:t>
      </w:r>
      <w:r>
        <w:t>1</w:t>
      </w:r>
      <w:r>
        <w:t>月</w:t>
      </w:r>
      <w:r>
        <w:t>5</w:t>
      </w:r>
      <w:r>
        <w:t>日，中国石油产品达到自给自足，勘、采、炼技术达到世界前列。</w:t>
      </w:r>
    </w:p>
    <w:p w14:paraId="4A94AD2E" w14:textId="77777777" w:rsidR="00A11E95" w:rsidRDefault="000C660C">
      <w:pPr>
        <w:pStyle w:val="a0"/>
      </w:pPr>
      <w:r>
        <w:t>1967</w:t>
      </w:r>
      <w:r>
        <w:t>年</w:t>
      </w:r>
      <w:r>
        <w:t>1</w:t>
      </w:r>
      <w:r>
        <w:t>月</w:t>
      </w:r>
      <w:r>
        <w:t>16</w:t>
      </w:r>
      <w:r>
        <w:t>日，中国第一台载重</w:t>
      </w:r>
      <w:r>
        <w:t>150</w:t>
      </w:r>
      <w:r>
        <w:t>吨中型平板车下线。</w:t>
      </w:r>
    </w:p>
    <w:p w14:paraId="44C4AA22" w14:textId="77777777" w:rsidR="00A11E95" w:rsidRDefault="000C660C">
      <w:pPr>
        <w:pStyle w:val="a0"/>
      </w:pPr>
      <w:r>
        <w:t>1967</w:t>
      </w:r>
      <w:r>
        <w:t>年</w:t>
      </w:r>
      <w:r>
        <w:t>1</w:t>
      </w:r>
      <w:r>
        <w:t>月，</w:t>
      </w:r>
      <w:r>
        <w:t>“</w:t>
      </w:r>
      <w:r>
        <w:t>和平二号</w:t>
      </w:r>
      <w:r>
        <w:t>”</w:t>
      </w:r>
      <w:r>
        <w:t>固体燃气象火箭试射成功。</w:t>
      </w:r>
    </w:p>
    <w:p w14:paraId="47BFADD2" w14:textId="77777777" w:rsidR="00A11E95" w:rsidRDefault="000C660C">
      <w:pPr>
        <w:pStyle w:val="a0"/>
      </w:pPr>
      <w:r>
        <w:t>1967</w:t>
      </w:r>
      <w:r>
        <w:t>年</w:t>
      </w:r>
      <w:r>
        <w:t>9</w:t>
      </w:r>
      <w:r>
        <w:t>月</w:t>
      </w:r>
      <w:r>
        <w:t>29</w:t>
      </w:r>
      <w:r>
        <w:t>日，中国第一代自行研制的岸舰导弹发射成功。</w:t>
      </w:r>
    </w:p>
    <w:p w14:paraId="1F7C3878" w14:textId="77777777" w:rsidR="00A11E95" w:rsidRDefault="000C660C">
      <w:pPr>
        <w:pStyle w:val="a0"/>
      </w:pPr>
      <w:r>
        <w:t>1967</w:t>
      </w:r>
      <w:r>
        <w:t>年</w:t>
      </w:r>
      <w:r>
        <w:t>6</w:t>
      </w:r>
      <w:r>
        <w:t>月</w:t>
      </w:r>
      <w:r>
        <w:t>17</w:t>
      </w:r>
      <w:r>
        <w:t>日，中国第一颗氢弹爆炸成功。</w:t>
      </w:r>
    </w:p>
    <w:p w14:paraId="7B8F0BA3" w14:textId="77777777" w:rsidR="00A11E95" w:rsidRDefault="000C660C">
      <w:pPr>
        <w:pStyle w:val="a0"/>
      </w:pPr>
      <w:r>
        <w:t>1967</w:t>
      </w:r>
      <w:r>
        <w:t>年</w:t>
      </w:r>
      <w:r>
        <w:t>8</w:t>
      </w:r>
      <w:r>
        <w:t>月</w:t>
      </w:r>
      <w:r>
        <w:t>21</w:t>
      </w:r>
      <w:r>
        <w:t>日，中国宣布击中在中国领空飞行的数架美国飞机。</w:t>
      </w:r>
    </w:p>
    <w:p w14:paraId="39BE6753" w14:textId="77777777" w:rsidR="00A11E95" w:rsidRDefault="000C660C">
      <w:pPr>
        <w:pStyle w:val="a0"/>
      </w:pPr>
      <w:r>
        <w:t>1967</w:t>
      </w:r>
      <w:r>
        <w:t>年</w:t>
      </w:r>
      <w:r>
        <w:t>9</w:t>
      </w:r>
      <w:r>
        <w:t>月</w:t>
      </w:r>
      <w:r>
        <w:t>5</w:t>
      </w:r>
      <w:r>
        <w:t>日，中国政府和坦桑尼亚、赞比亚两国政府在北京签订关于修建坦桑尼亚</w:t>
      </w:r>
      <w:r>
        <w:t>-</w:t>
      </w:r>
      <w:r>
        <w:t>赞比亚铁路的协定。</w:t>
      </w:r>
      <w:r>
        <w:t>1976</w:t>
      </w:r>
      <w:r>
        <w:t>年</w:t>
      </w:r>
      <w:r>
        <w:t>7</w:t>
      </w:r>
      <w:r>
        <w:t>月</w:t>
      </w:r>
      <w:r>
        <w:t>14</w:t>
      </w:r>
      <w:r>
        <w:t>日，坦赞铁路竣工。</w:t>
      </w:r>
    </w:p>
    <w:p w14:paraId="588E9F69" w14:textId="77777777" w:rsidR="00A11E95" w:rsidRDefault="000C660C">
      <w:pPr>
        <w:pStyle w:val="a0"/>
      </w:pPr>
      <w:r>
        <w:t>1967</w:t>
      </w:r>
      <w:r>
        <w:t>年</w:t>
      </w:r>
      <w:r>
        <w:t>7</w:t>
      </w:r>
      <w:r>
        <w:t>月</w:t>
      </w:r>
      <w:r>
        <w:t>26</w:t>
      </w:r>
      <w:r>
        <w:t>日，中国第一台</w:t>
      </w:r>
      <w:r>
        <w:t>100</w:t>
      </w:r>
      <w:r>
        <w:t>吨矿山铁路自翻车研制成功。</w:t>
      </w:r>
      <w:r>
        <w:t>1967</w:t>
      </w:r>
      <w:r>
        <w:t>年</w:t>
      </w:r>
      <w:r>
        <w:t>10</w:t>
      </w:r>
      <w:r>
        <w:t>月</w:t>
      </w:r>
      <w:r>
        <w:t>5</w:t>
      </w:r>
      <w:r>
        <w:t>日，中国第一台晶体管大型数字计算机研制成功。</w:t>
      </w:r>
      <w:r>
        <w:t>1967</w:t>
      </w:r>
      <w:r>
        <w:t>年</w:t>
      </w:r>
      <w:r>
        <w:t>10</w:t>
      </w:r>
      <w:r>
        <w:t>月</w:t>
      </w:r>
      <w:r>
        <w:t>15</w:t>
      </w:r>
      <w:r>
        <w:t>日，中国第一台</w:t>
      </w:r>
      <w:r>
        <w:t>自动化立体摄影机研制成功。</w:t>
      </w:r>
    </w:p>
    <w:p w14:paraId="72866B30" w14:textId="77777777" w:rsidR="00A11E95" w:rsidRDefault="000C660C">
      <w:pPr>
        <w:pStyle w:val="a0"/>
      </w:pPr>
      <w:r>
        <w:t>1967</w:t>
      </w:r>
      <w:r>
        <w:t>年</w:t>
      </w:r>
      <w:r>
        <w:t>11</w:t>
      </w:r>
      <w:r>
        <w:t>月</w:t>
      </w:r>
      <w:r>
        <w:t>29</w:t>
      </w:r>
      <w:r>
        <w:t>日，中国最大的无线电望远镜安装调试成功。</w:t>
      </w:r>
    </w:p>
    <w:p w14:paraId="29CB0DCB" w14:textId="77777777" w:rsidR="00A11E95" w:rsidRDefault="000C660C">
      <w:pPr>
        <w:pStyle w:val="a0"/>
      </w:pPr>
      <w:r>
        <w:t>1968</w:t>
      </w:r>
      <w:r>
        <w:t>年</w:t>
      </w:r>
      <w:r>
        <w:t>1</w:t>
      </w:r>
      <w:r>
        <w:t>月</w:t>
      </w:r>
      <w:r>
        <w:t>8</w:t>
      </w:r>
      <w:r>
        <w:t>日，我国自行研究设计建造的万吨级远洋轮</w:t>
      </w:r>
      <w:r>
        <w:t>"</w:t>
      </w:r>
      <w:r>
        <w:t>东风</w:t>
      </w:r>
      <w:r>
        <w:t>"</w:t>
      </w:r>
      <w:r>
        <w:t>号建成。</w:t>
      </w:r>
    </w:p>
    <w:p w14:paraId="6DDCFA3D" w14:textId="77777777" w:rsidR="00A11E95" w:rsidRDefault="000C660C">
      <w:pPr>
        <w:pStyle w:val="a0"/>
      </w:pPr>
      <w:r>
        <w:t>1968</w:t>
      </w:r>
      <w:r>
        <w:t>年</w:t>
      </w:r>
      <w:r>
        <w:t>9</w:t>
      </w:r>
      <w:r>
        <w:t>月</w:t>
      </w:r>
      <w:r>
        <w:t>3</w:t>
      </w:r>
      <w:r>
        <w:t>日，中国研制成第一批液压传动内燃机车。</w:t>
      </w:r>
    </w:p>
    <w:p w14:paraId="5178D9AA" w14:textId="77777777" w:rsidR="00A11E95" w:rsidRDefault="000C660C">
      <w:pPr>
        <w:pStyle w:val="a0"/>
      </w:pPr>
      <w:r>
        <w:t>1968</w:t>
      </w:r>
      <w:r>
        <w:t>年</w:t>
      </w:r>
      <w:r>
        <w:t>11</w:t>
      </w:r>
      <w:r>
        <w:t>月</w:t>
      </w:r>
      <w:r>
        <w:t>20</w:t>
      </w:r>
      <w:r>
        <w:t>日，万吨远洋巨轮</w:t>
      </w:r>
      <w:r>
        <w:t>“</w:t>
      </w:r>
      <w:r>
        <w:t>高阳</w:t>
      </w:r>
      <w:r>
        <w:t>”</w:t>
      </w:r>
      <w:r>
        <w:t>号下水。</w:t>
      </w:r>
    </w:p>
    <w:p w14:paraId="244330FE" w14:textId="77777777" w:rsidR="00A11E95" w:rsidRDefault="000C660C">
      <w:pPr>
        <w:pStyle w:val="a0"/>
      </w:pPr>
      <w:r>
        <w:t>1968</w:t>
      </w:r>
      <w:r>
        <w:t>年</w:t>
      </w:r>
      <w:r>
        <w:t>12</w:t>
      </w:r>
      <w:r>
        <w:t>月</w:t>
      </w:r>
      <w:r>
        <w:t>22</w:t>
      </w:r>
      <w:r>
        <w:t>日，《人民日报》传达了毛泽东的指示：</w:t>
      </w:r>
      <w:r>
        <w:t>“</w:t>
      </w:r>
      <w:r>
        <w:t>知识青年到农村去，接受贫下中农的再教育，很有必要。</w:t>
      </w:r>
      <w:r>
        <w:t>”</w:t>
      </w:r>
      <w:r>
        <w:t>各地立即掀起了知识青年上山下乡的热潮。知青流入的地区人均产出更快增长，知青流出的地区人均产出显著负增，该政策对农村地区有明显的倾向</w:t>
      </w:r>
      <w:r>
        <w:t>性。</w:t>
      </w:r>
      <w:r>
        <w:t>1978</w:t>
      </w:r>
      <w:r>
        <w:t>年以后逐渐废止。</w:t>
      </w:r>
    </w:p>
    <w:p w14:paraId="40BB38C5" w14:textId="77777777" w:rsidR="00A11E95" w:rsidRDefault="000C660C">
      <w:pPr>
        <w:pStyle w:val="a0"/>
      </w:pPr>
      <w:r>
        <w:t>1968</w:t>
      </w:r>
      <w:r>
        <w:t>年</w:t>
      </w:r>
      <w:r>
        <w:t>12</w:t>
      </w:r>
      <w:r>
        <w:t>月</w:t>
      </w:r>
      <w:r>
        <w:t>25</w:t>
      </w:r>
      <w:r>
        <w:t>日，富春江大型水电站建成发电。</w:t>
      </w:r>
    </w:p>
    <w:p w14:paraId="697DB5C1" w14:textId="77777777" w:rsidR="00A11E95" w:rsidRDefault="000C660C">
      <w:pPr>
        <w:pStyle w:val="a0"/>
      </w:pPr>
      <w:r>
        <w:t>1968</w:t>
      </w:r>
      <w:r>
        <w:t>年</w:t>
      </w:r>
      <w:r>
        <w:t>12</w:t>
      </w:r>
      <w:r>
        <w:t>月</w:t>
      </w:r>
      <w:r>
        <w:t>29</w:t>
      </w:r>
      <w:r>
        <w:t>日，南京长江大桥全面建成通车。这是当时中国自行设计建造的最大的铁路、公路两用桥。</w:t>
      </w:r>
    </w:p>
    <w:p w14:paraId="16B2A54D" w14:textId="77777777" w:rsidR="00A11E95" w:rsidRDefault="000C660C">
      <w:pPr>
        <w:pStyle w:val="a0"/>
      </w:pPr>
      <w:r>
        <w:t>1969</w:t>
      </w:r>
      <w:r>
        <w:t>年</w:t>
      </w:r>
      <w:r>
        <w:t>2</w:t>
      </w:r>
      <w:r>
        <w:t>月</w:t>
      </w:r>
      <w:r>
        <w:t>21</w:t>
      </w:r>
      <w:r>
        <w:t>日，国内公债已全部还清，周总理宣布中国成为世界上即没有内债也没有外债的强大的独立的社会主义国家。</w:t>
      </w:r>
    </w:p>
    <w:p w14:paraId="5E7C3BEF" w14:textId="77777777" w:rsidR="00A11E95" w:rsidRDefault="000C660C">
      <w:pPr>
        <w:pStyle w:val="a0"/>
      </w:pPr>
      <w:r>
        <w:t>1969</w:t>
      </w:r>
      <w:r>
        <w:t>年</w:t>
      </w:r>
      <w:r>
        <w:t>4</w:t>
      </w:r>
      <w:r>
        <w:t>月</w:t>
      </w:r>
      <w:r>
        <w:t>2</w:t>
      </w:r>
      <w:r>
        <w:t>日，第一艘万吨油轮大庆</w:t>
      </w:r>
      <w:r>
        <w:t>27</w:t>
      </w:r>
      <w:r>
        <w:t>号下水。</w:t>
      </w:r>
    </w:p>
    <w:p w14:paraId="5F142C2B" w14:textId="77777777" w:rsidR="00A11E95" w:rsidRDefault="000C660C">
      <w:pPr>
        <w:pStyle w:val="a0"/>
      </w:pPr>
      <w:r>
        <w:t>1969</w:t>
      </w:r>
      <w:r>
        <w:t>年</w:t>
      </w:r>
      <w:r>
        <w:t>5</w:t>
      </w:r>
      <w:r>
        <w:t>月</w:t>
      </w:r>
      <w:r>
        <w:t>5</w:t>
      </w:r>
      <w:r>
        <w:t>日，中国研制成具有独特疗效的抗菌素一</w:t>
      </w:r>
      <w:r>
        <w:t>‘</w:t>
      </w:r>
      <w:r>
        <w:t>庆大霉素。</w:t>
      </w:r>
    </w:p>
    <w:p w14:paraId="23EF607D" w14:textId="77777777" w:rsidR="00A11E95" w:rsidRDefault="000C660C">
      <w:pPr>
        <w:pStyle w:val="a0"/>
      </w:pPr>
      <w:r>
        <w:t>1969</w:t>
      </w:r>
      <w:r>
        <w:t>年</w:t>
      </w:r>
      <w:r>
        <w:t>6</w:t>
      </w:r>
      <w:r>
        <w:t>月</w:t>
      </w:r>
      <w:r>
        <w:t>13</w:t>
      </w:r>
      <w:r>
        <w:t>日，决定在上海、天津、大连</w:t>
      </w:r>
      <w:r>
        <w:t>6</w:t>
      </w:r>
      <w:r>
        <w:t>个船厂新建</w:t>
      </w:r>
      <w:r>
        <w:t>8</w:t>
      </w:r>
      <w:r>
        <w:t>个万吨级船台。</w:t>
      </w:r>
    </w:p>
    <w:p w14:paraId="31556058" w14:textId="77777777" w:rsidR="00A11E95" w:rsidRDefault="000C660C">
      <w:pPr>
        <w:pStyle w:val="a0"/>
      </w:pPr>
      <w:r>
        <w:t>1969</w:t>
      </w:r>
      <w:r>
        <w:t>年</w:t>
      </w:r>
      <w:r>
        <w:t>9</w:t>
      </w:r>
      <w:r>
        <w:t>月</w:t>
      </w:r>
      <w:r>
        <w:t>13</w:t>
      </w:r>
      <w:r>
        <w:t>日</w:t>
      </w:r>
      <w:r>
        <w:t>，丹江变电工程提前完成。</w:t>
      </w:r>
    </w:p>
    <w:p w14:paraId="335DEE01" w14:textId="77777777" w:rsidR="00A11E95" w:rsidRDefault="000C660C">
      <w:pPr>
        <w:pStyle w:val="a0"/>
      </w:pPr>
      <w:r>
        <w:t>1969</w:t>
      </w:r>
      <w:r>
        <w:t>年</w:t>
      </w:r>
      <w:r>
        <w:t>9</w:t>
      </w:r>
      <w:r>
        <w:t>月</w:t>
      </w:r>
      <w:r>
        <w:t>23</w:t>
      </w:r>
      <w:r>
        <w:t>日，首次地下核试验成功。</w:t>
      </w:r>
    </w:p>
    <w:p w14:paraId="358074A1" w14:textId="77777777" w:rsidR="00A11E95" w:rsidRDefault="000C660C">
      <w:pPr>
        <w:pStyle w:val="a0"/>
      </w:pPr>
      <w:r>
        <w:t>1969</w:t>
      </w:r>
      <w:r>
        <w:t>年</w:t>
      </w:r>
      <w:r>
        <w:t>9</w:t>
      </w:r>
      <w:r>
        <w:t>月</w:t>
      </w:r>
      <w:r>
        <w:t>30</w:t>
      </w:r>
      <w:r>
        <w:t>日，北京燕山炼油厂全部建成投产。</w:t>
      </w:r>
    </w:p>
    <w:p w14:paraId="1C071D48" w14:textId="77777777" w:rsidR="00A11E95" w:rsidRDefault="000C660C">
      <w:pPr>
        <w:pStyle w:val="a0"/>
      </w:pPr>
      <w:r>
        <w:t>1969</w:t>
      </w:r>
      <w:r>
        <w:t>年</w:t>
      </w:r>
      <w:r>
        <w:t>9</w:t>
      </w:r>
      <w:r>
        <w:t>月</w:t>
      </w:r>
      <w:r>
        <w:t>30</w:t>
      </w:r>
      <w:r>
        <w:t>日，中国第一台十二万五千千瓦双水内冷气轮发电机组建成，标志中国电机制造业进入一个新的阶段。</w:t>
      </w:r>
    </w:p>
    <w:p w14:paraId="57FB0FFF" w14:textId="77777777" w:rsidR="00A11E95" w:rsidRDefault="000C660C">
      <w:pPr>
        <w:pStyle w:val="a0"/>
      </w:pPr>
      <w:r>
        <w:t>1969</w:t>
      </w:r>
      <w:r>
        <w:t>年</w:t>
      </w:r>
      <w:r>
        <w:t>10</w:t>
      </w:r>
      <w:r>
        <w:t>月</w:t>
      </w:r>
      <w:r>
        <w:t>1</w:t>
      </w:r>
      <w:r>
        <w:t>日，由中国人自主设计、自主施工的中国第一条地下铁道</w:t>
      </w:r>
      <w:r>
        <w:t>-</w:t>
      </w:r>
      <w:r>
        <w:t>一北京地下铁道一期工程</w:t>
      </w:r>
      <w:r>
        <w:t>401</w:t>
      </w:r>
      <w:r>
        <w:t>线建成通车，实现我国城市轨道交通史零的突破。</w:t>
      </w:r>
    </w:p>
    <w:p w14:paraId="55A1965B" w14:textId="77777777" w:rsidR="00A11E95" w:rsidRDefault="000C660C">
      <w:pPr>
        <w:pStyle w:val="a0"/>
      </w:pPr>
      <w:r>
        <w:t>1969</w:t>
      </w:r>
      <w:r>
        <w:t>年</w:t>
      </w:r>
      <w:r>
        <w:t>10</w:t>
      </w:r>
      <w:r>
        <w:t>月</w:t>
      </w:r>
      <w:r>
        <w:t>3</w:t>
      </w:r>
      <w:r>
        <w:t>日，中国第一台</w:t>
      </w:r>
      <w:r>
        <w:t>5000</w:t>
      </w:r>
      <w:r>
        <w:t>马力液力传动内燃机车诞生。</w:t>
      </w:r>
    </w:p>
    <w:p w14:paraId="33121067" w14:textId="77777777" w:rsidR="00A11E95" w:rsidRDefault="000C660C">
      <w:pPr>
        <w:pStyle w:val="a0"/>
      </w:pPr>
      <w:r>
        <w:t>1969</w:t>
      </w:r>
      <w:r>
        <w:t>年</w:t>
      </w:r>
      <w:r>
        <w:t>10</w:t>
      </w:r>
      <w:r>
        <w:t>月</w:t>
      </w:r>
      <w:r>
        <w:t>4</w:t>
      </w:r>
      <w:r>
        <w:t>日，中国第一座旋转氧气转炉投入生产。</w:t>
      </w:r>
    </w:p>
    <w:p w14:paraId="570C161C" w14:textId="77777777" w:rsidR="00A11E95" w:rsidRDefault="000C660C">
      <w:pPr>
        <w:pStyle w:val="a0"/>
      </w:pPr>
      <w:r>
        <w:t>1969</w:t>
      </w:r>
      <w:r>
        <w:t>年，北京大学承接研制百万次集成电路数字电子计算机</w:t>
      </w:r>
      <w:r>
        <w:t>--150</w:t>
      </w:r>
      <w:r>
        <w:t>机。</w:t>
      </w:r>
    </w:p>
    <w:p w14:paraId="05B91015" w14:textId="77777777" w:rsidR="00A11E95" w:rsidRDefault="000C660C">
      <w:pPr>
        <w:pStyle w:val="a0"/>
      </w:pPr>
      <w:r>
        <w:t>1969</w:t>
      </w:r>
      <w:r>
        <w:t>年，我国第一条</w:t>
      </w:r>
      <w:r>
        <w:t>308</w:t>
      </w:r>
      <w:r>
        <w:t>轴承自动生产线建成，我国轴承产品出口开始采用</w:t>
      </w:r>
      <w:r>
        <w:t>TAM</w:t>
      </w:r>
      <w:r>
        <w:t>商标，并逐步建立相应的外贸体系。</w:t>
      </w:r>
    </w:p>
    <w:p w14:paraId="27AABC4A" w14:textId="77777777" w:rsidR="00A11E95" w:rsidRDefault="000C660C">
      <w:pPr>
        <w:pStyle w:val="a0"/>
      </w:pPr>
      <w:r>
        <w:t>1970</w:t>
      </w:r>
      <w:r>
        <w:t>年</w:t>
      </w:r>
      <w:r>
        <w:t>1</w:t>
      </w:r>
      <w:r>
        <w:t>月</w:t>
      </w:r>
      <w:r>
        <w:t>30</w:t>
      </w:r>
      <w:r>
        <w:t>日，中国研制的中远程火箭飞行试验首次成功，使中国具备了发射中低轨人造卫星的发射能力。</w:t>
      </w:r>
    </w:p>
    <w:p w14:paraId="5C06215F" w14:textId="77777777" w:rsidR="00A11E95" w:rsidRDefault="000C660C">
      <w:pPr>
        <w:pStyle w:val="a0"/>
      </w:pPr>
      <w:r>
        <w:t>1970</w:t>
      </w:r>
      <w:r>
        <w:t>年</w:t>
      </w:r>
      <w:r>
        <w:t>4</w:t>
      </w:r>
      <w:r>
        <w:t>月</w:t>
      </w:r>
      <w:r>
        <w:t>24</w:t>
      </w:r>
      <w:r>
        <w:t>日，东方红</w:t>
      </w:r>
      <w:r>
        <w:t>1</w:t>
      </w:r>
      <w:r>
        <w:t>号卫星发射升空。标志着中国成为继苏联、美国、法国、日本之后世界上第五个用自制火箭发射国产卫星的国家。</w:t>
      </w:r>
    </w:p>
    <w:p w14:paraId="723B2614" w14:textId="77777777" w:rsidR="00A11E95" w:rsidRDefault="000C660C">
      <w:pPr>
        <w:pStyle w:val="a0"/>
      </w:pPr>
      <w:r>
        <w:t>1970</w:t>
      </w:r>
      <w:r>
        <w:t>年</w:t>
      </w:r>
      <w:r>
        <w:t>5</w:t>
      </w:r>
      <w:r>
        <w:t>月，新汴河工程完工，彻底解决了困扰豫东、皖北、苏北</w:t>
      </w:r>
      <w:r>
        <w:t>20000</w:t>
      </w:r>
      <w:r>
        <w:t>多平方公里的防洪排涝问题</w:t>
      </w:r>
    </w:p>
    <w:p w14:paraId="6230D509" w14:textId="77777777" w:rsidR="00A11E95" w:rsidRDefault="000C660C">
      <w:pPr>
        <w:pStyle w:val="a0"/>
      </w:pPr>
      <w:r>
        <w:t>1970</w:t>
      </w:r>
      <w:r>
        <w:t>年</w:t>
      </w:r>
      <w:r>
        <w:t>8</w:t>
      </w:r>
      <w:r>
        <w:t>月，中国大飞机项目正式启动。到</w:t>
      </w:r>
      <w:r>
        <w:t>1980</w:t>
      </w:r>
      <w:r>
        <w:t>年运</w:t>
      </w:r>
      <w:r>
        <w:t>-10</w:t>
      </w:r>
      <w:r>
        <w:t>成功首</w:t>
      </w:r>
      <w:r>
        <w:t>飞，使中国一举成为继美、苏、英、法之后，第五个研制出</w:t>
      </w:r>
      <w:r>
        <w:t>100</w:t>
      </w:r>
      <w:r>
        <w:t>吨级大型客机的国家。</w:t>
      </w:r>
      <w:r>
        <w:t>1980</w:t>
      </w:r>
      <w:r>
        <w:t>年</w:t>
      </w:r>
      <w:r>
        <w:t>9</w:t>
      </w:r>
      <w:r>
        <w:t>月</w:t>
      </w:r>
      <w:r>
        <w:t>26</w:t>
      </w:r>
      <w:r>
        <w:t>日第二架运十飞机在上海试飞成功，先后荷载飞至北京、广州、昆明、乌鲁木齐，</w:t>
      </w:r>
      <w:r>
        <w:t>1984</w:t>
      </w:r>
      <w:r>
        <w:t>年</w:t>
      </w:r>
      <w:r>
        <w:t>3</w:t>
      </w:r>
      <w:r>
        <w:t>月</w:t>
      </w:r>
      <w:r>
        <w:t>9</w:t>
      </w:r>
      <w:r>
        <w:t>日至</w:t>
      </w:r>
      <w:r>
        <w:t>16</w:t>
      </w:r>
      <w:r>
        <w:t>日，先后</w:t>
      </w:r>
      <w:r>
        <w:t>7</w:t>
      </w:r>
      <w:r>
        <w:t>次为驻藏部队和藏族同胞运去急需的物品。运十飞机的研制与美国波音</w:t>
      </w:r>
      <w:r>
        <w:t>737</w:t>
      </w:r>
      <w:r>
        <w:t>几乎处于同一时期，飞机本体原材料</w:t>
      </w:r>
      <w:r>
        <w:t>100%</w:t>
      </w:r>
      <w:r>
        <w:t>国产化，包括所有的高强度钢材，铝合金板材、型材、大型锻件，起落架完全国产，机载附件</w:t>
      </w:r>
      <w:r>
        <w:t>95%</w:t>
      </w:r>
      <w:r>
        <w:t>国产化。</w:t>
      </w:r>
      <w:r>
        <w:t>80</w:t>
      </w:r>
      <w:r>
        <w:t>年代中期被下马，之后数十年中国大飞机发展裹足不前。</w:t>
      </w:r>
    </w:p>
    <w:p w14:paraId="06699935" w14:textId="77777777" w:rsidR="00A11E95" w:rsidRDefault="000C660C">
      <w:pPr>
        <w:pStyle w:val="a0"/>
      </w:pPr>
      <w:r>
        <w:t>1970</w:t>
      </w:r>
      <w:r>
        <w:t>年</w:t>
      </w:r>
      <w:r>
        <w:t>10</w:t>
      </w:r>
      <w:r>
        <w:t>月</w:t>
      </w:r>
      <w:r>
        <w:t>16</w:t>
      </w:r>
      <w:r>
        <w:t>日，大型现代化露天煤矿一新疆哈</w:t>
      </w:r>
      <w:r>
        <w:t>密矿务局霜天煤矿投产。</w:t>
      </w:r>
    </w:p>
    <w:p w14:paraId="1C273F0D" w14:textId="77777777" w:rsidR="00A11E95" w:rsidRDefault="000C660C">
      <w:pPr>
        <w:pStyle w:val="a0"/>
      </w:pPr>
      <w:r>
        <w:t>1970</w:t>
      </w:r>
      <w:r>
        <w:t>年</w:t>
      </w:r>
      <w:r>
        <w:t>12</w:t>
      </w:r>
      <w:r>
        <w:t>月</w:t>
      </w:r>
      <w:r>
        <w:t>25</w:t>
      </w:r>
      <w:r>
        <w:t>日，葛洲坝开工建设，</w:t>
      </w:r>
      <w:r>
        <w:t>1988</w:t>
      </w:r>
      <w:r>
        <w:t>年</w:t>
      </w:r>
      <w:r>
        <w:t>12</w:t>
      </w:r>
      <w:r>
        <w:t>月全部酸工，它是世界上最大的低水头大流量、径流式水电站。</w:t>
      </w:r>
    </w:p>
    <w:p w14:paraId="28AAA36D" w14:textId="77777777" w:rsidR="00A11E95" w:rsidRDefault="000C660C">
      <w:pPr>
        <w:pStyle w:val="a0"/>
      </w:pPr>
      <w:r>
        <w:t>1970</w:t>
      </w:r>
      <w:r>
        <w:t>年</w:t>
      </w:r>
      <w:r>
        <w:t>12</w:t>
      </w:r>
      <w:r>
        <w:t>月</w:t>
      </w:r>
      <w:r>
        <w:t>26</w:t>
      </w:r>
      <w:r>
        <w:t>日，第一艘核潜艇研制成功。从此中国海军作为世界上第五个拥有核潜艇的海军跨入了世界核海军的行列。</w:t>
      </w:r>
    </w:p>
    <w:p w14:paraId="354C4DF0" w14:textId="77777777" w:rsidR="00A11E95" w:rsidRDefault="000C660C">
      <w:pPr>
        <w:pStyle w:val="a0"/>
      </w:pPr>
      <w:r>
        <w:t>1970</w:t>
      </w:r>
      <w:r>
        <w:t>年，中国第一台具有多道程序分时操作系统和标准汇编语言的计算机</w:t>
      </w:r>
      <w:r>
        <w:t>A41B-III</w:t>
      </w:r>
      <w:r>
        <w:t>型机研制成功。</w:t>
      </w:r>
    </w:p>
    <w:p w14:paraId="4B56B2A6" w14:textId="77777777" w:rsidR="00A11E95" w:rsidRDefault="000C660C">
      <w:pPr>
        <w:pStyle w:val="a0"/>
      </w:pPr>
      <w:r>
        <w:t>1971</w:t>
      </w:r>
      <w:r>
        <w:t>年</w:t>
      </w:r>
      <w:r>
        <w:t>1</w:t>
      </w:r>
      <w:r>
        <w:t>月</w:t>
      </w:r>
      <w:r>
        <w:t>2</w:t>
      </w:r>
      <w:r>
        <w:t>日，中国宣布轻工业形成比较完整的体系。</w:t>
      </w:r>
    </w:p>
    <w:p w14:paraId="58106890" w14:textId="77777777" w:rsidR="00A11E95" w:rsidRDefault="000C660C">
      <w:pPr>
        <w:pStyle w:val="a0"/>
      </w:pPr>
      <w:r>
        <w:t>1971</w:t>
      </w:r>
      <w:r>
        <w:t>年</w:t>
      </w:r>
      <w:r>
        <w:t>3</w:t>
      </w:r>
      <w:r>
        <w:t>月</w:t>
      </w:r>
      <w:r>
        <w:t>3</w:t>
      </w:r>
      <w:r>
        <w:t>日，中国成功发射第一颗科学实验人造地球卫星</w:t>
      </w:r>
      <w:r>
        <w:t>“</w:t>
      </w:r>
      <w:r>
        <w:t>实践号</w:t>
      </w:r>
      <w:r>
        <w:t>”</w:t>
      </w:r>
    </w:p>
    <w:p w14:paraId="0888497D" w14:textId="77777777" w:rsidR="00A11E95" w:rsidRDefault="000C660C">
      <w:pPr>
        <w:pStyle w:val="a0"/>
      </w:pPr>
      <w:r>
        <w:t>1971</w:t>
      </w:r>
      <w:r>
        <w:t>年</w:t>
      </w:r>
      <w:r>
        <w:t>5</w:t>
      </w:r>
      <w:r>
        <w:t>月</w:t>
      </w:r>
      <w:r>
        <w:t>15</w:t>
      </w:r>
      <w:r>
        <w:t>日，中国第一台集</w:t>
      </w:r>
      <w:r>
        <w:t>成电路数控机床诞生。</w:t>
      </w:r>
    </w:p>
    <w:p w14:paraId="6F77E679" w14:textId="77777777" w:rsidR="00A11E95" w:rsidRDefault="000C660C">
      <w:pPr>
        <w:pStyle w:val="a0"/>
      </w:pPr>
      <w:r>
        <w:t>1971</w:t>
      </w:r>
      <w:r>
        <w:t>年</w:t>
      </w:r>
      <w:r>
        <w:t>4</w:t>
      </w:r>
      <w:r>
        <w:t>月</w:t>
      </w:r>
      <w:r>
        <w:t>14</w:t>
      </w:r>
      <w:r>
        <w:t>日，毛泽东决定由周恩来总理会见应邀来访的加拿大、哥伦比亚、英格兰、尼日利亚和美国乒兵球代表团全体成员，并发表重要讲话，邀请美国乒兵球代表团来访，这一举措大大推动了打开中美关系大门的历史进程。</w:t>
      </w:r>
      <w:r>
        <w:t>70</w:t>
      </w:r>
      <w:r>
        <w:t>年代初，美国面临新</w:t>
      </w:r>
      <w:r>
        <w:t xml:space="preserve"> </w:t>
      </w:r>
      <w:r>
        <w:t>轮经济危机，陷入越战泥潭等一系列问题，急于寻找海外市场，与中国加强合作有其内在需求。</w:t>
      </w:r>
    </w:p>
    <w:p w14:paraId="65D19449" w14:textId="77777777" w:rsidR="00A11E95" w:rsidRDefault="000C660C">
      <w:pPr>
        <w:pStyle w:val="a0"/>
      </w:pPr>
      <w:r>
        <w:t>1971</w:t>
      </w:r>
      <w:r>
        <w:t>年</w:t>
      </w:r>
      <w:r>
        <w:t>6</w:t>
      </w:r>
      <w:r>
        <w:t>月</w:t>
      </w:r>
      <w:r>
        <w:t>27</w:t>
      </w:r>
      <w:r>
        <w:t>日，第一艘两万吨货轮</w:t>
      </w:r>
      <w:r>
        <w:t>“</w:t>
      </w:r>
      <w:r>
        <w:t>长风</w:t>
      </w:r>
      <w:r>
        <w:t>”</w:t>
      </w:r>
      <w:r>
        <w:t>号下水。</w:t>
      </w:r>
    </w:p>
    <w:p w14:paraId="343296C0" w14:textId="77777777" w:rsidR="00A11E95" w:rsidRDefault="000C660C">
      <w:pPr>
        <w:pStyle w:val="a0"/>
      </w:pPr>
      <w:r>
        <w:t>1971</w:t>
      </w:r>
      <w:r>
        <w:t>年</w:t>
      </w:r>
      <w:r>
        <w:t>9</w:t>
      </w:r>
      <w:r>
        <w:t>月</w:t>
      </w:r>
      <w:r>
        <w:t>10</w:t>
      </w:r>
      <w:r>
        <w:t>日，洲际火箭首次飞行试验基本成功。</w:t>
      </w:r>
    </w:p>
    <w:p w14:paraId="13CE229D" w14:textId="77777777" w:rsidR="00A11E95" w:rsidRDefault="000C660C">
      <w:pPr>
        <w:pStyle w:val="a0"/>
      </w:pPr>
      <w:r>
        <w:t>1971</w:t>
      </w:r>
      <w:r>
        <w:t>年</w:t>
      </w:r>
      <w:r>
        <w:t>10</w:t>
      </w:r>
      <w:r>
        <w:t>月</w:t>
      </w:r>
      <w:r>
        <w:t>25</w:t>
      </w:r>
      <w:r>
        <w:t>日，中国在联合国合法席位得到恢复。</w:t>
      </w:r>
    </w:p>
    <w:p w14:paraId="661292DC" w14:textId="77777777" w:rsidR="00A11E95" w:rsidRDefault="000C660C">
      <w:pPr>
        <w:pStyle w:val="a0"/>
      </w:pPr>
      <w:r>
        <w:t>197</w:t>
      </w:r>
      <w:r>
        <w:t>1</w:t>
      </w:r>
      <w:r>
        <w:t>年</w:t>
      </w:r>
      <w:r>
        <w:t>12</w:t>
      </w:r>
      <w:r>
        <w:t>月，中国自行研制的第一艘导弹驱逐舰交付使用，正式编入军队战斗序列。</w:t>
      </w:r>
    </w:p>
    <w:p w14:paraId="7198FA1B" w14:textId="77777777" w:rsidR="00A11E95" w:rsidRDefault="000C660C">
      <w:pPr>
        <w:pStyle w:val="a0"/>
      </w:pPr>
      <w:r>
        <w:t>1972</w:t>
      </w:r>
      <w:r>
        <w:t>年</w:t>
      </w:r>
      <w:r>
        <w:t>2</w:t>
      </w:r>
      <w:r>
        <w:t>月</w:t>
      </w:r>
      <w:r>
        <w:t>5</w:t>
      </w:r>
      <w:r>
        <w:t>日，经毛泽东、周恩来批准，决定从国外进口四套化纤新技术成套设备，两套化肥设备。随后，国家计委组织考察组赴西欧、日本进行考察。</w:t>
      </w:r>
    </w:p>
    <w:p w14:paraId="14BFC523" w14:textId="77777777" w:rsidR="00A11E95" w:rsidRDefault="000C660C">
      <w:pPr>
        <w:pStyle w:val="a0"/>
      </w:pPr>
      <w:r>
        <w:t>1972</w:t>
      </w:r>
      <w:r>
        <w:t>年</w:t>
      </w:r>
      <w:r>
        <w:t>2</w:t>
      </w:r>
      <w:r>
        <w:t>月</w:t>
      </w:r>
      <w:r>
        <w:t>21</w:t>
      </w:r>
      <w:r>
        <w:t>日，毛泽东会见尼克松。</w:t>
      </w:r>
    </w:p>
    <w:p w14:paraId="1BFA95C6" w14:textId="77777777" w:rsidR="00A11E95" w:rsidRDefault="000C660C">
      <w:pPr>
        <w:pStyle w:val="a0"/>
      </w:pPr>
      <w:r>
        <w:t>1972</w:t>
      </w:r>
      <w:r>
        <w:t>年</w:t>
      </w:r>
      <w:r>
        <w:t>2</w:t>
      </w:r>
      <w:r>
        <w:t>月</w:t>
      </w:r>
      <w:r>
        <w:t>28</w:t>
      </w:r>
      <w:r>
        <w:t>日，中美双方在上海发表了联合公报，中美关系走向正常化。</w:t>
      </w:r>
    </w:p>
    <w:p w14:paraId="7750A066" w14:textId="77777777" w:rsidR="00A11E95" w:rsidRDefault="000C660C">
      <w:pPr>
        <w:pStyle w:val="a0"/>
      </w:pPr>
      <w:r>
        <w:t>1972</w:t>
      </w:r>
      <w:r>
        <w:t>年</w:t>
      </w:r>
      <w:r>
        <w:t>3</w:t>
      </w:r>
      <w:r>
        <w:t>月</w:t>
      </w:r>
      <w:r>
        <w:t>14</w:t>
      </w:r>
      <w:r>
        <w:t>日，中英建交。</w:t>
      </w:r>
    </w:p>
    <w:p w14:paraId="6B26503B" w14:textId="77777777" w:rsidR="00A11E95" w:rsidRDefault="000C660C">
      <w:pPr>
        <w:pStyle w:val="a0"/>
      </w:pPr>
      <w:r>
        <w:t>1972</w:t>
      </w:r>
      <w:r>
        <w:t>年</w:t>
      </w:r>
      <w:r>
        <w:t>8</w:t>
      </w:r>
      <w:r>
        <w:t>月</w:t>
      </w:r>
      <w:r>
        <w:t>21</w:t>
      </w:r>
      <w:r>
        <w:t>日，中共中央、国务院批准在武汉钢铁公司建设从联邦德国、日本进口的一米七轧机，随后各部委纷纷派团出国考察，开展引进工作，国务院副</w:t>
      </w:r>
      <w:r>
        <w:t>总理李先念同志先后批准了几十批考察团出国。这是建国以来最大的引进项目之一，具有</w:t>
      </w:r>
      <w:r>
        <w:t>70</w:t>
      </w:r>
      <w:r>
        <w:t>年代先进水平。工程从</w:t>
      </w:r>
      <w:r>
        <w:t>1975</w:t>
      </w:r>
      <w:r>
        <w:t>年</w:t>
      </w:r>
      <w:r>
        <w:t>6</w:t>
      </w:r>
      <w:r>
        <w:t>月正式施工，到</w:t>
      </w:r>
      <w:r>
        <w:t>1978</w:t>
      </w:r>
      <w:r>
        <w:t>年</w:t>
      </w:r>
      <w:r>
        <w:t>12</w:t>
      </w:r>
      <w:r>
        <w:t>月基本建成。</w:t>
      </w:r>
    </w:p>
    <w:p w14:paraId="37E0C5EB" w14:textId="77777777" w:rsidR="00A11E95" w:rsidRDefault="000C660C">
      <w:pPr>
        <w:pStyle w:val="a0"/>
      </w:pPr>
      <w:r>
        <w:t>1972</w:t>
      </w:r>
      <w:r>
        <w:t>年</w:t>
      </w:r>
      <w:r>
        <w:t>9</w:t>
      </w:r>
      <w:r>
        <w:t>月</w:t>
      </w:r>
      <w:r>
        <w:t>29</w:t>
      </w:r>
      <w:r>
        <w:t>日，中日建交。</w:t>
      </w:r>
    </w:p>
    <w:p w14:paraId="4515A429" w14:textId="77777777" w:rsidR="00A11E95" w:rsidRDefault="000C660C">
      <w:pPr>
        <w:pStyle w:val="a0"/>
      </w:pPr>
      <w:r>
        <w:t>1972</w:t>
      </w:r>
      <w:r>
        <w:t>年</w:t>
      </w:r>
      <w:r>
        <w:t>9</w:t>
      </w:r>
      <w:r>
        <w:t>月，建国以来规模最大的全国工艺美术展览会在北京开幕，历时</w:t>
      </w:r>
      <w:r>
        <w:t>4</w:t>
      </w:r>
      <w:r>
        <w:t>个多月。</w:t>
      </w:r>
    </w:p>
    <w:p w14:paraId="6A477FED" w14:textId="77777777" w:rsidR="00A11E95" w:rsidRDefault="000C660C">
      <w:pPr>
        <w:pStyle w:val="a0"/>
      </w:pPr>
      <w:r>
        <w:t>1972</w:t>
      </w:r>
      <w:r>
        <w:t>年</w:t>
      </w:r>
      <w:r>
        <w:t>11</w:t>
      </w:r>
      <w:r>
        <w:t>月</w:t>
      </w:r>
      <w:r>
        <w:t>8</w:t>
      </w:r>
      <w:r>
        <w:t>日，屠呦吻带领中国科研团队全球首次成功发现并提取抗疟单体</w:t>
      </w:r>
      <w:r>
        <w:t>-</w:t>
      </w:r>
      <w:r>
        <w:t>一青蒿素。</w:t>
      </w:r>
    </w:p>
    <w:p w14:paraId="5403886E" w14:textId="77777777" w:rsidR="00A11E95" w:rsidRDefault="000C660C">
      <w:pPr>
        <w:pStyle w:val="a0"/>
      </w:pPr>
      <w:r>
        <w:t>1973</w:t>
      </w:r>
      <w:r>
        <w:t>年合成出了双氢青蒿素，成为全球治疗疟疾的特效药。</w:t>
      </w:r>
    </w:p>
    <w:p w14:paraId="2695BBEE" w14:textId="77777777" w:rsidR="00A11E95" w:rsidRDefault="000C660C">
      <w:pPr>
        <w:pStyle w:val="a0"/>
      </w:pPr>
      <w:r>
        <w:t>1972</w:t>
      </w:r>
      <w:r>
        <w:t>年</w:t>
      </w:r>
      <w:r>
        <w:t>11</w:t>
      </w:r>
      <w:r>
        <w:t>月</w:t>
      </w:r>
      <w:r>
        <w:t>7</w:t>
      </w:r>
      <w:r>
        <w:t>日，国家计委报送《关于进口成套化工设备的请示报告》，涉及</w:t>
      </w:r>
      <w:r>
        <w:t>23</w:t>
      </w:r>
      <w:r>
        <w:t>套化工设备约需</w:t>
      </w:r>
      <w:r>
        <w:t>6</w:t>
      </w:r>
      <w:r>
        <w:t>亿美元。毛泽东批示要求计划委员会采取一个一体化的更大规模的进口方案。到</w:t>
      </w:r>
      <w:r>
        <w:t>1973</w:t>
      </w:r>
      <w:r>
        <w:t>年</w:t>
      </w:r>
      <w:r>
        <w:t>1</w:t>
      </w:r>
      <w:r>
        <w:t>月</w:t>
      </w:r>
      <w:r>
        <w:t>5</w:t>
      </w:r>
      <w:r>
        <w:t>日，国家计委向国务院提交《关于增加设备进口、扩大经济交流的请示报告》，建议利用西方处于经济危机，引进设备对我有利的时机引进</w:t>
      </w:r>
      <w:r>
        <w:t>43</w:t>
      </w:r>
      <w:r>
        <w:t>亿美元的成套设备，引进项目包括：</w:t>
      </w:r>
      <w:r>
        <w:t>13</w:t>
      </w:r>
      <w:r>
        <w:t>套大化肥、</w:t>
      </w:r>
      <w:r>
        <w:t>4</w:t>
      </w:r>
      <w:r>
        <w:t>套大化纤，</w:t>
      </w:r>
      <w:r>
        <w:t>3</w:t>
      </w:r>
      <w:r>
        <w:t>套石油化工、</w:t>
      </w:r>
      <w:r>
        <w:t>10</w:t>
      </w:r>
      <w:r>
        <w:t>个烷基苯工厂、</w:t>
      </w:r>
      <w:r>
        <w:t>43</w:t>
      </w:r>
      <w:r>
        <w:t>套综合采煤机组、</w:t>
      </w:r>
      <w:r>
        <w:t>3</w:t>
      </w:r>
      <w:r>
        <w:t>个大电站、透平压缩机、燃气轮机、工业气轮机工厂等，这个方案被称为</w:t>
      </w:r>
      <w:r>
        <w:t>“</w:t>
      </w:r>
      <w:r>
        <w:t>四三方案</w:t>
      </w:r>
      <w:r>
        <w:t>”</w:t>
      </w:r>
      <w:r>
        <w:t>。在此方案基础上，</w:t>
      </w:r>
      <w:r>
        <w:t>又陆续追加了一批项目，到</w:t>
      </w:r>
      <w:r>
        <w:t>1977</w:t>
      </w:r>
      <w:r>
        <w:t>年我国与西方国家谈成</w:t>
      </w:r>
      <w:r>
        <w:t>222</w:t>
      </w:r>
      <w:r>
        <w:t>个进口项目，计划进口总额达到</w:t>
      </w:r>
      <w:r>
        <w:t>51.4</w:t>
      </w:r>
      <w:r>
        <w:t>亿美元。</w:t>
      </w:r>
      <w:r>
        <w:t>“</w:t>
      </w:r>
      <w:r>
        <w:t>四三方案</w:t>
      </w:r>
      <w:r>
        <w:t>”</w:t>
      </w:r>
      <w:r>
        <w:t>中用于解决吃、穿、用问题的化肥、化纤和烷基苯项目，占全部引进项目</w:t>
      </w:r>
      <w:r>
        <w:t>26</w:t>
      </w:r>
      <w:r>
        <w:t>个中的</w:t>
      </w:r>
      <w:r>
        <w:t>18</w:t>
      </w:r>
      <w:r>
        <w:t>个，大量的涤纶、睛纶等合成纤维纺织品和塑料制品解决了中国的服装、鞋帽供应问题，到</w:t>
      </w:r>
      <w:r>
        <w:t>1984</w:t>
      </w:r>
      <w:r>
        <w:t>年中国取消了布票。</w:t>
      </w:r>
      <w:r>
        <w:t>“</w:t>
      </w:r>
      <w:r>
        <w:t>四三方案</w:t>
      </w:r>
      <w:r>
        <w:t>”</w:t>
      </w:r>
      <w:r>
        <w:t>之外，同期还引进国外先进设备技术有：从美国康宁公司引进彩色显像管成套生产技术项目；从罗马尼亚、南斯拉夫、西方等购买新旧船舶，扩建远洋船队；购买英国三叉戟飞机；从苏联进口伊尔</w:t>
      </w:r>
      <w:r>
        <w:t>-62</w:t>
      </w:r>
      <w:r>
        <w:t>远程宽体客机、米</w:t>
      </w:r>
      <w:r>
        <w:t>-6</w:t>
      </w:r>
      <w:r>
        <w:t>、米</w:t>
      </w:r>
      <w:r>
        <w:t>-8</w:t>
      </w:r>
      <w:r>
        <w:t>直升机，进口火电机组建成当时亚洲最大的火电厂辽宁清河电厂等。</w:t>
      </w:r>
    </w:p>
    <w:p w14:paraId="59575660" w14:textId="77777777" w:rsidR="00A11E95" w:rsidRDefault="000C660C">
      <w:pPr>
        <w:pStyle w:val="a0"/>
      </w:pPr>
      <w:r>
        <w:t>1972</w:t>
      </w:r>
      <w:r>
        <w:t>年</w:t>
      </w:r>
      <w:r>
        <w:t>12</w:t>
      </w:r>
      <w:r>
        <w:t>月</w:t>
      </w:r>
      <w:r>
        <w:t>26</w:t>
      </w:r>
      <w:r>
        <w:t>日，中国第一辆载重</w:t>
      </w:r>
      <w:r>
        <w:t>300</w:t>
      </w:r>
      <w:r>
        <w:t>吨的大平板车问世。</w:t>
      </w:r>
    </w:p>
    <w:p w14:paraId="06999491" w14:textId="77777777" w:rsidR="00A11E95" w:rsidRDefault="000C660C">
      <w:pPr>
        <w:pStyle w:val="a0"/>
      </w:pPr>
      <w:r>
        <w:t>1972</w:t>
      </w:r>
      <w:r>
        <w:t>年，每秒运算</w:t>
      </w:r>
      <w:r>
        <w:t>11</w:t>
      </w:r>
      <w:r>
        <w:t>万次的大型集成电路通用数字电子计算机研制成功。</w:t>
      </w:r>
    </w:p>
    <w:p w14:paraId="4CE54389" w14:textId="77777777" w:rsidR="00A11E95" w:rsidRDefault="000C660C">
      <w:pPr>
        <w:pStyle w:val="a0"/>
      </w:pPr>
      <w:r>
        <w:t>1973</w:t>
      </w:r>
      <w:r>
        <w:t>年</w:t>
      </w:r>
      <w:r>
        <w:t>3</w:t>
      </w:r>
      <w:r>
        <w:t>月</w:t>
      </w:r>
      <w:r>
        <w:t>20</w:t>
      </w:r>
      <w:r>
        <w:t>日，部分企业和县社试办出口工业品专厂、专车间、出口农副土特产生产基地。</w:t>
      </w:r>
    </w:p>
    <w:p w14:paraId="125CB5D7" w14:textId="77777777" w:rsidR="00A11E95" w:rsidRDefault="000C660C">
      <w:pPr>
        <w:pStyle w:val="a0"/>
      </w:pPr>
      <w:r>
        <w:t>1973</w:t>
      </w:r>
      <w:r>
        <w:t>年</w:t>
      </w:r>
      <w:r>
        <w:t>4</w:t>
      </w:r>
      <w:r>
        <w:t>月</w:t>
      </w:r>
      <w:r>
        <w:t>10</w:t>
      </w:r>
      <w:r>
        <w:t>日，决定建设邮邢钢铁、煤炭基地。</w:t>
      </w:r>
    </w:p>
    <w:p w14:paraId="09B8AF22" w14:textId="77777777" w:rsidR="00A11E95" w:rsidRDefault="000C660C">
      <w:pPr>
        <w:pStyle w:val="a0"/>
      </w:pPr>
      <w:r>
        <w:t>1973</w:t>
      </w:r>
      <w:r>
        <w:t>年</w:t>
      </w:r>
      <w:r>
        <w:t>5</w:t>
      </w:r>
      <w:r>
        <w:t>月</w:t>
      </w:r>
      <w:r>
        <w:t>4</w:t>
      </w:r>
      <w:r>
        <w:t>日，中国日本共同投资施工建设中日海底电缆。</w:t>
      </w:r>
    </w:p>
    <w:p w14:paraId="0D235D68" w14:textId="77777777" w:rsidR="00A11E95" w:rsidRDefault="000C660C">
      <w:pPr>
        <w:pStyle w:val="a0"/>
      </w:pPr>
      <w:r>
        <w:t>1973</w:t>
      </w:r>
      <w:r>
        <w:t>年，西方国家成为主要贸易合作伙伴。</w:t>
      </w:r>
      <w:r>
        <w:t>1973</w:t>
      </w:r>
      <w:r>
        <w:t>年</w:t>
      </w:r>
      <w:r>
        <w:t>5</w:t>
      </w:r>
      <w:r>
        <w:t>月</w:t>
      </w:r>
      <w:r>
        <w:t>5</w:t>
      </w:r>
      <w:r>
        <w:t>日，陈云听取外贸部周化民等汇报时说：新中国成立初期</w:t>
      </w:r>
      <w:r>
        <w:t>，</w:t>
      </w:r>
      <w:r>
        <w:t>“</w:t>
      </w:r>
      <w:r>
        <w:t>我们的外贸，对苏联、东欧这些国家占了</w:t>
      </w:r>
      <w:r>
        <w:t>75%</w:t>
      </w:r>
      <w:r>
        <w:t>，对资本主义国家只占</w:t>
      </w:r>
      <w:r>
        <w:t>25%</w:t>
      </w:r>
      <w:r>
        <w:t>。现在正好是倒了一个个儿。</w:t>
      </w:r>
    </w:p>
    <w:p w14:paraId="20C31F26" w14:textId="77777777" w:rsidR="00A11E95" w:rsidRDefault="000C660C">
      <w:pPr>
        <w:pStyle w:val="a0"/>
      </w:pPr>
      <w:r>
        <w:t>1973</w:t>
      </w:r>
      <w:r>
        <w:t>年</w:t>
      </w:r>
      <w:r>
        <w:t>6</w:t>
      </w:r>
      <w:r>
        <w:t>月</w:t>
      </w:r>
      <w:r>
        <w:t>29</w:t>
      </w:r>
      <w:r>
        <w:t>日，毛泽东接见美国银行家洛克菲勒时说：通过两国银行来推动两国贸易的发展，这是一个有效的渠道。</w:t>
      </w:r>
    </w:p>
    <w:p w14:paraId="788EA967" w14:textId="77777777" w:rsidR="00A11E95" w:rsidRDefault="000C660C">
      <w:pPr>
        <w:pStyle w:val="a0"/>
      </w:pPr>
      <w:r>
        <w:t>1973</w:t>
      </w:r>
      <w:r>
        <w:t>年</w:t>
      </w:r>
      <w:r>
        <w:t>7</w:t>
      </w:r>
      <w:r>
        <w:t>月</w:t>
      </w:r>
      <w:r>
        <w:t>16</w:t>
      </w:r>
      <w:r>
        <w:t>日，计划生育领导小组成立。</w:t>
      </w:r>
    </w:p>
    <w:p w14:paraId="1405C1E4" w14:textId="77777777" w:rsidR="00A11E95" w:rsidRDefault="000C660C">
      <w:pPr>
        <w:pStyle w:val="a0"/>
      </w:pPr>
      <w:r>
        <w:t>1973</w:t>
      </w:r>
      <w:r>
        <w:t>年</w:t>
      </w:r>
      <w:r>
        <w:t>8</w:t>
      </w:r>
      <w:r>
        <w:t>月</w:t>
      </w:r>
      <w:r>
        <w:t>5</w:t>
      </w:r>
      <w:r>
        <w:t>日，国务院召开会议制定《关于保护和改善环境的若干规定（试行草案）》。这是中国，第一部环境保护的综合性法规。</w:t>
      </w:r>
    </w:p>
    <w:p w14:paraId="3BEC09D7" w14:textId="77777777" w:rsidR="00A11E95" w:rsidRDefault="000C660C">
      <w:pPr>
        <w:pStyle w:val="a0"/>
      </w:pPr>
      <w:r>
        <w:t>1973</w:t>
      </w:r>
      <w:r>
        <w:t>年</w:t>
      </w:r>
      <w:r>
        <w:t>8</w:t>
      </w:r>
      <w:r>
        <w:t>月</w:t>
      </w:r>
      <w:r>
        <w:t>26</w:t>
      </w:r>
      <w:r>
        <w:t>日，中国第一台百万次集成电路电子计算机研制成功。</w:t>
      </w:r>
    </w:p>
    <w:p w14:paraId="694257EB" w14:textId="77777777" w:rsidR="00A11E95" w:rsidRDefault="000C660C">
      <w:pPr>
        <w:pStyle w:val="a0"/>
      </w:pPr>
      <w:r>
        <w:t>1973</w:t>
      </w:r>
      <w:r>
        <w:t>年</w:t>
      </w:r>
      <w:r>
        <w:t>9</w:t>
      </w:r>
      <w:r>
        <w:t>月</w:t>
      </w:r>
      <w:r>
        <w:t>3</w:t>
      </w:r>
      <w:r>
        <w:t>日，中国第一台天文测时、测纬光电等高仪研制成功</w:t>
      </w:r>
      <w:r>
        <w:t>。</w:t>
      </w:r>
    </w:p>
    <w:p w14:paraId="3133B1E8" w14:textId="77777777" w:rsidR="00A11E95" w:rsidRDefault="000C660C">
      <w:pPr>
        <w:pStyle w:val="a0"/>
      </w:pPr>
      <w:r>
        <w:t>1973</w:t>
      </w:r>
      <w:r>
        <w:t>年</w:t>
      </w:r>
      <w:r>
        <w:t>9</w:t>
      </w:r>
      <w:r>
        <w:t>月</w:t>
      </w:r>
      <w:r>
        <w:t>12</w:t>
      </w:r>
      <w:r>
        <w:t>日，全国钻井进尺和建设投产的油井生产能力创历史同期最高纪录。</w:t>
      </w:r>
    </w:p>
    <w:p w14:paraId="273CDB76" w14:textId="77777777" w:rsidR="00A11E95" w:rsidRDefault="000C660C">
      <w:pPr>
        <w:pStyle w:val="a0"/>
      </w:pPr>
      <w:r>
        <w:t>1973</w:t>
      </w:r>
      <w:r>
        <w:t>年</w:t>
      </w:r>
      <w:r>
        <w:t>9</w:t>
      </w:r>
      <w:r>
        <w:t>月</w:t>
      </w:r>
      <w:r>
        <w:t>30</w:t>
      </w:r>
      <w:r>
        <w:t>日，中国化肥产量比</w:t>
      </w:r>
      <w:r>
        <w:t>1965</w:t>
      </w:r>
      <w:r>
        <w:t>年增加一倍以上。</w:t>
      </w:r>
    </w:p>
    <w:p w14:paraId="64BC10F6" w14:textId="77777777" w:rsidR="00A11E95" w:rsidRDefault="000C660C">
      <w:pPr>
        <w:pStyle w:val="a0"/>
      </w:pPr>
      <w:r>
        <w:t>1973</w:t>
      </w:r>
      <w:r>
        <w:t>年</w:t>
      </w:r>
      <w:r>
        <w:t>10</w:t>
      </w:r>
      <w:r>
        <w:t>月</w:t>
      </w:r>
      <w:r>
        <w:t>25</w:t>
      </w:r>
      <w:r>
        <w:t>日，西藏发现几十种有色金属、稀有金属和非金属矿产。</w:t>
      </w:r>
    </w:p>
    <w:p w14:paraId="1DE39811" w14:textId="77777777" w:rsidR="00A11E95" w:rsidRDefault="000C660C">
      <w:pPr>
        <w:pStyle w:val="a0"/>
      </w:pPr>
      <w:r>
        <w:t>1973</w:t>
      </w:r>
      <w:r>
        <w:t>年</w:t>
      </w:r>
      <w:r>
        <w:t>11</w:t>
      </w:r>
      <w:r>
        <w:t>月</w:t>
      </w:r>
      <w:r>
        <w:t>1</w:t>
      </w:r>
      <w:r>
        <w:t>日，几十座大中型水电站建成投产，小型水电站</w:t>
      </w:r>
      <w:r>
        <w:t>5</w:t>
      </w:r>
      <w:r>
        <w:t>万多个，遍及全国。</w:t>
      </w:r>
    </w:p>
    <w:p w14:paraId="3F4D90D4" w14:textId="77777777" w:rsidR="00A11E95" w:rsidRDefault="000C660C">
      <w:pPr>
        <w:pStyle w:val="a0"/>
      </w:pPr>
      <w:r>
        <w:t>1973</w:t>
      </w:r>
      <w:r>
        <w:t>年</w:t>
      </w:r>
      <w:r>
        <w:t>11</w:t>
      </w:r>
      <w:r>
        <w:t>月</w:t>
      </w:r>
      <w:r>
        <w:t>8</w:t>
      </w:r>
      <w:r>
        <w:t>日，西藏军区在海拔</w:t>
      </w:r>
      <w:r>
        <w:t>3800</w:t>
      </w:r>
      <w:r>
        <w:t>米高寒地区大规模种植冬小麦丰收，这是西藏历史上农业发展的重要变革。</w:t>
      </w:r>
    </w:p>
    <w:p w14:paraId="1DB9E7E4" w14:textId="77777777" w:rsidR="00A11E95" w:rsidRDefault="000C660C">
      <w:pPr>
        <w:pStyle w:val="a0"/>
      </w:pPr>
      <w:r>
        <w:t>1973</w:t>
      </w:r>
      <w:r>
        <w:t>年</w:t>
      </w:r>
      <w:r>
        <w:t>9</w:t>
      </w:r>
      <w:r>
        <w:t>月</w:t>
      </w:r>
      <w:r>
        <w:t>11</w:t>
      </w:r>
      <w:r>
        <w:t>日，法国总统蓬皮杜访问中国。</w:t>
      </w:r>
    </w:p>
    <w:p w14:paraId="0001C543" w14:textId="77777777" w:rsidR="00A11E95" w:rsidRDefault="000C660C">
      <w:pPr>
        <w:pStyle w:val="a0"/>
      </w:pPr>
      <w:r>
        <w:t>1973</w:t>
      </w:r>
      <w:r>
        <w:t>年</w:t>
      </w:r>
      <w:r>
        <w:t>12</w:t>
      </w:r>
      <w:r>
        <w:t>月，一机部和铁道部共同组织轴承考察组，</w:t>
      </w:r>
      <w:r>
        <w:t>赴日本精工和光洋轴承公司考察铁路轴承。</w:t>
      </w:r>
    </w:p>
    <w:p w14:paraId="5EF94DFD" w14:textId="77777777" w:rsidR="00A11E95" w:rsidRDefault="000C660C">
      <w:pPr>
        <w:pStyle w:val="a0"/>
      </w:pPr>
      <w:r>
        <w:t>1973</w:t>
      </w:r>
      <w:r>
        <w:t>年</w:t>
      </w:r>
      <w:r>
        <w:t>12</w:t>
      </w:r>
      <w:r>
        <w:t>月</w:t>
      </w:r>
      <w:r>
        <w:t>20</w:t>
      </w:r>
      <w:r>
        <w:t>日，中国航空线已开辟到</w:t>
      </w:r>
      <w:r>
        <w:t>80</w:t>
      </w:r>
      <w:r>
        <w:t>多条，连接全国</w:t>
      </w:r>
      <w:r>
        <w:t>70</w:t>
      </w:r>
      <w:r>
        <w:t>多个城市，与</w:t>
      </w:r>
      <w:r>
        <w:t>100</w:t>
      </w:r>
      <w:r>
        <w:t>多个外国航空公司建立业务往来。</w:t>
      </w:r>
    </w:p>
    <w:p w14:paraId="1D31DB06" w14:textId="77777777" w:rsidR="00A11E95" w:rsidRDefault="000C660C">
      <w:pPr>
        <w:pStyle w:val="a0"/>
      </w:pPr>
      <w:r>
        <w:t>1973</w:t>
      </w:r>
      <w:r>
        <w:t>年</w:t>
      </w:r>
      <w:r>
        <w:t>12</w:t>
      </w:r>
      <w:r>
        <w:t>月</w:t>
      </w:r>
      <w:r>
        <w:t>26</w:t>
      </w:r>
      <w:r>
        <w:t>日，同中国有贸易关系的国家和地区增加到</w:t>
      </w:r>
      <w:r>
        <w:t>150</w:t>
      </w:r>
      <w:r>
        <w:t>多个，其中</w:t>
      </w:r>
      <w:r>
        <w:t>50</w:t>
      </w:r>
      <w:r>
        <w:t>多个国家同中国签订了贸易协议。</w:t>
      </w:r>
    </w:p>
    <w:p w14:paraId="1CAC3D0A" w14:textId="77777777" w:rsidR="00A11E95" w:rsidRDefault="000C660C">
      <w:pPr>
        <w:pStyle w:val="a0"/>
      </w:pPr>
      <w:r>
        <w:t>1973</w:t>
      </w:r>
      <w:r>
        <w:t>年，中国第一台百万次集成电路电子计算机研制成功。</w:t>
      </w:r>
    </w:p>
    <w:p w14:paraId="16AE6388" w14:textId="77777777" w:rsidR="00A11E95" w:rsidRDefault="000C660C">
      <w:pPr>
        <w:pStyle w:val="a0"/>
      </w:pPr>
      <w:r>
        <w:t>1973</w:t>
      </w:r>
      <w:r>
        <w:t>年至</w:t>
      </w:r>
      <w:r>
        <w:t>1974</w:t>
      </w:r>
      <w:r>
        <w:t>年利用国际货币动荡时机，适时购进</w:t>
      </w:r>
      <w:r>
        <w:t>600</w:t>
      </w:r>
      <w:r>
        <w:t>吨黄金，增加了我国的黄金储备。</w:t>
      </w:r>
    </w:p>
    <w:p w14:paraId="3B2D030B" w14:textId="77777777" w:rsidR="00A11E95" w:rsidRDefault="000C660C">
      <w:pPr>
        <w:pStyle w:val="a0"/>
      </w:pPr>
      <w:r>
        <w:t>1974</w:t>
      </w:r>
      <w:r>
        <w:t>年</w:t>
      </w:r>
      <w:r>
        <w:t>1</w:t>
      </w:r>
      <w:r>
        <w:t>月</w:t>
      </w:r>
      <w:r>
        <w:t>19</w:t>
      </w:r>
      <w:r>
        <w:t>日，我国在西沙群岛进行自卫还击，取得胜利。</w:t>
      </w:r>
    </w:p>
    <w:p w14:paraId="48DA7E09" w14:textId="77777777" w:rsidR="00A11E95" w:rsidRDefault="000C660C">
      <w:pPr>
        <w:pStyle w:val="a0"/>
      </w:pPr>
      <w:r>
        <w:t>1974</w:t>
      </w:r>
      <w:r>
        <w:t>年</w:t>
      </w:r>
      <w:r>
        <w:t>1</w:t>
      </w:r>
      <w:r>
        <w:t>月</w:t>
      </w:r>
      <w:r>
        <w:t>30</w:t>
      </w:r>
      <w:r>
        <w:t>日，国务院批示防止沿海水水域污染。</w:t>
      </w:r>
    </w:p>
    <w:p w14:paraId="0121EC3A" w14:textId="77777777" w:rsidR="00A11E95" w:rsidRDefault="000C660C">
      <w:pPr>
        <w:pStyle w:val="a0"/>
      </w:pPr>
      <w:r>
        <w:t>1974</w:t>
      </w:r>
      <w:r>
        <w:t>年</w:t>
      </w:r>
      <w:r>
        <w:t>2</w:t>
      </w:r>
      <w:r>
        <w:t>月</w:t>
      </w:r>
      <w:r>
        <w:t>17</w:t>
      </w:r>
      <w:r>
        <w:t>日，胜利油田创年钻井进尺</w:t>
      </w:r>
      <w:r>
        <w:t>150105</w:t>
      </w:r>
      <w:r>
        <w:t>米的全国石油钻井最高纪录。</w:t>
      </w:r>
    </w:p>
    <w:p w14:paraId="0D700F17" w14:textId="77777777" w:rsidR="00A11E95" w:rsidRDefault="000C660C">
      <w:pPr>
        <w:pStyle w:val="a0"/>
      </w:pPr>
      <w:r>
        <w:t>1974</w:t>
      </w:r>
      <w:r>
        <w:t>年</w:t>
      </w:r>
      <w:r>
        <w:t>2</w:t>
      </w:r>
      <w:r>
        <w:t>月</w:t>
      </w:r>
      <w:r>
        <w:t>24</w:t>
      </w:r>
      <w:r>
        <w:t>日，汉江丹江口水利枢纽初期工程建成。</w:t>
      </w:r>
    </w:p>
    <w:p w14:paraId="1EFFAAAB" w14:textId="77777777" w:rsidR="00A11E95" w:rsidRDefault="000C660C">
      <w:pPr>
        <w:pStyle w:val="a0"/>
      </w:pPr>
      <w:r>
        <w:t>1974</w:t>
      </w:r>
      <w:r>
        <w:t>年</w:t>
      </w:r>
      <w:r>
        <w:t>3</w:t>
      </w:r>
      <w:r>
        <w:t>月</w:t>
      </w:r>
      <w:r>
        <w:t>30</w:t>
      </w:r>
      <w:r>
        <w:t>日，地热发电站在河北怀沫建成。</w:t>
      </w:r>
    </w:p>
    <w:p w14:paraId="514321C6" w14:textId="77777777" w:rsidR="00A11E95" w:rsidRDefault="000C660C">
      <w:pPr>
        <w:pStyle w:val="a0"/>
      </w:pPr>
      <w:r>
        <w:t>1974</w:t>
      </w:r>
      <w:r>
        <w:t>年</w:t>
      </w:r>
      <w:r>
        <w:t>4</w:t>
      </w:r>
      <w:r>
        <w:t>月</w:t>
      </w:r>
      <w:r>
        <w:t>2</w:t>
      </w:r>
      <w:r>
        <w:t>日，中国第一艘二万五千吨级的浮船坞</w:t>
      </w:r>
      <w:r>
        <w:t>“</w:t>
      </w:r>
      <w:r>
        <w:t>黄山号</w:t>
      </w:r>
      <w:r>
        <w:t>”</w:t>
      </w:r>
      <w:r>
        <w:t>建成。</w:t>
      </w:r>
    </w:p>
    <w:p w14:paraId="17737B3E" w14:textId="77777777" w:rsidR="00A11E95" w:rsidRDefault="000C660C">
      <w:pPr>
        <w:pStyle w:val="a0"/>
      </w:pPr>
      <w:r>
        <w:t>1974</w:t>
      </w:r>
      <w:r>
        <w:t>年</w:t>
      </w:r>
      <w:r>
        <w:t>4</w:t>
      </w:r>
      <w:r>
        <w:t>月</w:t>
      </w:r>
      <w:r>
        <w:t>31</w:t>
      </w:r>
      <w:r>
        <w:t>日，中国第一台医用电子感应加速器研制成功。</w:t>
      </w:r>
    </w:p>
    <w:p w14:paraId="444BAE46" w14:textId="77777777" w:rsidR="00A11E95" w:rsidRDefault="000C660C">
      <w:pPr>
        <w:pStyle w:val="a0"/>
      </w:pPr>
      <w:r>
        <w:t>1974</w:t>
      </w:r>
      <w:r>
        <w:t>年</w:t>
      </w:r>
      <w:r>
        <w:t>5</w:t>
      </w:r>
      <w:r>
        <w:t>月</w:t>
      </w:r>
      <w:r>
        <w:t>4</w:t>
      </w:r>
      <w:r>
        <w:t>日，我国自行设计制造的远洋货轮</w:t>
      </w:r>
      <w:r>
        <w:t>“</w:t>
      </w:r>
      <w:r>
        <w:t>风庆</w:t>
      </w:r>
      <w:r>
        <w:t>”</w:t>
      </w:r>
      <w:r>
        <w:t>号试航成功。</w:t>
      </w:r>
    </w:p>
    <w:p w14:paraId="2669887A" w14:textId="77777777" w:rsidR="00A11E95" w:rsidRDefault="000C660C">
      <w:pPr>
        <w:pStyle w:val="a0"/>
      </w:pPr>
      <w:r>
        <w:t>1974</w:t>
      </w:r>
      <w:r>
        <w:t>年</w:t>
      </w:r>
      <w:r>
        <w:t>5</w:t>
      </w:r>
      <w:r>
        <w:t>月</w:t>
      </w:r>
      <w:r>
        <w:t>15</w:t>
      </w:r>
      <w:r>
        <w:t>日，大港油田在天津附近的滨海地区建立。</w:t>
      </w:r>
    </w:p>
    <w:p w14:paraId="39A56A04" w14:textId="77777777" w:rsidR="00A11E95" w:rsidRDefault="000C660C">
      <w:pPr>
        <w:pStyle w:val="a0"/>
      </w:pPr>
      <w:r>
        <w:t>1974</w:t>
      </w:r>
      <w:r>
        <w:t>年</w:t>
      </w:r>
      <w:r>
        <w:t>7</w:t>
      </w:r>
      <w:r>
        <w:t>月</w:t>
      </w:r>
      <w:r>
        <w:t>17</w:t>
      </w:r>
      <w:r>
        <w:t>日，中国冬小麦产区推广优良品种，占全国小麦播种面积的</w:t>
      </w:r>
      <w:r>
        <w:t>80%</w:t>
      </w:r>
      <w:r>
        <w:t>以上</w:t>
      </w:r>
    </w:p>
    <w:p w14:paraId="19E0F00D" w14:textId="77777777" w:rsidR="00A11E95" w:rsidRDefault="000C660C">
      <w:pPr>
        <w:pStyle w:val="a0"/>
      </w:pPr>
      <w:r>
        <w:t>1974</w:t>
      </w:r>
      <w:r>
        <w:t>年</w:t>
      </w:r>
      <w:r>
        <w:t>8</w:t>
      </w:r>
      <w:r>
        <w:t>月</w:t>
      </w:r>
      <w:r>
        <w:t>9</w:t>
      </w:r>
      <w:r>
        <w:t>日，伞式太阳炉研制成功。</w:t>
      </w:r>
    </w:p>
    <w:p w14:paraId="6565D8F8" w14:textId="77777777" w:rsidR="00A11E95" w:rsidRDefault="000C660C">
      <w:pPr>
        <w:pStyle w:val="a0"/>
      </w:pPr>
      <w:r>
        <w:t>1974</w:t>
      </w:r>
      <w:r>
        <w:t>年</w:t>
      </w:r>
      <w:r>
        <w:t>9</w:t>
      </w:r>
      <w:r>
        <w:t>月</w:t>
      </w:r>
      <w:r>
        <w:t>12</w:t>
      </w:r>
      <w:r>
        <w:t>日，中国第一个</w:t>
      </w:r>
      <w:r>
        <w:t>5</w:t>
      </w:r>
      <w:r>
        <w:t>万吨级码头建成。</w:t>
      </w:r>
    </w:p>
    <w:p w14:paraId="0F418F6B" w14:textId="77777777" w:rsidR="00A11E95" w:rsidRDefault="000C660C">
      <w:pPr>
        <w:pStyle w:val="a0"/>
      </w:pPr>
      <w:r>
        <w:t>1974</w:t>
      </w:r>
      <w:r>
        <w:t>年</w:t>
      </w:r>
      <w:r>
        <w:t>9</w:t>
      </w:r>
      <w:r>
        <w:t>月</w:t>
      </w:r>
      <w:r>
        <w:t>12</w:t>
      </w:r>
      <w:r>
        <w:t>日，国家计委提出增加石油、棉花、部分钢材、化肥进口。</w:t>
      </w:r>
    </w:p>
    <w:p w14:paraId="6127AFDF" w14:textId="77777777" w:rsidR="00A11E95" w:rsidRDefault="000C660C">
      <w:pPr>
        <w:pStyle w:val="a0"/>
      </w:pPr>
      <w:r>
        <w:t>1974</w:t>
      </w:r>
      <w:r>
        <w:t>年</w:t>
      </w:r>
      <w:r>
        <w:t>9</w:t>
      </w:r>
      <w:r>
        <w:t>月</w:t>
      </w:r>
      <w:r>
        <w:t>29</w:t>
      </w:r>
      <w:r>
        <w:t>日，胜利油田在山东渤海湾地区建立。</w:t>
      </w:r>
    </w:p>
    <w:p w14:paraId="4A92DA19" w14:textId="77777777" w:rsidR="00A11E95" w:rsidRDefault="000C660C">
      <w:pPr>
        <w:pStyle w:val="a0"/>
      </w:pPr>
      <w:r>
        <w:t>1974</w:t>
      </w:r>
      <w:r>
        <w:t>年</w:t>
      </w:r>
      <w:r>
        <w:t>10</w:t>
      </w:r>
      <w:r>
        <w:t>月</w:t>
      </w:r>
      <w:r>
        <w:t>3</w:t>
      </w:r>
      <w:r>
        <w:t>日，中国最大竖井钻井研制成功。</w:t>
      </w:r>
    </w:p>
    <w:p w14:paraId="7EC5D3FC" w14:textId="77777777" w:rsidR="00A11E95" w:rsidRDefault="000C660C">
      <w:pPr>
        <w:pStyle w:val="a0"/>
      </w:pPr>
      <w:r>
        <w:t>1974</w:t>
      </w:r>
      <w:r>
        <w:t>年</w:t>
      </w:r>
      <w:r>
        <w:t>12</w:t>
      </w:r>
      <w:r>
        <w:t>月</w:t>
      </w:r>
      <w:r>
        <w:t>27</w:t>
      </w:r>
      <w:r>
        <w:t>日，大庆至秦皇岛输油管道建成。</w:t>
      </w:r>
    </w:p>
    <w:p w14:paraId="066261C3" w14:textId="77777777" w:rsidR="00A11E95" w:rsidRDefault="000C660C">
      <w:pPr>
        <w:pStyle w:val="a0"/>
      </w:pPr>
      <w:r>
        <w:t>1974</w:t>
      </w:r>
      <w:r>
        <w:t>年，</w:t>
      </w:r>
      <w:r>
        <w:t>DJS-130</w:t>
      </w:r>
      <w:r>
        <w:t>，</w:t>
      </w:r>
      <w:r>
        <w:t>131</w:t>
      </w:r>
      <w:r>
        <w:t>，</w:t>
      </w:r>
      <w:r>
        <w:t>132</w:t>
      </w:r>
      <w:r>
        <w:t>，</w:t>
      </w:r>
      <w:r>
        <w:t>135</w:t>
      </w:r>
      <w:r>
        <w:t>，</w:t>
      </w:r>
      <w:r>
        <w:t>140</w:t>
      </w:r>
      <w:r>
        <w:t>，</w:t>
      </w:r>
      <w:r>
        <w:t>152</w:t>
      </w:r>
      <w:r>
        <w:t>，</w:t>
      </w:r>
      <w:r>
        <w:t>153</w:t>
      </w:r>
      <w:r>
        <w:t>等</w:t>
      </w:r>
      <w:r>
        <w:t>13</w:t>
      </w:r>
      <w:r>
        <w:t>个计算机机型先后研制成功。</w:t>
      </w:r>
    </w:p>
    <w:p w14:paraId="074D2905" w14:textId="77777777" w:rsidR="00A11E95" w:rsidRDefault="000C660C">
      <w:pPr>
        <w:pStyle w:val="a0"/>
      </w:pPr>
      <w:r>
        <w:t>1975</w:t>
      </w:r>
      <w:r>
        <w:t>年，中国科学工作者在中国登山队的配合下，成功测定珠峰海拔高度为</w:t>
      </w:r>
      <w:r>
        <w:t>8848.13</w:t>
      </w:r>
      <w:r>
        <w:t>米。</w:t>
      </w:r>
    </w:p>
    <w:p w14:paraId="362B5A9E" w14:textId="77777777" w:rsidR="00A11E95" w:rsidRDefault="000C660C">
      <w:pPr>
        <w:pStyle w:val="a0"/>
      </w:pPr>
      <w:r>
        <w:t>1975</w:t>
      </w:r>
      <w:r>
        <w:t>年</w:t>
      </w:r>
      <w:r>
        <w:t>1</w:t>
      </w:r>
      <w:r>
        <w:t>月</w:t>
      </w:r>
      <w:r>
        <w:t>15</w:t>
      </w:r>
      <w:r>
        <w:t>日，中国红麻、黄麻实现自给自足。</w:t>
      </w:r>
    </w:p>
    <w:p w14:paraId="384022E9" w14:textId="77777777" w:rsidR="00A11E95" w:rsidRDefault="000C660C">
      <w:pPr>
        <w:pStyle w:val="a0"/>
      </w:pPr>
      <w:r>
        <w:t>1975</w:t>
      </w:r>
      <w:r>
        <w:t>年</w:t>
      </w:r>
      <w:r>
        <w:t>2</w:t>
      </w:r>
      <w:r>
        <w:t>月</w:t>
      </w:r>
      <w:r>
        <w:t>3</w:t>
      </w:r>
      <w:r>
        <w:t>日，景山发电厂首次应用电子计算机控制</w:t>
      </w:r>
      <w:r>
        <w:t>10</w:t>
      </w:r>
      <w:r>
        <w:t>万千瓦燃煤气轮发电机组成功。</w:t>
      </w:r>
    </w:p>
    <w:p w14:paraId="0F881160" w14:textId="77777777" w:rsidR="00A11E95" w:rsidRDefault="000C660C">
      <w:pPr>
        <w:pStyle w:val="a0"/>
      </w:pPr>
      <w:r>
        <w:t>1975</w:t>
      </w:r>
      <w:r>
        <w:t>年</w:t>
      </w:r>
      <w:r>
        <w:t>3</w:t>
      </w:r>
      <w:r>
        <w:t>月</w:t>
      </w:r>
      <w:r>
        <w:t>29</w:t>
      </w:r>
      <w:r>
        <w:t>日，高能加速器研制列入国家重点科研项目。</w:t>
      </w:r>
    </w:p>
    <w:p w14:paraId="720F4359" w14:textId="77777777" w:rsidR="00A11E95" w:rsidRDefault="000C660C">
      <w:pPr>
        <w:pStyle w:val="a0"/>
      </w:pPr>
      <w:r>
        <w:t>1975</w:t>
      </w:r>
      <w:r>
        <w:t>年</w:t>
      </w:r>
      <w:r>
        <w:t>5</w:t>
      </w:r>
      <w:r>
        <w:t>月</w:t>
      </w:r>
      <w:r>
        <w:t>30</w:t>
      </w:r>
      <w:r>
        <w:t>日，中国第一次发现古生界地层油田。</w:t>
      </w:r>
    </w:p>
    <w:p w14:paraId="4E97A55E" w14:textId="77777777" w:rsidR="00A11E95" w:rsidRDefault="000C660C">
      <w:pPr>
        <w:pStyle w:val="a0"/>
      </w:pPr>
      <w:r>
        <w:t>1975</w:t>
      </w:r>
      <w:r>
        <w:t>年</w:t>
      </w:r>
      <w:r>
        <w:t>5</w:t>
      </w:r>
      <w:r>
        <w:t>月</w:t>
      </w:r>
      <w:r>
        <w:t>31</w:t>
      </w:r>
      <w:r>
        <w:t>日，国务院界定出口黄金，引进铜、铝、橡胶、涤纶等原料。</w:t>
      </w:r>
    </w:p>
    <w:p w14:paraId="2AAFE0B0" w14:textId="77777777" w:rsidR="00A11E95" w:rsidRDefault="000C660C">
      <w:pPr>
        <w:pStyle w:val="a0"/>
      </w:pPr>
      <w:r>
        <w:t>1975</w:t>
      </w:r>
      <w:r>
        <w:t>年</w:t>
      </w:r>
      <w:r>
        <w:t>7</w:t>
      </w:r>
      <w:r>
        <w:t>月</w:t>
      </w:r>
      <w:r>
        <w:t>5</w:t>
      </w:r>
      <w:r>
        <w:t>日，中国第一条电气化铁</w:t>
      </w:r>
      <w:r>
        <w:t>路</w:t>
      </w:r>
      <w:r>
        <w:t>-</w:t>
      </w:r>
      <w:r>
        <w:t>宝成铁路建成。</w:t>
      </w:r>
    </w:p>
    <w:p w14:paraId="384B9C1A" w14:textId="77777777" w:rsidR="00A11E95" w:rsidRDefault="000C660C">
      <w:pPr>
        <w:pStyle w:val="a0"/>
      </w:pPr>
      <w:r>
        <w:t>1975</w:t>
      </w:r>
      <w:r>
        <w:t>年</w:t>
      </w:r>
      <w:r>
        <w:t>7</w:t>
      </w:r>
      <w:r>
        <w:t>月</w:t>
      </w:r>
      <w:r>
        <w:t>8</w:t>
      </w:r>
      <w:r>
        <w:t>日，秦皇岛至北京输油管道建成。</w:t>
      </w:r>
    </w:p>
    <w:p w14:paraId="47B054F5" w14:textId="77777777" w:rsidR="00A11E95" w:rsidRDefault="000C660C">
      <w:pPr>
        <w:pStyle w:val="a0"/>
      </w:pPr>
      <w:r>
        <w:t>1975</w:t>
      </w:r>
      <w:r>
        <w:t>年</w:t>
      </w:r>
      <w:r>
        <w:t>8</w:t>
      </w:r>
      <w:r>
        <w:t>月，一机部决定引进斯贝发动机轴承制造技术，生产基地建在海红轴承厂，试验基地建在洛阳轴承研究所。</w:t>
      </w:r>
    </w:p>
    <w:p w14:paraId="52B807BB" w14:textId="77777777" w:rsidR="00A11E95" w:rsidRDefault="000C660C">
      <w:pPr>
        <w:pStyle w:val="a0"/>
      </w:pPr>
      <w:r>
        <w:t>1975</w:t>
      </w:r>
      <w:r>
        <w:t>年</w:t>
      </w:r>
      <w:r>
        <w:t>8</w:t>
      </w:r>
      <w:r>
        <w:t>月</w:t>
      </w:r>
      <w:r>
        <w:t>19</w:t>
      </w:r>
      <w:r>
        <w:t>日，国务院决定</w:t>
      </w:r>
      <w:r>
        <w:t>2</w:t>
      </w:r>
      <w:r>
        <w:t>亿美元进口。</w:t>
      </w:r>
    </w:p>
    <w:p w14:paraId="790D6AC5" w14:textId="77777777" w:rsidR="00A11E95" w:rsidRDefault="000C660C">
      <w:pPr>
        <w:pStyle w:val="a0"/>
      </w:pPr>
      <w:r>
        <w:t>1975</w:t>
      </w:r>
      <w:r>
        <w:t>年</w:t>
      </w:r>
      <w:r>
        <w:t>10</w:t>
      </w:r>
      <w:r>
        <w:t>月</w:t>
      </w:r>
      <w:r>
        <w:t>7</w:t>
      </w:r>
      <w:r>
        <w:t>日，由科学家袁隆平等培育的籼型杂交水稻通过鉴定，经过推广后一般提高产量</w:t>
      </w:r>
      <w:r>
        <w:t>20%</w:t>
      </w:r>
      <w:r>
        <w:t>，为世界粮食增产作出了重大贡献。</w:t>
      </w:r>
    </w:p>
    <w:p w14:paraId="12C5FF9B" w14:textId="77777777" w:rsidR="00A11E95" w:rsidRDefault="000C660C">
      <w:pPr>
        <w:pStyle w:val="a0"/>
      </w:pPr>
      <w:r>
        <w:t>1975</w:t>
      </w:r>
      <w:r>
        <w:t>年</w:t>
      </w:r>
      <w:r>
        <w:t>10</w:t>
      </w:r>
      <w:r>
        <w:t>月</w:t>
      </w:r>
      <w:r>
        <w:t>27</w:t>
      </w:r>
      <w:r>
        <w:t>日，中国成功进行一次核试验。</w:t>
      </w:r>
    </w:p>
    <w:p w14:paraId="50EB907C" w14:textId="77777777" w:rsidR="00A11E95" w:rsidRDefault="000C660C">
      <w:pPr>
        <w:pStyle w:val="a0"/>
      </w:pPr>
      <w:r>
        <w:t>1975</w:t>
      </w:r>
      <w:r>
        <w:t>年</w:t>
      </w:r>
      <w:r>
        <w:t>11</w:t>
      </w:r>
      <w:r>
        <w:t>月</w:t>
      </w:r>
      <w:r>
        <w:t>2</w:t>
      </w:r>
      <w:r>
        <w:t>日，毛泽东在谈到对</w:t>
      </w:r>
      <w:r>
        <w:t>“</w:t>
      </w:r>
      <w:r>
        <w:t>文化大革命</w:t>
      </w:r>
      <w:r>
        <w:t>”</w:t>
      </w:r>
      <w:r>
        <w:t>的看法时，认为是</w:t>
      </w:r>
      <w:r>
        <w:t>“</w:t>
      </w:r>
      <w:r>
        <w:t>三七开，七分成绩，三分错误</w:t>
      </w:r>
      <w:r>
        <w:t>”</w:t>
      </w:r>
      <w:r>
        <w:t>，</w:t>
      </w:r>
      <w:r>
        <w:t>“</w:t>
      </w:r>
      <w:r>
        <w:t>文化大革命</w:t>
      </w:r>
      <w:r>
        <w:t>犯了两个错误，一、打倒一切，二、全面内战</w:t>
      </w:r>
      <w:r>
        <w:t>”</w:t>
      </w:r>
      <w:r>
        <w:t>。他说：</w:t>
      </w:r>
      <w:r>
        <w:t>“</w:t>
      </w:r>
      <w:r>
        <w:t>总的看法：基本正确，有所不足。</w:t>
      </w:r>
    </w:p>
    <w:p w14:paraId="7812C135" w14:textId="77777777" w:rsidR="00A11E95" w:rsidRDefault="000C660C">
      <w:pPr>
        <w:pStyle w:val="a0"/>
      </w:pPr>
      <w:r>
        <w:t>1975</w:t>
      </w:r>
      <w:r>
        <w:t>年</w:t>
      </w:r>
      <w:r>
        <w:t>11</w:t>
      </w:r>
      <w:r>
        <w:t>月</w:t>
      </w:r>
      <w:r>
        <w:t>17</w:t>
      </w:r>
      <w:r>
        <w:t>日，中国原盐丰收，创历史最好水平。</w:t>
      </w:r>
    </w:p>
    <w:p w14:paraId="028AF822" w14:textId="77777777" w:rsidR="00A11E95" w:rsidRDefault="000C660C">
      <w:pPr>
        <w:pStyle w:val="a0"/>
      </w:pPr>
      <w:r>
        <w:t>1975</w:t>
      </w:r>
      <w:r>
        <w:t>年</w:t>
      </w:r>
      <w:r>
        <w:t>11</w:t>
      </w:r>
      <w:r>
        <w:t>月</w:t>
      </w:r>
      <w:r>
        <w:t>26</w:t>
      </w:r>
      <w:r>
        <w:t>日，用</w:t>
      </w:r>
      <w:r>
        <w:t>"</w:t>
      </w:r>
      <w:r>
        <w:t>长征</w:t>
      </w:r>
      <w:r>
        <w:t>2</w:t>
      </w:r>
      <w:r>
        <w:t>号</w:t>
      </w:r>
      <w:r>
        <w:t>"</w:t>
      </w:r>
      <w:r>
        <w:t>运输火箭成功发射返回式地球卫星。</w:t>
      </w:r>
    </w:p>
    <w:p w14:paraId="285DD6CB" w14:textId="77777777" w:rsidR="00A11E95" w:rsidRDefault="000C660C">
      <w:pPr>
        <w:pStyle w:val="a0"/>
      </w:pPr>
      <w:r>
        <w:t>1975</w:t>
      </w:r>
      <w:r>
        <w:t>年下半年，连续发射成功了</w:t>
      </w:r>
      <w:r>
        <w:t>3</w:t>
      </w:r>
      <w:r>
        <w:t>颗人造卫星，被人们称之为</w:t>
      </w:r>
      <w:r>
        <w:t>”</w:t>
      </w:r>
      <w:r>
        <w:t>三星高照。</w:t>
      </w:r>
    </w:p>
    <w:p w14:paraId="3305E432" w14:textId="77777777" w:rsidR="00A11E95" w:rsidRDefault="000C660C">
      <w:pPr>
        <w:pStyle w:val="a0"/>
      </w:pPr>
      <w:r>
        <w:t>1975</w:t>
      </w:r>
      <w:r>
        <w:t>年，中国农业连续</w:t>
      </w:r>
      <w:r>
        <w:t>13</w:t>
      </w:r>
      <w:r>
        <w:t>年全面丰收。</w:t>
      </w:r>
    </w:p>
    <w:p w14:paraId="0410105C" w14:textId="77777777" w:rsidR="00A11E95" w:rsidRDefault="000C660C">
      <w:pPr>
        <w:pStyle w:val="a0"/>
      </w:pPr>
      <w:r>
        <w:t>1976</w:t>
      </w:r>
      <w:r>
        <w:t>年，</w:t>
      </w:r>
      <w:r>
        <w:t>DJS-183</w:t>
      </w:r>
      <w:r>
        <w:t>，</w:t>
      </w:r>
      <w:r>
        <w:t>184</w:t>
      </w:r>
      <w:r>
        <w:t>，</w:t>
      </w:r>
      <w:r>
        <w:t>185</w:t>
      </w:r>
      <w:r>
        <w:t>，</w:t>
      </w:r>
      <w:r>
        <w:t>186</w:t>
      </w:r>
      <w:r>
        <w:t>，</w:t>
      </w:r>
      <w:r>
        <w:t>1804</w:t>
      </w:r>
      <w:r>
        <w:t>等计算机研制成功。</w:t>
      </w:r>
    </w:p>
    <w:p w14:paraId="775043C1" w14:textId="77777777" w:rsidR="00A11E95" w:rsidRDefault="000C660C">
      <w:pPr>
        <w:pStyle w:val="a0"/>
      </w:pPr>
      <w:r>
        <w:t>1976</w:t>
      </w:r>
      <w:r>
        <w:t>年</w:t>
      </w:r>
      <w:r>
        <w:t>3</w:t>
      </w:r>
      <w:r>
        <w:t>月</w:t>
      </w:r>
      <w:r>
        <w:t>13</w:t>
      </w:r>
      <w:r>
        <w:t>日，大型火力发电厂一莱芜电厂投入生产。</w:t>
      </w:r>
    </w:p>
    <w:p w14:paraId="5D443501" w14:textId="77777777" w:rsidR="00A11E95" w:rsidRDefault="000C660C">
      <w:pPr>
        <w:pStyle w:val="a0"/>
      </w:pPr>
      <w:r>
        <w:t>1976</w:t>
      </w:r>
      <w:r>
        <w:t>年</w:t>
      </w:r>
      <w:r>
        <w:t>3</w:t>
      </w:r>
      <w:r>
        <w:t>月</w:t>
      </w:r>
      <w:r>
        <w:t>22</w:t>
      </w:r>
      <w:r>
        <w:t>日，邮电部门发展传真通讯技术。</w:t>
      </w:r>
    </w:p>
    <w:p w14:paraId="1CB244CD" w14:textId="77777777" w:rsidR="00A11E95" w:rsidRDefault="000C660C">
      <w:pPr>
        <w:pStyle w:val="a0"/>
      </w:pPr>
      <w:r>
        <w:t>1976</w:t>
      </w:r>
      <w:r>
        <w:t>年</w:t>
      </w:r>
      <w:r>
        <w:t>4</w:t>
      </w:r>
      <w:r>
        <w:t>月</w:t>
      </w:r>
      <w:r>
        <w:t>21</w:t>
      </w:r>
      <w:r>
        <w:t>日，京沪杭载波电缆投产。</w:t>
      </w:r>
    </w:p>
    <w:p w14:paraId="7E06335A" w14:textId="77777777" w:rsidR="00A11E95" w:rsidRDefault="000C660C">
      <w:pPr>
        <w:pStyle w:val="a0"/>
      </w:pPr>
      <w:r>
        <w:t>1976</w:t>
      </w:r>
      <w:r>
        <w:t>年</w:t>
      </w:r>
      <w:r>
        <w:t>4</w:t>
      </w:r>
      <w:r>
        <w:t>月</w:t>
      </w:r>
      <w:r>
        <w:t>24</w:t>
      </w:r>
      <w:r>
        <w:t>日，</w:t>
      </w:r>
      <w:r>
        <w:t>6011</w:t>
      </w:r>
      <w:r>
        <w:t>米超深井打成。</w:t>
      </w:r>
    </w:p>
    <w:p w14:paraId="4EECFD74" w14:textId="77777777" w:rsidR="00A11E95" w:rsidRDefault="000C660C">
      <w:pPr>
        <w:pStyle w:val="a0"/>
      </w:pPr>
      <w:r>
        <w:t>1976</w:t>
      </w:r>
      <w:r>
        <w:t>年</w:t>
      </w:r>
      <w:r>
        <w:t>5</w:t>
      </w:r>
      <w:r>
        <w:t>月</w:t>
      </w:r>
      <w:r>
        <w:t>12</w:t>
      </w:r>
      <w:r>
        <w:t>日，邮电职工建成全国微波通信干线。</w:t>
      </w:r>
    </w:p>
    <w:p w14:paraId="74C42B6C" w14:textId="77777777" w:rsidR="00A11E95" w:rsidRDefault="000C660C">
      <w:pPr>
        <w:pStyle w:val="a0"/>
      </w:pPr>
      <w:r>
        <w:t>1976</w:t>
      </w:r>
      <w:r>
        <w:t>年</w:t>
      </w:r>
      <w:r>
        <w:t>6</w:t>
      </w:r>
      <w:r>
        <w:t>月</w:t>
      </w:r>
      <w:r>
        <w:t>6</w:t>
      </w:r>
      <w:r>
        <w:t>日，第一座现代化</w:t>
      </w:r>
      <w:r>
        <w:t>10</w:t>
      </w:r>
      <w:r>
        <w:t>万吨深水油港大连新港建成。</w:t>
      </w:r>
    </w:p>
    <w:p w14:paraId="24C2B7BC" w14:textId="77777777" w:rsidR="00A11E95" w:rsidRDefault="000C660C">
      <w:pPr>
        <w:pStyle w:val="a0"/>
      </w:pPr>
      <w:r>
        <w:t>1976</w:t>
      </w:r>
      <w:r>
        <w:t>年</w:t>
      </w:r>
      <w:r>
        <w:t>6</w:t>
      </w:r>
      <w:r>
        <w:t>月</w:t>
      </w:r>
      <w:r>
        <w:t>29</w:t>
      </w:r>
      <w:r>
        <w:t>日，上海黄浦江上第一座公路、铁路双层铁轨建成通车。</w:t>
      </w:r>
    </w:p>
    <w:p w14:paraId="5D0F778B" w14:textId="77777777" w:rsidR="00A11E95" w:rsidRDefault="000C660C">
      <w:pPr>
        <w:pStyle w:val="a0"/>
      </w:pPr>
      <w:r>
        <w:t>1976</w:t>
      </w:r>
      <w:r>
        <w:t>年</w:t>
      </w:r>
      <w:r>
        <w:t>7</w:t>
      </w:r>
      <w:r>
        <w:t>月</w:t>
      </w:r>
      <w:r>
        <w:t>6</w:t>
      </w:r>
      <w:r>
        <w:t>日，人工培植的小黑麦在中国西南、西北、华北推广。</w:t>
      </w:r>
    </w:p>
    <w:p w14:paraId="3569FDF1" w14:textId="77777777" w:rsidR="00A11E95" w:rsidRDefault="000C660C">
      <w:pPr>
        <w:pStyle w:val="a0"/>
      </w:pPr>
      <w:r>
        <w:t>1976</w:t>
      </w:r>
      <w:r>
        <w:t>年</w:t>
      </w:r>
      <w:r>
        <w:t>7</w:t>
      </w:r>
      <w:r>
        <w:t>月</w:t>
      </w:r>
      <w:r>
        <w:t>6</w:t>
      </w:r>
      <w:r>
        <w:t>日，演藏公路建成通车。</w:t>
      </w:r>
    </w:p>
    <w:p w14:paraId="3E3FD65A" w14:textId="77777777" w:rsidR="00A11E95" w:rsidRDefault="000C660C">
      <w:pPr>
        <w:pStyle w:val="a0"/>
      </w:pPr>
      <w:r>
        <w:t>1976</w:t>
      </w:r>
      <w:r>
        <w:t>年</w:t>
      </w:r>
      <w:r>
        <w:t>7</w:t>
      </w:r>
      <w:r>
        <w:t>月</w:t>
      </w:r>
      <w:r>
        <w:t>23</w:t>
      </w:r>
      <w:r>
        <w:t>日</w:t>
      </w:r>
      <w:r>
        <w:t>，沿海铁路干线津沪复线工程提前接轨。</w:t>
      </w:r>
    </w:p>
    <w:p w14:paraId="320EFF55" w14:textId="77777777" w:rsidR="00A11E95" w:rsidRDefault="000C660C">
      <w:pPr>
        <w:pStyle w:val="a0"/>
      </w:pPr>
      <w:r>
        <w:t>1976</w:t>
      </w:r>
      <w:r>
        <w:t>年</w:t>
      </w:r>
      <w:r>
        <w:t>8</w:t>
      </w:r>
      <w:r>
        <w:t>月</w:t>
      </w:r>
      <w:r>
        <w:t>23</w:t>
      </w:r>
      <w:r>
        <w:t>日，第一艘五万吨级远洋油轮</w:t>
      </w:r>
      <w:r>
        <w:t>“</w:t>
      </w:r>
      <w:r>
        <w:t>西湖号</w:t>
      </w:r>
      <w:r>
        <w:t>”</w:t>
      </w:r>
      <w:r>
        <w:t>在大连下水。</w:t>
      </w:r>
    </w:p>
    <w:p w14:paraId="0466220B" w14:textId="77777777" w:rsidR="00A11E95" w:rsidRDefault="000C660C">
      <w:pPr>
        <w:pStyle w:val="a0"/>
      </w:pPr>
      <w:r>
        <w:t>1976</w:t>
      </w:r>
      <w:r>
        <w:t>年</w:t>
      </w:r>
      <w:r>
        <w:t>9</w:t>
      </w:r>
      <w:r>
        <w:t>月</w:t>
      </w:r>
      <w:r>
        <w:t>9</w:t>
      </w:r>
      <w:r>
        <w:t>日，毛泽东在北京逝世。</w:t>
      </w:r>
    </w:p>
    <w:p w14:paraId="5D34C262" w14:textId="77777777" w:rsidR="00A11E95" w:rsidRDefault="000C660C">
      <w:pPr>
        <w:pStyle w:val="a0"/>
      </w:pPr>
      <w:r>
        <w:t>1976</w:t>
      </w:r>
      <w:r>
        <w:t>年</w:t>
      </w:r>
      <w:r>
        <w:t>10</w:t>
      </w:r>
      <w:r>
        <w:t>月</w:t>
      </w:r>
      <w:r>
        <w:t>5</w:t>
      </w:r>
      <w:r>
        <w:t>日，现代化化纤联合企业一福建维尼纶厂建成。</w:t>
      </w:r>
    </w:p>
    <w:p w14:paraId="4C1200E5" w14:textId="77777777" w:rsidR="00A11E95" w:rsidRDefault="000C660C">
      <w:pPr>
        <w:pStyle w:val="a0"/>
      </w:pPr>
      <w:r>
        <w:t>1976</w:t>
      </w:r>
      <w:r>
        <w:t>年</w:t>
      </w:r>
      <w:r>
        <w:t>10</w:t>
      </w:r>
      <w:r>
        <w:t>月</w:t>
      </w:r>
      <w:r>
        <w:t>8</w:t>
      </w:r>
      <w:r>
        <w:t>日，中共中央、人大常委会、国务院和中央军委决定建立毛主席纪念堂。这违背了毛泽东等中央领导人</w:t>
      </w:r>
      <w:r>
        <w:t>1956</w:t>
      </w:r>
      <w:r>
        <w:t>年亲自签名的关于将遗体火化、不建坟墓的建议。</w:t>
      </w:r>
    </w:p>
    <w:p w14:paraId="69B91C1E" w14:textId="77777777" w:rsidR="00A11E95" w:rsidRDefault="000C660C">
      <w:pPr>
        <w:pStyle w:val="a0"/>
      </w:pPr>
      <w:r>
        <w:t>1976</w:t>
      </w:r>
      <w:r>
        <w:t>年</w:t>
      </w:r>
      <w:r>
        <w:t>10</w:t>
      </w:r>
      <w:r>
        <w:t>月</w:t>
      </w:r>
      <w:r>
        <w:t>8</w:t>
      </w:r>
      <w:r>
        <w:t>日，中共中央作出出版《毛泽东选集》第五卷的决定。《毛泽东选集》第五卷因为某些特殊原因，目前普通大众很难接触到。</w:t>
      </w:r>
    </w:p>
    <w:p w14:paraId="7D789D4F" w14:textId="77777777" w:rsidR="00A11E95" w:rsidRDefault="000C660C">
      <w:pPr>
        <w:pStyle w:val="a0"/>
      </w:pPr>
      <w:r>
        <w:t>1976</w:t>
      </w:r>
      <w:r>
        <w:t>年</w:t>
      </w:r>
      <w:r>
        <w:t>12</w:t>
      </w:r>
      <w:r>
        <w:t>月</w:t>
      </w:r>
      <w:r>
        <w:t>11</w:t>
      </w:r>
      <w:r>
        <w:t>日，高速大型通用集成电路电子计算机研制成功。</w:t>
      </w:r>
    </w:p>
    <w:p w14:paraId="1737EDEA" w14:textId="77777777" w:rsidR="00A11E95" w:rsidRDefault="000C660C">
      <w:pPr>
        <w:pStyle w:val="a0"/>
      </w:pPr>
      <w:r>
        <w:t>1976</w:t>
      </w:r>
      <w:r>
        <w:t>年，马来西亚华侨上海中华造船厂订购</w:t>
      </w:r>
      <w:r>
        <w:t xml:space="preserve"> </w:t>
      </w:r>
      <w:r>
        <w:t>艘</w:t>
      </w:r>
      <w:r>
        <w:t>3700</w:t>
      </w:r>
      <w:r>
        <w:t>吨货轮，成为新中国首个出口船订单。</w:t>
      </w:r>
    </w:p>
    <w:p w14:paraId="57AEFA8E" w14:textId="77777777" w:rsidR="00A11E95" w:rsidRDefault="000C660C">
      <w:pPr>
        <w:pStyle w:val="a0"/>
      </w:pPr>
      <w:r>
        <w:t>1976</w:t>
      </w:r>
      <w:r>
        <w:t>年，哈尔滨轴承厂建成了耐高温（</w:t>
      </w:r>
      <w:r>
        <w:t>M50</w:t>
      </w:r>
      <w:r>
        <w:t>钢）轴承生产线。</w:t>
      </w:r>
    </w:p>
    <w:p w14:paraId="6ECEFD8A" w14:textId="77777777" w:rsidR="00A11E95" w:rsidRDefault="000C660C">
      <w:pPr>
        <w:pStyle w:val="a0"/>
      </w:pPr>
      <w:r>
        <w:t>1977</w:t>
      </w:r>
      <w:r>
        <w:t>年</w:t>
      </w:r>
      <w:r>
        <w:t>8</w:t>
      </w:r>
      <w:r>
        <w:t>月</w:t>
      </w:r>
      <w:r>
        <w:t>12</w:t>
      </w:r>
      <w:r>
        <w:t>日，党的第十一次全国代表大会在北京举行。华国锋代表党中央作政治报告，宣告</w:t>
      </w:r>
      <w:r>
        <w:t>“</w:t>
      </w:r>
      <w:r>
        <w:t>文化大革命</w:t>
      </w:r>
      <w:r>
        <w:t>”</w:t>
      </w:r>
      <w:r>
        <w:t>已经结束。</w:t>
      </w:r>
    </w:p>
    <w:p w14:paraId="15E17CD0" w14:textId="77777777" w:rsidR="00A11E95" w:rsidRDefault="000C660C">
      <w:pPr>
        <w:pStyle w:val="a0"/>
      </w:pPr>
      <w:r>
        <w:t>1977</w:t>
      </w:r>
      <w:r>
        <w:t>年，中国第一台微型计算机</w:t>
      </w:r>
      <w:r>
        <w:t>DJS-050</w:t>
      </w:r>
      <w:r>
        <w:t>机研制成功。</w:t>
      </w:r>
    </w:p>
    <w:p w14:paraId="067DFDC6" w14:textId="77777777" w:rsidR="00A11E95" w:rsidRDefault="000C660C">
      <w:pPr>
        <w:pStyle w:val="a0"/>
      </w:pPr>
      <w:r>
        <w:t>1978</w:t>
      </w:r>
      <w:r>
        <w:t>年</w:t>
      </w:r>
      <w:r>
        <w:t>6</w:t>
      </w:r>
      <w:r>
        <w:t>月</w:t>
      </w:r>
      <w:r>
        <w:t>26</w:t>
      </w:r>
      <w:r>
        <w:t>日，中国第一座抗高烈度地震公路桥，河北深河新桥竣工通车。</w:t>
      </w:r>
    </w:p>
    <w:sectPr w:rsidR="00A11E9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34B83" w14:textId="77777777" w:rsidR="00000000" w:rsidRDefault="000C660C">
      <w:pPr>
        <w:spacing w:after="0"/>
      </w:pPr>
      <w:r>
        <w:separator/>
      </w:r>
    </w:p>
  </w:endnote>
  <w:endnote w:type="continuationSeparator" w:id="0">
    <w:p w14:paraId="39BE8065" w14:textId="77777777" w:rsidR="00000000" w:rsidRDefault="000C66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191B2" w14:textId="77777777" w:rsidR="00A11E95" w:rsidRDefault="000C660C">
      <w:r>
        <w:separator/>
      </w:r>
    </w:p>
  </w:footnote>
  <w:footnote w:type="continuationSeparator" w:id="0">
    <w:p w14:paraId="3FF43C7B" w14:textId="77777777" w:rsidR="00A11E95" w:rsidRDefault="000C66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68379098">
    <w:abstractNumId w:val="0"/>
  </w:num>
  <w:num w:numId="2" w16cid:durableId="1625966174">
    <w:abstractNumId w:val="1"/>
  </w:num>
  <w:num w:numId="3" w16cid:durableId="15132540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660C"/>
    <w:rsid w:val="004E29B3"/>
    <w:rsid w:val="00590D07"/>
    <w:rsid w:val="00784D58"/>
    <w:rsid w:val="008D6863"/>
    <w:rsid w:val="00A11E9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52"/>
    <o:shapelayout v:ext="edit">
      <o:idmap v:ext="edit" data="1"/>
    </o:shapelayout>
  </w:shapeDefaults>
  <w:decimalSymbol w:val="."/>
  <w:listSeparator w:val=","/>
  <w14:docId w14:val="778F2216"/>
  <w15:docId w15:val="{207D2111-2DD9-F347-A11C-A2FAFAE7E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00</Words>
  <Characters>21095</Characters>
  <Application>Microsoft Office Word</Application>
  <DocSecurity>0</DocSecurity>
  <Lines>175</Lines>
  <Paragraphs>49</Paragraphs>
  <ScaleCrop>false</ScaleCrop>
  <Company/>
  <LinksUpToDate>false</LinksUpToDate>
  <CharactersWithSpaces>2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梁 酱</cp:lastModifiedBy>
  <cp:revision>2</cp:revision>
  <dcterms:created xsi:type="dcterms:W3CDTF">2022-11-14T05:29:00Z</dcterms:created>
  <dcterms:modified xsi:type="dcterms:W3CDTF">2022-11-14T05:29:00Z</dcterms:modified>
</cp:coreProperties>
</file>